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C2068" w14:textId="667F47CC" w:rsidR="001B7557" w:rsidRDefault="00B506A7" w:rsidP="001A7BDB">
      <w:pPr>
        <w:pStyle w:val="Heading1"/>
        <w:ind w:left="3600" w:right="9" w:firstLine="720"/>
        <w:jc w:val="left"/>
      </w:pPr>
      <w:r>
        <w:t>FAMILY HANDBOOK</w:t>
      </w:r>
    </w:p>
    <w:p w14:paraId="6C241038" w14:textId="77777777" w:rsidR="001B7557" w:rsidRDefault="00B506A7" w:rsidP="00675892">
      <w:pPr>
        <w:spacing w:after="0" w:line="265" w:lineRule="auto"/>
        <w:ind w:left="49" w:right="4" w:hanging="10"/>
        <w:jc w:val="center"/>
      </w:pPr>
      <w:r>
        <w:rPr>
          <w:b/>
          <w:sz w:val="22"/>
        </w:rPr>
        <w:t>THE ROYAL DAYCARE INC.</w:t>
      </w:r>
    </w:p>
    <w:p w14:paraId="3E8F1766" w14:textId="18FD9FCF" w:rsidR="001B7557" w:rsidRDefault="00B506A7" w:rsidP="00675892">
      <w:pPr>
        <w:spacing w:after="0" w:line="265" w:lineRule="auto"/>
        <w:ind w:left="49" w:hanging="10"/>
        <w:jc w:val="center"/>
      </w:pPr>
      <w:r>
        <w:rPr>
          <w:b/>
          <w:sz w:val="22"/>
        </w:rPr>
        <w:t>(608)</w:t>
      </w:r>
      <w:r w:rsidR="0013092B">
        <w:rPr>
          <w:b/>
          <w:sz w:val="22"/>
        </w:rPr>
        <w:t xml:space="preserve"> </w:t>
      </w:r>
      <w:r>
        <w:rPr>
          <w:b/>
          <w:sz w:val="22"/>
        </w:rPr>
        <w:t>738-6449</w:t>
      </w:r>
    </w:p>
    <w:p w14:paraId="128182FE" w14:textId="77777777" w:rsidR="001B7557" w:rsidRDefault="00B506A7" w:rsidP="00675892">
      <w:pPr>
        <w:spacing w:after="0" w:line="265" w:lineRule="auto"/>
        <w:ind w:left="49" w:hanging="10"/>
        <w:jc w:val="center"/>
      </w:pPr>
      <w:r>
        <w:rPr>
          <w:b/>
          <w:sz w:val="22"/>
        </w:rPr>
        <w:t>Angela Jadoo-Walker</w:t>
      </w:r>
    </w:p>
    <w:p w14:paraId="0D8B0313" w14:textId="77777777" w:rsidR="001B7557" w:rsidRDefault="00B506A7" w:rsidP="00675892">
      <w:pPr>
        <w:spacing w:after="0" w:line="265" w:lineRule="auto"/>
        <w:ind w:left="49" w:right="8" w:hanging="10"/>
        <w:jc w:val="center"/>
      </w:pPr>
      <w:r>
        <w:rPr>
          <w:b/>
          <w:sz w:val="22"/>
        </w:rPr>
        <w:t>2113 Mole Avenue</w:t>
      </w:r>
    </w:p>
    <w:p w14:paraId="2901973E" w14:textId="25F88FA5" w:rsidR="001B7557" w:rsidRDefault="00B506A7" w:rsidP="00675892">
      <w:pPr>
        <w:spacing w:after="0" w:line="265" w:lineRule="auto"/>
        <w:ind w:left="49" w:hanging="10"/>
        <w:jc w:val="center"/>
        <w:rPr>
          <w:b/>
          <w:sz w:val="22"/>
        </w:rPr>
      </w:pPr>
      <w:r>
        <w:rPr>
          <w:b/>
          <w:sz w:val="22"/>
        </w:rPr>
        <w:t>Janesville,</w:t>
      </w:r>
      <w:r w:rsidR="0AFAAD22" w:rsidRPr="386E8385">
        <w:rPr>
          <w:b/>
          <w:bCs/>
          <w:sz w:val="22"/>
        </w:rPr>
        <w:t xml:space="preserve"> </w:t>
      </w:r>
      <w:r>
        <w:rPr>
          <w:b/>
          <w:sz w:val="22"/>
        </w:rPr>
        <w:t>Wisconsin 53548</w:t>
      </w:r>
    </w:p>
    <w:p w14:paraId="79B52EBE" w14:textId="77777777" w:rsidR="00675892" w:rsidRDefault="00675892" w:rsidP="00675892">
      <w:pPr>
        <w:spacing w:after="0" w:line="265" w:lineRule="auto"/>
        <w:ind w:left="49" w:hanging="10"/>
        <w:jc w:val="center"/>
      </w:pPr>
    </w:p>
    <w:p w14:paraId="3D13E6DD" w14:textId="4CCC7813" w:rsidR="001B7557" w:rsidRDefault="00B506A7">
      <w:pPr>
        <w:ind w:left="0" w:right="19"/>
      </w:pPr>
      <w:r>
        <w:rPr>
          <w:b/>
        </w:rPr>
        <w:t xml:space="preserve">I. GENERAL INFORMATION: </w:t>
      </w:r>
      <w:r>
        <w:t xml:space="preserve">Policy Effective Date: </w:t>
      </w:r>
      <w:r w:rsidR="00D524B0">
        <w:t>8/1/2022</w:t>
      </w:r>
    </w:p>
    <w:p w14:paraId="3F8C6EBF" w14:textId="77777777" w:rsidR="001B7557" w:rsidRDefault="00B506A7">
      <w:pPr>
        <w:spacing w:after="11"/>
        <w:ind w:left="0" w:right="19"/>
      </w:pPr>
      <w:r>
        <w:t>THE ROYAL DAYCARE INC. is licensed by the State of Wisconsin, Department of Children and Families</w:t>
      </w:r>
    </w:p>
    <w:p w14:paraId="098173A6" w14:textId="45B84A3B" w:rsidR="001B7557" w:rsidRDefault="00B506A7">
      <w:pPr>
        <w:ind w:left="0" w:right="436"/>
      </w:pPr>
      <w:r>
        <w:t>(</w:t>
      </w:r>
      <w:r>
        <w:rPr>
          <w:color w:val="0000FF"/>
          <w:u w:val="single" w:color="0000FF"/>
        </w:rPr>
        <w:t>www.dcf.wisconsin.gov</w:t>
      </w:r>
      <w:r>
        <w:t>). I am licensed to care for no more than 8 children at any one time. I am inspected regularly to ensure that I meet licensing standards.</w:t>
      </w:r>
    </w:p>
    <w:p w14:paraId="463E6E1D" w14:textId="77777777" w:rsidR="001B7557" w:rsidRDefault="00B506A7">
      <w:pPr>
        <w:ind w:left="0" w:right="19"/>
      </w:pPr>
      <w:proofErr w:type="gramStart"/>
      <w:r>
        <w:t>Child care</w:t>
      </w:r>
      <w:proofErr w:type="gramEnd"/>
      <w:r>
        <w:t xml:space="preserve"> services are available without discrimination on the basis of sex, race, color, creed, disability, sexual orientation, national origin, religion, or ancestry.</w:t>
      </w:r>
    </w:p>
    <w:p w14:paraId="64131AF6" w14:textId="77777777" w:rsidR="001B7557" w:rsidRDefault="00B506A7">
      <w:pPr>
        <w:ind w:left="0" w:right="19"/>
      </w:pPr>
      <w:r>
        <w:t>THE ROYAL DAYCARE INC. will provide care for children ages 0 through 13 years.</w:t>
      </w:r>
    </w:p>
    <w:p w14:paraId="0548555D" w14:textId="75434A3E" w:rsidR="001B7557" w:rsidRDefault="00B506A7" w:rsidP="007B3BAC">
      <w:pPr>
        <w:ind w:left="0" w:right="19"/>
      </w:pPr>
      <w:proofErr w:type="gramStart"/>
      <w:r>
        <w:t>Child care</w:t>
      </w:r>
      <w:proofErr w:type="gramEnd"/>
      <w:r>
        <w:t xml:space="preserve"> services will be provided between the hours of 6:30 a.m. and 10:30 p.m.</w:t>
      </w:r>
      <w:r w:rsidR="007B3BAC">
        <w:t xml:space="preserve"> </w:t>
      </w:r>
      <w:r>
        <w:t xml:space="preserve">Monday through </w:t>
      </w:r>
      <w:r w:rsidR="007B3BAC">
        <w:t>Friday,</w:t>
      </w:r>
      <w:r>
        <w:t xml:space="preserve"> January through December. No service will be provided on:</w:t>
      </w:r>
      <w:r w:rsidR="007B3BAC">
        <w:t xml:space="preserve"> </w:t>
      </w:r>
      <w:r>
        <w:t>New Year's</w:t>
      </w:r>
      <w:r w:rsidR="00E36DFE">
        <w:t xml:space="preserve"> Eve, New Year’s</w:t>
      </w:r>
      <w:r>
        <w:t xml:space="preserve"> Day, Valentine’s Day, Easter, Memorial Day,</w:t>
      </w:r>
      <w:r w:rsidR="000D278F">
        <w:t xml:space="preserve"> </w:t>
      </w:r>
      <w:r w:rsidR="00F74826">
        <w:t xml:space="preserve">for </w:t>
      </w:r>
      <w:r w:rsidR="00782D5F">
        <w:t>m</w:t>
      </w:r>
      <w:r w:rsidR="000D278F">
        <w:t>y wedding anniversary – June 19, 20, 21</w:t>
      </w:r>
      <w:r w:rsidR="000D278F" w:rsidRPr="000D278F">
        <w:rPr>
          <w:vertAlign w:val="superscript"/>
        </w:rPr>
        <w:t>st</w:t>
      </w:r>
      <w:r w:rsidR="000D278F">
        <w:t>,</w:t>
      </w:r>
      <w:r>
        <w:t xml:space="preserve"> July 4</w:t>
      </w:r>
      <w:r>
        <w:rPr>
          <w:vertAlign w:val="superscript"/>
        </w:rPr>
        <w:t>th</w:t>
      </w:r>
      <w:r>
        <w:t>, Labor Day, Thanksgiving, Christmas</w:t>
      </w:r>
      <w:r w:rsidR="00DE1A3A">
        <w:t xml:space="preserve"> </w:t>
      </w:r>
      <w:r w:rsidR="00E36DFE">
        <w:t xml:space="preserve">Eve, </w:t>
      </w:r>
      <w:r w:rsidR="003F47FA">
        <w:t xml:space="preserve">and </w:t>
      </w:r>
      <w:r w:rsidR="00E36DFE">
        <w:t>Christmas</w:t>
      </w:r>
      <w:r>
        <w:t xml:space="preserve"> </w:t>
      </w:r>
      <w:commentRangeStart w:id="0"/>
      <w:r>
        <w:t>Day</w:t>
      </w:r>
      <w:commentRangeEnd w:id="0"/>
      <w:r>
        <w:rPr>
          <w:rStyle w:val="CommentReference"/>
        </w:rPr>
        <w:commentReference w:id="0"/>
      </w:r>
      <w:r w:rsidR="00D322B7">
        <w:t>.</w:t>
      </w:r>
    </w:p>
    <w:p w14:paraId="42FF7E44" w14:textId="1CDE687B" w:rsidR="001B7557" w:rsidRDefault="00B506A7">
      <w:pPr>
        <w:ind w:left="0" w:right="253"/>
      </w:pPr>
      <w:r>
        <w:t xml:space="preserve">All regular fees WILL be charged for these holidays. If a holiday falls on a Saturday, we will be closed the </w:t>
      </w:r>
      <w:r w:rsidR="00F96DA0">
        <w:t>previous Friday</w:t>
      </w:r>
      <w:r>
        <w:t>. If a holiday falls on a Sunday, we will be closed the Monday following.</w:t>
      </w:r>
    </w:p>
    <w:p w14:paraId="5E9BDA5B" w14:textId="77777777" w:rsidR="001B7557" w:rsidRDefault="00B506A7">
      <w:pPr>
        <w:spacing w:after="21"/>
        <w:ind w:left="0" w:right="19"/>
      </w:pPr>
      <w:r>
        <w:t>I will post the following items for your review:</w:t>
      </w:r>
    </w:p>
    <w:p w14:paraId="1C14C53B" w14:textId="77777777" w:rsidR="001B7557" w:rsidRDefault="00B506A7">
      <w:pPr>
        <w:numPr>
          <w:ilvl w:val="0"/>
          <w:numId w:val="2"/>
        </w:numPr>
        <w:spacing w:after="32"/>
        <w:ind w:right="19" w:hanging="110"/>
      </w:pPr>
      <w:r>
        <w:t>License certificate.</w:t>
      </w:r>
    </w:p>
    <w:p w14:paraId="63DF18B0" w14:textId="77777777" w:rsidR="001B7557" w:rsidRDefault="00B506A7">
      <w:pPr>
        <w:numPr>
          <w:ilvl w:val="0"/>
          <w:numId w:val="2"/>
        </w:numPr>
        <w:spacing w:after="26"/>
        <w:ind w:right="19" w:hanging="110"/>
      </w:pPr>
      <w:r>
        <w:t>The current Compliance Statement or Noncompliance Statement and Correction Plan</w:t>
      </w:r>
    </w:p>
    <w:p w14:paraId="00C2F0E2" w14:textId="77777777" w:rsidR="001B7557" w:rsidRDefault="00B506A7">
      <w:pPr>
        <w:numPr>
          <w:ilvl w:val="0"/>
          <w:numId w:val="2"/>
        </w:numPr>
        <w:spacing w:after="16"/>
        <w:ind w:right="19" w:hanging="110"/>
      </w:pPr>
      <w:r>
        <w:t>Any notice from the department related to rule violations, such as a warning letter or enforcement action. These items will remain posted until the violations have been verified as corrected and the action is closed.</w:t>
      </w:r>
    </w:p>
    <w:p w14:paraId="0DD09A90" w14:textId="77777777" w:rsidR="00F96DA0" w:rsidRDefault="00B506A7">
      <w:pPr>
        <w:numPr>
          <w:ilvl w:val="0"/>
          <w:numId w:val="2"/>
        </w:numPr>
        <w:spacing w:after="12"/>
        <w:ind w:right="19" w:hanging="110"/>
      </w:pPr>
      <w:r>
        <w:t xml:space="preserve">Any stipulations, conditions, temporary closures, exceptions, or exemptions that affect the license. </w:t>
      </w:r>
    </w:p>
    <w:p w14:paraId="519FB284" w14:textId="0C3FFCC4" w:rsidR="001B7557" w:rsidRDefault="00B506A7" w:rsidP="00F96DA0">
      <w:pPr>
        <w:spacing w:after="12"/>
        <w:ind w:left="195" w:right="19" w:firstLine="0"/>
      </w:pPr>
      <w:r>
        <w:t>• Center policies.</w:t>
      </w:r>
    </w:p>
    <w:p w14:paraId="7690566E" w14:textId="1B5AFA45" w:rsidR="001B7557" w:rsidRDefault="001B7557" w:rsidP="00F96DA0">
      <w:pPr>
        <w:spacing w:after="5"/>
        <w:ind w:left="0" w:right="19" w:firstLine="0"/>
      </w:pPr>
    </w:p>
    <w:p w14:paraId="1A50B585" w14:textId="5EF9A910" w:rsidR="001B7557" w:rsidRDefault="00B506A7" w:rsidP="00930F3C">
      <w:pPr>
        <w:ind w:right="19"/>
      </w:pPr>
      <w:r>
        <w:t>THE ROYAL DAYCARE INC</w:t>
      </w:r>
      <w:r w:rsidR="00F96DA0">
        <w:t>’</w:t>
      </w:r>
      <w:r>
        <w:t xml:space="preserve">s procedure to ensure that the number, names, and whereabouts of children in care are known to the provider </w:t>
      </w:r>
      <w:proofErr w:type="gramStart"/>
      <w:r>
        <w:t>at all times</w:t>
      </w:r>
      <w:proofErr w:type="gramEnd"/>
      <w:r>
        <w:t xml:space="preserve"> is</w:t>
      </w:r>
      <w:r w:rsidR="00F96DA0">
        <w:t>:</w:t>
      </w:r>
      <w:r>
        <w:t xml:space="preserve"> </w:t>
      </w:r>
      <w:r w:rsidR="00802F1C">
        <w:t>I will use the attendance information to track which children are present at any given time.</w:t>
      </w:r>
      <w:r>
        <w:t xml:space="preserve"> Periodic head counts will be taken throughout each shift.</w:t>
      </w:r>
    </w:p>
    <w:p w14:paraId="25507706" w14:textId="77777777" w:rsidR="001B7557" w:rsidRDefault="00B506A7">
      <w:pPr>
        <w:ind w:left="0" w:right="19"/>
      </w:pPr>
      <w:r>
        <w:t xml:space="preserve">Parents will receive a pamphlet titled </w:t>
      </w:r>
      <w:r>
        <w:rPr>
          <w:i/>
        </w:rPr>
        <w:t>Your Guide to Regulated Child Care</w:t>
      </w:r>
      <w:r>
        <w:t xml:space="preserve">, which is a summary of </w:t>
      </w:r>
      <w:proofErr w:type="gramStart"/>
      <w:r>
        <w:t>child care</w:t>
      </w:r>
      <w:proofErr w:type="gramEnd"/>
      <w:r>
        <w:t xml:space="preserve"> licensing regulations, as part of an enrollment packet.</w:t>
      </w:r>
    </w:p>
    <w:p w14:paraId="1AF2F481" w14:textId="77777777" w:rsidR="001B7557" w:rsidRDefault="00B506A7">
      <w:pPr>
        <w:ind w:left="0" w:right="19"/>
      </w:pPr>
      <w:r>
        <w:t xml:space="preserve">Parents are welcome to visit my </w:t>
      </w:r>
      <w:proofErr w:type="gramStart"/>
      <w:r>
        <w:t>child care</w:t>
      </w:r>
      <w:proofErr w:type="gramEnd"/>
      <w:r>
        <w:t xml:space="preserve"> program at any time during the hours of operation unless parental access is prohibited or restricted by a court order. If so, I will need a copy of the order. Please understand that I cannot legally limit access to a parent if there is not a copy of a court order on file at the center.</w:t>
      </w:r>
    </w:p>
    <w:p w14:paraId="759AABBD" w14:textId="77777777" w:rsidR="001B7557" w:rsidRDefault="00B506A7">
      <w:pPr>
        <w:ind w:left="0" w:right="85"/>
      </w:pPr>
      <w:r>
        <w:t xml:space="preserve">I am required to maintain a current, accurate, written record of daily attendance for all children. Please assist me in meeting this requirement by signing your child(ren) in and out of the center on the required </w:t>
      </w:r>
      <w:r>
        <w:rPr>
          <w:i/>
        </w:rPr>
        <w:t>Daily Attendance Record – Licensed Child Care Centers</w:t>
      </w:r>
      <w:r>
        <w:t>.</w:t>
      </w:r>
    </w:p>
    <w:p w14:paraId="49BB5850" w14:textId="77777777" w:rsidR="001B7557" w:rsidRDefault="00B506A7">
      <w:pPr>
        <w:ind w:left="0" w:right="19"/>
      </w:pPr>
      <w:r>
        <w:t>Children will only be released to persons listed on the enrollment form. If anyone other than the child's parent or someone who is listed on the enrollment form is to pick up a child, I need to be notified in writing or by a phone call in advance. The person picking up the child may need to show a driver's license or other picture ID.</w:t>
      </w:r>
    </w:p>
    <w:p w14:paraId="3337C935" w14:textId="4E3F8C1A" w:rsidR="001B7557" w:rsidRDefault="00B506A7">
      <w:pPr>
        <w:spacing w:after="670"/>
        <w:ind w:left="0" w:right="19"/>
      </w:pPr>
      <w:r>
        <w:t xml:space="preserve">I </w:t>
      </w:r>
      <w:r w:rsidR="002C0273">
        <w:t>will not</w:t>
      </w:r>
      <w:r>
        <w:t xml:space="preserve"> walk children who attend school at Washington Elementary/Franklin </w:t>
      </w:r>
      <w:r w:rsidR="00BE04E9">
        <w:t>Middle to</w:t>
      </w:r>
      <w:r>
        <w:t xml:space="preserve"> and from the center in the morning and after school.  If parents wish to allow a school-age child to leave or arrive at the center unescorted, they must provide written authorization for </w:t>
      </w:r>
      <w:r w:rsidR="00B54A0C">
        <w:t>this activity</w:t>
      </w:r>
      <w:r>
        <w:t xml:space="preserve">. School-age children who leave the center unescorted must be traveling to home, school, or another activity where adult supervision is present. Parents may use the form </w:t>
      </w:r>
      <w:r>
        <w:rPr>
          <w:i/>
        </w:rPr>
        <w:t xml:space="preserve">Alternate Arrival / Release Agreement – Child Care Centers </w:t>
      </w:r>
      <w:r>
        <w:t>to provide this information to the center.</w:t>
      </w:r>
    </w:p>
    <w:p w14:paraId="7A9C4E8D" w14:textId="77777777" w:rsidR="00BE04E9" w:rsidRDefault="00BE04E9">
      <w:pPr>
        <w:spacing w:after="3"/>
        <w:ind w:left="0" w:right="19"/>
      </w:pPr>
    </w:p>
    <w:p w14:paraId="64EED460" w14:textId="77777777" w:rsidR="00BE04E9" w:rsidRDefault="00BE04E9">
      <w:pPr>
        <w:spacing w:after="3"/>
        <w:ind w:left="0" w:right="19"/>
      </w:pPr>
    </w:p>
    <w:p w14:paraId="4041F885" w14:textId="77777777" w:rsidR="00BE04E9" w:rsidRDefault="00BE04E9">
      <w:pPr>
        <w:spacing w:after="3"/>
        <w:ind w:left="0" w:right="19"/>
      </w:pPr>
    </w:p>
    <w:p w14:paraId="01FFA22F" w14:textId="77777777" w:rsidR="00BE04E9" w:rsidRDefault="00BE04E9">
      <w:pPr>
        <w:spacing w:after="3"/>
        <w:ind w:left="0" w:right="19"/>
      </w:pPr>
    </w:p>
    <w:p w14:paraId="095C5034" w14:textId="77777777" w:rsidR="00BE04E9" w:rsidRDefault="00BE04E9">
      <w:pPr>
        <w:spacing w:after="3"/>
        <w:ind w:left="0" w:right="19"/>
      </w:pPr>
    </w:p>
    <w:p w14:paraId="2CBFFE57" w14:textId="77777777" w:rsidR="00BE04E9" w:rsidRDefault="00BE04E9">
      <w:pPr>
        <w:spacing w:after="3"/>
        <w:ind w:left="0" w:right="19"/>
      </w:pPr>
    </w:p>
    <w:p w14:paraId="2B2332A0" w14:textId="77777777" w:rsidR="00BE04E9" w:rsidRDefault="00BE04E9">
      <w:pPr>
        <w:spacing w:after="3"/>
        <w:ind w:left="0" w:right="19"/>
      </w:pPr>
    </w:p>
    <w:p w14:paraId="7FDEBE0A" w14:textId="77777777" w:rsidR="00632230" w:rsidRDefault="00632230">
      <w:pPr>
        <w:ind w:left="0" w:right="19"/>
      </w:pPr>
    </w:p>
    <w:p w14:paraId="51A5EEC7" w14:textId="1F2D884F" w:rsidR="001B7557" w:rsidRDefault="00B506A7" w:rsidP="00596085">
      <w:pPr>
        <w:ind w:left="0" w:right="19" w:firstLine="0"/>
      </w:pPr>
      <w:r>
        <w:t>If the parent or other authorized person arrives to pick up a child and that person appears to be intoxicated or under the influence of drugs, all reasonable steps will be taken to prevent the person from leaving with the child, including offering to call a cab or another contact person. While I cannot legally withhold a child from the legal guardian, I will not hesitate to call the local authorities if I feel the child is in danger.</w:t>
      </w:r>
    </w:p>
    <w:p w14:paraId="65C61A1D" w14:textId="0E487B41" w:rsidR="001B7557" w:rsidRDefault="00B506A7">
      <w:pPr>
        <w:ind w:left="0" w:right="19"/>
      </w:pPr>
      <w:r>
        <w:t xml:space="preserve">It is important that we communicate daily concerning the needs and interests of your child. If there are issues or concerns that need to be discussed, please work with me to arrange a convenient time to talk on the phone at naptime or in the evening so we can give the issue the attention it deserves. To foster communication, THE ROYAL DAYCARE INC. provides scheduled </w:t>
      </w:r>
      <w:r w:rsidR="004F44BA">
        <w:t xml:space="preserve">conferences, written newsletters, </w:t>
      </w:r>
      <w:r w:rsidR="0037164D">
        <w:t xml:space="preserve">and updates a parent bulletin board on a regular basis. </w:t>
      </w:r>
    </w:p>
    <w:p w14:paraId="43AF3D8B" w14:textId="77777777" w:rsidR="00744321" w:rsidRDefault="00B506A7">
      <w:pPr>
        <w:spacing w:after="289" w:line="419" w:lineRule="auto"/>
        <w:ind w:left="0" w:right="397"/>
        <w:rPr>
          <w:u w:val="single" w:color="000000"/>
          <w:shd w:val="clear" w:color="auto" w:fill="FFFF00"/>
        </w:rPr>
      </w:pPr>
      <w:r>
        <w:t xml:space="preserve">To protect each family's confidentiality, THE ROYAL DAYCARE INC. will not disclose personal information regarding a child or facts </w:t>
      </w:r>
      <w:r w:rsidR="00744321">
        <w:t>learned about</w:t>
      </w:r>
      <w:r>
        <w:t xml:space="preserve"> a child or a child's family to anyone who is not authorized to receive this information. </w:t>
      </w:r>
    </w:p>
    <w:p w14:paraId="284CF5E5" w14:textId="0A237BCE" w:rsidR="00744321" w:rsidRDefault="00B506A7" w:rsidP="00744321">
      <w:pPr>
        <w:spacing w:after="0" w:line="420" w:lineRule="auto"/>
        <w:ind w:left="0" w:right="403" w:firstLine="0"/>
      </w:pPr>
      <w:r>
        <w:t>THE ROYAL DAYCARE INC. is covered by liability insurance for the premises</w:t>
      </w:r>
      <w:r w:rsidR="00486E66">
        <w:t xml:space="preserve"> and business </w:t>
      </w:r>
      <w:commentRangeStart w:id="1"/>
      <w:r w:rsidR="00486E66">
        <w:t>operations</w:t>
      </w:r>
      <w:commentRangeEnd w:id="1"/>
      <w:r w:rsidR="0021537A">
        <w:rPr>
          <w:rStyle w:val="CommentReference"/>
        </w:rPr>
        <w:commentReference w:id="1"/>
      </w:r>
      <w:r w:rsidR="00486E66">
        <w:t>.</w:t>
      </w:r>
    </w:p>
    <w:p w14:paraId="2EDD95B7" w14:textId="77A7CCF6" w:rsidR="001B7557" w:rsidRDefault="00B506A7" w:rsidP="00F562E7">
      <w:pPr>
        <w:ind w:left="0" w:right="19"/>
      </w:pPr>
      <w:r>
        <w:t xml:space="preserve">All </w:t>
      </w:r>
      <w:proofErr w:type="gramStart"/>
      <w:r>
        <w:t>child care</w:t>
      </w:r>
      <w:proofErr w:type="gramEnd"/>
      <w:r>
        <w:t xml:space="preserve"> providers are mandated reporters of suspected child abuse or neglect. If a </w:t>
      </w:r>
      <w:proofErr w:type="gramStart"/>
      <w:r>
        <w:t>child care</w:t>
      </w:r>
      <w:proofErr w:type="gramEnd"/>
      <w:r>
        <w:t xml:space="preserve"> provider suspects a child has been abused or neglected, that provider is required to report the suspected abuse or neglect to </w:t>
      </w:r>
      <w:r w:rsidR="00E865C2">
        <w:t>Rock County Child Protective Services</w:t>
      </w:r>
      <w:r>
        <w:t xml:space="preserve"> (608)757-5200. Each </w:t>
      </w:r>
      <w:proofErr w:type="gramStart"/>
      <w:r>
        <w:t>child care</w:t>
      </w:r>
      <w:proofErr w:type="gramEnd"/>
      <w:r>
        <w:t xml:space="preserve"> provider and substitute will receive training at least every 2 years in child abuse and </w:t>
      </w:r>
      <w:r w:rsidR="00E865C2">
        <w:t>neglect laws</w:t>
      </w:r>
      <w:r>
        <w:t xml:space="preserve">, how to identify children who have been abused or neglected, and the procedure for ensuring that all known or suspected cases </w:t>
      </w:r>
      <w:r w:rsidR="009A3EE0">
        <w:t>of child</w:t>
      </w:r>
      <w:r>
        <w:t xml:space="preserve"> abuse or neglect are immediately reported to the proper authorities.</w:t>
      </w:r>
    </w:p>
    <w:p w14:paraId="05C5636D" w14:textId="18E420F3" w:rsidR="001B7557" w:rsidRDefault="00F562E7" w:rsidP="00E4008B">
      <w:pPr>
        <w:ind w:left="0" w:right="19"/>
      </w:pPr>
      <w:r>
        <w:t>Weapons</w:t>
      </w:r>
      <w:r w:rsidR="00E4008B">
        <w:t xml:space="preserve">: </w:t>
      </w:r>
      <w:r w:rsidR="00B506A7">
        <w:t xml:space="preserve">No person may carry weapons while on the premises of the </w:t>
      </w:r>
      <w:proofErr w:type="gramStart"/>
      <w:r w:rsidR="00B506A7">
        <w:t>child care</w:t>
      </w:r>
      <w:proofErr w:type="gramEnd"/>
      <w:r w:rsidR="00B506A7">
        <w:t xml:space="preserve"> center during licensed hours. Signs (at least 5” x 7”) providing notice of refusal to allow weapons are posted near all probable access points where any individual entering the building or grounds can be reasonably expected to see the sign.</w:t>
      </w:r>
    </w:p>
    <w:p w14:paraId="64FAB3F1" w14:textId="0B96B61E" w:rsidR="001B7557" w:rsidRDefault="00B506A7" w:rsidP="00E4008B">
      <w:pPr>
        <w:spacing w:after="200" w:line="253" w:lineRule="auto"/>
        <w:ind w:left="10" w:hanging="10"/>
      </w:pPr>
      <w:r>
        <w:rPr>
          <w:u w:val="single" w:color="000000"/>
        </w:rPr>
        <w:t>See the attached ITEMS TO BE PROVIDED list for information regarding items that will be provided by the center and those that shall be provided by the parent.</w:t>
      </w:r>
    </w:p>
    <w:p w14:paraId="00D605AA" w14:textId="33054E81" w:rsidR="001B7557" w:rsidRDefault="00B506A7">
      <w:pPr>
        <w:pStyle w:val="Heading2"/>
        <w:spacing w:after="196"/>
        <w:ind w:left="0"/>
      </w:pPr>
      <w:r>
        <w:t xml:space="preserve">II. ENROLLMENT AND DISCHARGE OF ENROLLED CHILDREN: </w:t>
      </w:r>
      <w:r>
        <w:rPr>
          <w:b w:val="0"/>
        </w:rPr>
        <w:t xml:space="preserve">Policy Effective Date: </w:t>
      </w:r>
      <w:r w:rsidR="005F773A">
        <w:rPr>
          <w:b w:val="0"/>
        </w:rPr>
        <w:t>08/01/2022</w:t>
      </w:r>
    </w:p>
    <w:p w14:paraId="219015AA" w14:textId="77777777" w:rsidR="00226940" w:rsidRDefault="00226940">
      <w:pPr>
        <w:ind w:left="0" w:right="19"/>
      </w:pPr>
      <w:r>
        <w:t>ENROLLMENT:</w:t>
      </w:r>
    </w:p>
    <w:p w14:paraId="2DA3F2EC" w14:textId="7531DE35" w:rsidR="001B7557" w:rsidRDefault="00B506A7">
      <w:pPr>
        <w:ind w:left="0" w:right="19"/>
      </w:pPr>
      <w:r>
        <w:t xml:space="preserve">All children will be enrolled for a trial period of 2 </w:t>
      </w:r>
      <w:r w:rsidR="00040203">
        <w:t>weeks.</w:t>
      </w:r>
      <w:r>
        <w:t xml:space="preserve"> During the trial period, either the </w:t>
      </w:r>
      <w:r w:rsidR="00040203">
        <w:t>provider or</w:t>
      </w:r>
      <w:r>
        <w:t xml:space="preserve"> parent may terminate </w:t>
      </w:r>
      <w:proofErr w:type="gramStart"/>
      <w:r>
        <w:t>child care</w:t>
      </w:r>
      <w:proofErr w:type="gramEnd"/>
      <w:r>
        <w:t xml:space="preserve"> without advance notice.</w:t>
      </w:r>
    </w:p>
    <w:p w14:paraId="05AB0901" w14:textId="77777777" w:rsidR="001B7557" w:rsidRDefault="00B506A7">
      <w:pPr>
        <w:ind w:left="0" w:right="19"/>
      </w:pPr>
      <w:r>
        <w:t>Parents must meet with me to discuss their child's specific needs and to review program policies. I will make a reasonable accommodation for a child with disabilities as specified under the Americans with Disabilities Act.</w:t>
      </w:r>
    </w:p>
    <w:p w14:paraId="0D850BFF" w14:textId="77777777" w:rsidR="001B7557" w:rsidRDefault="00B506A7">
      <w:pPr>
        <w:spacing w:after="21"/>
        <w:ind w:left="0" w:right="19"/>
      </w:pPr>
      <w:r>
        <w:t>The following items must be completed and returned to the center by the first day of attendance.</w:t>
      </w:r>
    </w:p>
    <w:p w14:paraId="442A004E" w14:textId="77777777" w:rsidR="001B7557" w:rsidRDefault="00B506A7">
      <w:pPr>
        <w:numPr>
          <w:ilvl w:val="0"/>
          <w:numId w:val="3"/>
        </w:numPr>
        <w:spacing w:after="25" w:line="259" w:lineRule="auto"/>
        <w:ind w:hanging="110"/>
      </w:pPr>
      <w:r>
        <w:rPr>
          <w:i/>
        </w:rPr>
        <w:t>Child Care Enrollment</w:t>
      </w:r>
    </w:p>
    <w:p w14:paraId="1A5A772F" w14:textId="77777777" w:rsidR="001B7557" w:rsidRDefault="00B506A7">
      <w:pPr>
        <w:numPr>
          <w:ilvl w:val="0"/>
          <w:numId w:val="3"/>
        </w:numPr>
        <w:spacing w:after="25" w:line="259" w:lineRule="auto"/>
        <w:ind w:hanging="110"/>
      </w:pPr>
      <w:r>
        <w:rPr>
          <w:i/>
        </w:rPr>
        <w:t>Heath History and Emergency Care Plan</w:t>
      </w:r>
    </w:p>
    <w:p w14:paraId="1B9B02C5" w14:textId="77777777" w:rsidR="001B7557" w:rsidRDefault="00B506A7">
      <w:pPr>
        <w:numPr>
          <w:ilvl w:val="0"/>
          <w:numId w:val="3"/>
        </w:numPr>
        <w:spacing w:after="25" w:line="259" w:lineRule="auto"/>
        <w:ind w:hanging="110"/>
      </w:pPr>
      <w:r>
        <w:rPr>
          <w:i/>
        </w:rPr>
        <w:t xml:space="preserve">Alternate Arrival / Release Agreement – Child Care Centers </w:t>
      </w:r>
      <w:r>
        <w:t>(if applicable)</w:t>
      </w:r>
    </w:p>
    <w:p w14:paraId="24C5F7FD" w14:textId="77777777" w:rsidR="001B7557" w:rsidRDefault="00B506A7">
      <w:pPr>
        <w:numPr>
          <w:ilvl w:val="0"/>
          <w:numId w:val="3"/>
        </w:numPr>
        <w:spacing w:after="25" w:line="259" w:lineRule="auto"/>
        <w:ind w:hanging="110"/>
      </w:pPr>
      <w:r>
        <w:rPr>
          <w:i/>
        </w:rPr>
        <w:t xml:space="preserve">Intake for Child Under 2 Years – Child Care Centers </w:t>
      </w:r>
      <w:r>
        <w:t>(if applicable)</w:t>
      </w:r>
    </w:p>
    <w:p w14:paraId="59C77622" w14:textId="77777777" w:rsidR="001B7557" w:rsidRDefault="00B506A7">
      <w:pPr>
        <w:numPr>
          <w:ilvl w:val="0"/>
          <w:numId w:val="3"/>
        </w:numPr>
        <w:spacing w:after="25" w:line="259" w:lineRule="auto"/>
        <w:ind w:hanging="110"/>
      </w:pPr>
      <w:r>
        <w:rPr>
          <w:i/>
        </w:rPr>
        <w:t xml:space="preserve">Transportation Permission – Child Care Centers </w:t>
      </w:r>
      <w:r>
        <w:t>(if applicable)</w:t>
      </w:r>
    </w:p>
    <w:p w14:paraId="540BCC4B" w14:textId="77777777" w:rsidR="001B7557" w:rsidRDefault="00B506A7">
      <w:pPr>
        <w:numPr>
          <w:ilvl w:val="0"/>
          <w:numId w:val="3"/>
        </w:numPr>
        <w:spacing w:after="22"/>
        <w:ind w:hanging="110"/>
      </w:pPr>
      <w:r>
        <w:t>Registration fee</w:t>
      </w:r>
    </w:p>
    <w:p w14:paraId="63A94032" w14:textId="77777777" w:rsidR="001B7557" w:rsidRDefault="00B506A7">
      <w:pPr>
        <w:numPr>
          <w:ilvl w:val="0"/>
          <w:numId w:val="3"/>
        </w:numPr>
        <w:spacing w:after="31"/>
        <w:ind w:hanging="110"/>
      </w:pPr>
      <w:r>
        <w:t>First week's regular fee</w:t>
      </w:r>
    </w:p>
    <w:p w14:paraId="6F10AE08" w14:textId="77777777" w:rsidR="001B7557" w:rsidRDefault="00B506A7">
      <w:pPr>
        <w:numPr>
          <w:ilvl w:val="0"/>
          <w:numId w:val="3"/>
        </w:numPr>
        <w:ind w:hanging="110"/>
      </w:pPr>
      <w:r>
        <w:t>Parent / Provider Agreement</w:t>
      </w:r>
    </w:p>
    <w:p w14:paraId="6DF14A03" w14:textId="77777777" w:rsidR="001B7557" w:rsidRDefault="00B506A7">
      <w:pPr>
        <w:ind w:left="0" w:right="19"/>
      </w:pPr>
      <w:r>
        <w:t>I will inform you of any updates that I need and give you 1 week to submit the updated forms.</w:t>
      </w:r>
    </w:p>
    <w:p w14:paraId="5CB13E83" w14:textId="77777777" w:rsidR="001B7557" w:rsidRDefault="00B506A7">
      <w:pPr>
        <w:spacing w:after="26"/>
        <w:ind w:left="0" w:right="19"/>
      </w:pPr>
      <w:r>
        <w:t xml:space="preserve">The following items must be completed and returned to me within 7 </w:t>
      </w:r>
      <w:proofErr w:type="gramStart"/>
      <w:r>
        <w:t>days .</w:t>
      </w:r>
      <w:proofErr w:type="gramEnd"/>
    </w:p>
    <w:p w14:paraId="16B81750" w14:textId="77777777" w:rsidR="001B7557" w:rsidRDefault="00B506A7">
      <w:pPr>
        <w:numPr>
          <w:ilvl w:val="0"/>
          <w:numId w:val="4"/>
        </w:numPr>
        <w:spacing w:after="25" w:line="259" w:lineRule="auto"/>
        <w:ind w:left="298" w:right="10" w:hanging="110"/>
      </w:pPr>
      <w:r>
        <w:rPr>
          <w:i/>
        </w:rPr>
        <w:t>Child Health Report – Child Care Centers</w:t>
      </w:r>
    </w:p>
    <w:p w14:paraId="2F6304DF" w14:textId="77777777" w:rsidR="001B7557" w:rsidRDefault="00B506A7">
      <w:pPr>
        <w:numPr>
          <w:ilvl w:val="0"/>
          <w:numId w:val="4"/>
        </w:numPr>
        <w:ind w:left="298" w:right="10" w:hanging="110"/>
      </w:pPr>
      <w:r>
        <w:rPr>
          <w:i/>
        </w:rPr>
        <w:t xml:space="preserve">Child Care Immunization Record </w:t>
      </w:r>
      <w:r>
        <w:t>or an electronic printout of your child's immunization history</w:t>
      </w:r>
    </w:p>
    <w:p w14:paraId="04BEAA52" w14:textId="3E473197" w:rsidR="001B7557" w:rsidRDefault="00B506A7">
      <w:pPr>
        <w:spacing w:after="222"/>
        <w:ind w:left="0" w:right="19"/>
      </w:pPr>
      <w:r>
        <w:t>Children may be enrolled on a full-time basis</w:t>
      </w:r>
      <w:r w:rsidR="000013BC">
        <w:t>. I do not offer part-time or drop-in care.</w:t>
      </w:r>
    </w:p>
    <w:p w14:paraId="2821FC0B" w14:textId="77777777" w:rsidR="00062B6D" w:rsidRDefault="00062B6D">
      <w:pPr>
        <w:spacing w:after="12"/>
        <w:ind w:left="0" w:right="19"/>
      </w:pPr>
    </w:p>
    <w:p w14:paraId="339E6712" w14:textId="77777777" w:rsidR="00062B6D" w:rsidRDefault="00062B6D">
      <w:pPr>
        <w:spacing w:after="12"/>
        <w:ind w:left="0" w:right="19"/>
      </w:pPr>
    </w:p>
    <w:p w14:paraId="101E5F7C" w14:textId="77777777" w:rsidR="00062B6D" w:rsidRDefault="00062B6D">
      <w:pPr>
        <w:spacing w:after="12"/>
        <w:ind w:left="0" w:right="19"/>
      </w:pPr>
    </w:p>
    <w:p w14:paraId="58A02276" w14:textId="77777777" w:rsidR="00062B6D" w:rsidRDefault="00062B6D" w:rsidP="007E67CC">
      <w:pPr>
        <w:spacing w:after="12"/>
        <w:ind w:left="0" w:right="19" w:firstLine="0"/>
      </w:pPr>
    </w:p>
    <w:p w14:paraId="4B6CA409" w14:textId="77777777" w:rsidR="00632230" w:rsidRDefault="00632230" w:rsidP="00A759FC">
      <w:pPr>
        <w:spacing w:after="12"/>
        <w:ind w:left="0" w:right="19" w:firstLine="0"/>
      </w:pPr>
    </w:p>
    <w:p w14:paraId="3AAE0BF0" w14:textId="77777777" w:rsidR="000013BC" w:rsidRDefault="000013BC">
      <w:pPr>
        <w:spacing w:after="12"/>
        <w:ind w:left="0" w:right="19"/>
      </w:pPr>
    </w:p>
    <w:p w14:paraId="016744C7" w14:textId="77777777" w:rsidR="000013BC" w:rsidRDefault="000013BC">
      <w:pPr>
        <w:spacing w:after="12"/>
        <w:ind w:left="0" w:right="19"/>
      </w:pPr>
    </w:p>
    <w:p w14:paraId="456A3BD8" w14:textId="420CD57F" w:rsidR="00062B6D" w:rsidRDefault="00062B6D">
      <w:pPr>
        <w:spacing w:after="12"/>
        <w:ind w:left="0" w:right="19"/>
      </w:pPr>
      <w:r>
        <w:t>WITHDRAWAL/DISCHARGE:</w:t>
      </w:r>
    </w:p>
    <w:p w14:paraId="5F01E638" w14:textId="77777777" w:rsidR="008D72E1" w:rsidRDefault="008D72E1">
      <w:pPr>
        <w:spacing w:after="12"/>
        <w:ind w:left="0" w:right="19"/>
      </w:pPr>
    </w:p>
    <w:p w14:paraId="7956633F" w14:textId="79FFA24A" w:rsidR="001B7557" w:rsidRDefault="00B506A7">
      <w:pPr>
        <w:spacing w:after="12"/>
        <w:ind w:left="0" w:right="19"/>
      </w:pPr>
      <w:r>
        <w:t>A child may be discharged from the center for reasons including, but not limited to:</w:t>
      </w:r>
    </w:p>
    <w:p w14:paraId="022A6086" w14:textId="77777777" w:rsidR="001B7557" w:rsidRDefault="00B506A7">
      <w:pPr>
        <w:numPr>
          <w:ilvl w:val="0"/>
          <w:numId w:val="5"/>
        </w:numPr>
        <w:spacing w:after="31"/>
        <w:ind w:right="19" w:hanging="110"/>
      </w:pPr>
      <w:r>
        <w:t>Failure to pay fees on time (grounds for immediate termination, without advance notice).</w:t>
      </w:r>
    </w:p>
    <w:p w14:paraId="2EC5B93E" w14:textId="77777777" w:rsidR="001B7557" w:rsidRDefault="00B506A7">
      <w:pPr>
        <w:numPr>
          <w:ilvl w:val="0"/>
          <w:numId w:val="5"/>
        </w:numPr>
        <w:spacing w:after="27"/>
        <w:ind w:right="19" w:hanging="110"/>
      </w:pPr>
      <w:r>
        <w:t>Lack of parental cooperation.</w:t>
      </w:r>
    </w:p>
    <w:p w14:paraId="72603AB7" w14:textId="77777777" w:rsidR="001B7557" w:rsidRDefault="00B506A7">
      <w:pPr>
        <w:numPr>
          <w:ilvl w:val="0"/>
          <w:numId w:val="5"/>
        </w:numPr>
        <w:spacing w:after="16"/>
        <w:ind w:right="19" w:hanging="110"/>
      </w:pPr>
      <w:r>
        <w:t xml:space="preserve">Inability of </w:t>
      </w:r>
      <w:proofErr w:type="gramStart"/>
      <w:r>
        <w:t>child care</w:t>
      </w:r>
      <w:proofErr w:type="gramEnd"/>
      <w:r>
        <w:t xml:space="preserve"> program to meet the needs of the child. I will consult with the parent concerning how any problems might be solved before ending the care arrangement. The parent will be referred to other community resources.</w:t>
      </w:r>
    </w:p>
    <w:p w14:paraId="70B9825A" w14:textId="77777777" w:rsidR="001B7557" w:rsidRDefault="00B506A7">
      <w:pPr>
        <w:numPr>
          <w:ilvl w:val="0"/>
          <w:numId w:val="5"/>
        </w:numPr>
        <w:spacing w:after="26"/>
        <w:ind w:right="19" w:hanging="110"/>
      </w:pPr>
      <w:r>
        <w:t>Repeated failure to pick up the child at the scheduled time.</w:t>
      </w:r>
    </w:p>
    <w:p w14:paraId="17CAAAE9" w14:textId="77777777" w:rsidR="001B7557" w:rsidRDefault="00B506A7">
      <w:pPr>
        <w:numPr>
          <w:ilvl w:val="0"/>
          <w:numId w:val="5"/>
        </w:numPr>
        <w:spacing w:after="26"/>
        <w:ind w:right="19" w:hanging="110"/>
      </w:pPr>
      <w:r>
        <w:t>Failure to complete and return required forms.</w:t>
      </w:r>
    </w:p>
    <w:p w14:paraId="4D741969" w14:textId="77777777" w:rsidR="008D72E1" w:rsidRDefault="00B506A7" w:rsidP="008D72E1">
      <w:pPr>
        <w:numPr>
          <w:ilvl w:val="0"/>
          <w:numId w:val="5"/>
        </w:numPr>
        <w:spacing w:after="221"/>
        <w:ind w:right="19" w:hanging="110"/>
      </w:pPr>
      <w:r>
        <w:t xml:space="preserve">Failure to comply with the terms of the </w:t>
      </w:r>
      <w:proofErr w:type="gramStart"/>
      <w:r>
        <w:t>child care</w:t>
      </w:r>
      <w:proofErr w:type="gramEnd"/>
      <w:r>
        <w:t xml:space="preserve"> agreement.</w:t>
      </w:r>
    </w:p>
    <w:p w14:paraId="06889D08" w14:textId="5EE2DE3F" w:rsidR="00900973" w:rsidRDefault="00900973" w:rsidP="008D72E1">
      <w:pPr>
        <w:spacing w:after="221"/>
        <w:ind w:right="19"/>
      </w:pPr>
      <w:r>
        <w:t xml:space="preserve">Provider may </w:t>
      </w:r>
      <w:r w:rsidR="00553100">
        <w:t>discharge</w:t>
      </w:r>
      <w:r>
        <w:t xml:space="preserve"> at will.</w:t>
      </w:r>
    </w:p>
    <w:p w14:paraId="34A0A6D3" w14:textId="7E6498CA" w:rsidR="001B7557" w:rsidRDefault="00553100">
      <w:pPr>
        <w:spacing w:after="195" w:line="263" w:lineRule="auto"/>
        <w:ind w:left="0" w:right="174"/>
        <w:jc w:val="both"/>
      </w:pPr>
      <w:r>
        <w:t xml:space="preserve">When possible, </w:t>
      </w:r>
      <w:r w:rsidR="00B506A7">
        <w:t xml:space="preserve">I will give a </w:t>
      </w:r>
      <w:r w:rsidR="007119CC">
        <w:t>2-week</w:t>
      </w:r>
      <w:r w:rsidR="00B506A7">
        <w:t xml:space="preserve"> written notice of my intent to discharge a child and try to inform parents of local resources that may be of help to them. Should the parent remove the child during the notice period I initiate, fees will not be charged for the remaining unused days.</w:t>
      </w:r>
    </w:p>
    <w:p w14:paraId="536B5340" w14:textId="771A3814" w:rsidR="00EE5EA1" w:rsidRDefault="00B506A7" w:rsidP="00EE5EA1">
      <w:pPr>
        <w:spacing w:after="0"/>
        <w:ind w:left="0" w:right="19"/>
      </w:pPr>
      <w:r>
        <w:t xml:space="preserve">Parents must give a 2 Week notice of their intent to withdraw the child(ren) and will be required to pay for those 2 Weeks </w:t>
      </w:r>
      <w:r w:rsidR="00A9004D">
        <w:t>whether</w:t>
      </w:r>
      <w:r>
        <w:t xml:space="preserve"> children continue to attend</w:t>
      </w:r>
      <w:r w:rsidR="00A9004D">
        <w:t xml:space="preserve"> or not</w:t>
      </w:r>
      <w:r>
        <w:t>. All outstanding fees must be paid.</w:t>
      </w:r>
    </w:p>
    <w:p w14:paraId="4ED7BA88" w14:textId="77777777" w:rsidR="00EE5EA1" w:rsidRDefault="00EE5EA1" w:rsidP="00EE5EA1">
      <w:pPr>
        <w:spacing w:after="0"/>
        <w:ind w:left="0" w:right="19"/>
        <w:rPr>
          <w:b/>
        </w:rPr>
      </w:pPr>
    </w:p>
    <w:p w14:paraId="26737DE9" w14:textId="79FF3DED" w:rsidR="00062BE9" w:rsidRDefault="00B506A7" w:rsidP="00062BE9">
      <w:pPr>
        <w:spacing w:after="0"/>
        <w:ind w:left="0" w:right="19"/>
      </w:pPr>
      <w:r>
        <w:rPr>
          <w:b/>
        </w:rPr>
        <w:t xml:space="preserve">III. PAYMENTS AND REFUNDS: </w:t>
      </w:r>
      <w:r>
        <w:t>Policy Effective Date:</w:t>
      </w:r>
      <w:r w:rsidR="0013092B">
        <w:t>8</w:t>
      </w:r>
      <w:r w:rsidR="00EE5EA1">
        <w:t>/1/2022</w:t>
      </w:r>
    </w:p>
    <w:p w14:paraId="3F633646" w14:textId="5100C596" w:rsidR="001B7557" w:rsidRDefault="00B506A7">
      <w:pPr>
        <w:ind w:left="0" w:right="107"/>
      </w:pPr>
      <w:r>
        <w:t xml:space="preserve">Fees are to be paid in advance on Friday </w:t>
      </w:r>
      <w:r w:rsidR="0013092B">
        <w:t xml:space="preserve">or the last day of attendance </w:t>
      </w:r>
      <w:r w:rsidR="00842905">
        <w:t>of the week,</w:t>
      </w:r>
      <w:r>
        <w:t xml:space="preserve"> for the following week's services. If there will be a third-party payment, as from an employer or the county, a special payment schedule will be arranged and detailed </w:t>
      </w:r>
      <w:r w:rsidR="0049528D">
        <w:t>in the</w:t>
      </w:r>
      <w:r>
        <w:t xml:space="preserve"> contract. Parents will be responsible for any specified co-payments or unpaid amounts.</w:t>
      </w:r>
      <w:r w:rsidR="00A927A0">
        <w:t xml:space="preserve"> </w:t>
      </w:r>
    </w:p>
    <w:p w14:paraId="453CF921" w14:textId="2EEC3884" w:rsidR="00ED11F3" w:rsidRDefault="00ED11F3">
      <w:pPr>
        <w:ind w:left="0" w:right="107"/>
      </w:pPr>
      <w:r>
        <w:t xml:space="preserve">Special Financial Situations: I understand that sometimes life </w:t>
      </w:r>
      <w:proofErr w:type="gramStart"/>
      <w:r>
        <w:t>happens</w:t>
      </w:r>
      <w:proofErr w:type="gramEnd"/>
      <w:r>
        <w:t xml:space="preserve"> and you may need to contact me to discuss a financial situation. Please contact me *before* a payment is due and I will </w:t>
      </w:r>
      <w:r w:rsidR="006948C5">
        <w:t xml:space="preserve">make my best effort to </w:t>
      </w:r>
      <w:r w:rsidR="00C43A5D">
        <w:t>find an arrangement that works for both of us.</w:t>
      </w:r>
    </w:p>
    <w:p w14:paraId="5C25EEE6" w14:textId="222451F1" w:rsidR="001B7557" w:rsidRDefault="00B506A7" w:rsidP="0049528D">
      <w:pPr>
        <w:ind w:left="0" w:right="19" w:firstLine="0"/>
      </w:pPr>
      <w:r>
        <w:rPr>
          <w:u w:val="single" w:color="000000"/>
        </w:rPr>
        <w:t>Registration / Enrollment fee</w:t>
      </w:r>
      <w:r>
        <w:t>: A registration / enrollment fee of $</w:t>
      </w:r>
      <w:r w:rsidR="004A5402">
        <w:t xml:space="preserve">100 </w:t>
      </w:r>
      <w:r>
        <w:t xml:space="preserve">must be paid </w:t>
      </w:r>
      <w:r w:rsidR="00842905">
        <w:t>prior to the first day of care.</w:t>
      </w:r>
    </w:p>
    <w:p w14:paraId="364AD4BB" w14:textId="0CC2A48E" w:rsidR="001B7557" w:rsidRDefault="00B506A7">
      <w:pPr>
        <w:ind w:left="0" w:right="19"/>
      </w:pPr>
      <w:r>
        <w:t xml:space="preserve">I will establish a regular rate based on your child's hours of enrollment. Additional fees will be assessed for additional hours if care is </w:t>
      </w:r>
      <w:r w:rsidR="007119CC">
        <w:t>part-time,</w:t>
      </w:r>
      <w:r>
        <w:t xml:space="preserve"> or hours exceed 25</w:t>
      </w:r>
      <w:r w:rsidR="00A549C3">
        <w:t xml:space="preserve"> </w:t>
      </w:r>
      <w:r>
        <w:t>hours per week.</w:t>
      </w:r>
    </w:p>
    <w:p w14:paraId="16114CB7" w14:textId="2F07D3A1" w:rsidR="001B7557" w:rsidRDefault="00B506A7" w:rsidP="00D910E1">
      <w:pPr>
        <w:ind w:left="0" w:right="19"/>
      </w:pPr>
      <w:r>
        <w:t>A full-time rate is offered for children who will be in care for 40 hours or more, 5 days per week.</w:t>
      </w:r>
    </w:p>
    <w:p w14:paraId="30B8CCBE" w14:textId="77777777" w:rsidR="001B7557" w:rsidRDefault="00B506A7">
      <w:pPr>
        <w:ind w:left="0" w:right="19"/>
      </w:pPr>
      <w:r>
        <w:t>There will be an extra fee assessed for late payment or late pick up of a child.</w:t>
      </w:r>
    </w:p>
    <w:p w14:paraId="597B32BF" w14:textId="77777777" w:rsidR="0049528D" w:rsidRDefault="00B506A7" w:rsidP="0049528D">
      <w:pPr>
        <w:spacing w:after="0" w:line="481" w:lineRule="auto"/>
        <w:ind w:left="0" w:right="19"/>
      </w:pPr>
      <w:r>
        <w:t xml:space="preserve">Rates </w:t>
      </w:r>
      <w:r w:rsidR="0049528D">
        <w:t>are</w:t>
      </w:r>
      <w:r>
        <w:t xml:space="preserve"> higher for children under 1 years of age than for older children. There will be no reductions for additional children from one family. I am limited in the number of children that I may care for at one time. </w:t>
      </w:r>
    </w:p>
    <w:p w14:paraId="3C935AB5" w14:textId="3693A705" w:rsidR="001B7557" w:rsidRDefault="00B506A7" w:rsidP="0049528D">
      <w:pPr>
        <w:spacing w:after="0" w:line="481" w:lineRule="auto"/>
        <w:ind w:left="0" w:right="19"/>
      </w:pPr>
      <w:r>
        <w:t>No refunds will be given for days when children do not attend due to illness or other reasons.</w:t>
      </w:r>
    </w:p>
    <w:p w14:paraId="7C0BA8BE" w14:textId="6E3BE579" w:rsidR="001B7557" w:rsidRDefault="00B506A7">
      <w:pPr>
        <w:ind w:left="0" w:right="19"/>
      </w:pPr>
      <w:r>
        <w:t xml:space="preserve">After a child has been enrolled for 90 </w:t>
      </w:r>
      <w:r w:rsidR="0049528D">
        <w:t>days,</w:t>
      </w:r>
      <w:r>
        <w:t xml:space="preserve"> I will allow 2 days off per year (prorated for part-time enrollments) with </w:t>
      </w:r>
      <w:r w:rsidR="00A17E50">
        <w:t>no fee</w:t>
      </w:r>
      <w:r>
        <w:t xml:space="preserve"> required. These days may be used for sick or vacation time. After these 2 </w:t>
      </w:r>
      <w:r w:rsidR="00A17E50">
        <w:t>days are</w:t>
      </w:r>
      <w:r>
        <w:t xml:space="preserve"> used, I will require full payment for any absences for the rest of that year.</w:t>
      </w:r>
    </w:p>
    <w:p w14:paraId="48AF0AF4" w14:textId="7E3604D9" w:rsidR="00FE2281" w:rsidRDefault="00B506A7" w:rsidP="00A17E50">
      <w:pPr>
        <w:spacing w:after="232" w:line="253" w:lineRule="auto"/>
        <w:ind w:left="10" w:hanging="10"/>
      </w:pPr>
      <w:r>
        <w:rPr>
          <w:u w:val="single" w:color="000000"/>
        </w:rPr>
        <w:t>See the attached RATE SHEET for current fees,</w:t>
      </w:r>
    </w:p>
    <w:p w14:paraId="421DAB3B" w14:textId="77777777" w:rsidR="00A1162B" w:rsidRDefault="00A1162B" w:rsidP="00A17E50">
      <w:pPr>
        <w:pStyle w:val="Heading2"/>
        <w:spacing w:line="502" w:lineRule="auto"/>
        <w:ind w:left="0" w:right="4608" w:firstLine="0"/>
      </w:pPr>
    </w:p>
    <w:p w14:paraId="2BCEB200" w14:textId="77777777" w:rsidR="00057BC0" w:rsidRDefault="00B506A7">
      <w:pPr>
        <w:pStyle w:val="Heading2"/>
        <w:spacing w:line="502" w:lineRule="auto"/>
        <w:ind w:left="0" w:right="4608"/>
        <w:rPr>
          <w:b w:val="0"/>
        </w:rPr>
      </w:pPr>
      <w:r>
        <w:t xml:space="preserve">IV. CHILD AND PROVIDER ABSENCES: </w:t>
      </w:r>
      <w:r>
        <w:rPr>
          <w:b w:val="0"/>
        </w:rPr>
        <w:t xml:space="preserve">Policy Effective Date: </w:t>
      </w:r>
      <w:r w:rsidR="00057BC0">
        <w:rPr>
          <w:b w:val="0"/>
        </w:rPr>
        <w:t>08/01/2022</w:t>
      </w:r>
    </w:p>
    <w:p w14:paraId="78A1C75F" w14:textId="593D9D77" w:rsidR="001B7557" w:rsidRDefault="00B506A7">
      <w:pPr>
        <w:pStyle w:val="Heading2"/>
        <w:spacing w:line="502" w:lineRule="auto"/>
        <w:ind w:left="0" w:right="4608"/>
      </w:pPr>
      <w:r>
        <w:t>a. Child Absence</w:t>
      </w:r>
    </w:p>
    <w:p w14:paraId="716A6DDC" w14:textId="444EE7A5" w:rsidR="001B7557" w:rsidRDefault="00B506A7" w:rsidP="002E2CC4">
      <w:pPr>
        <w:ind w:left="540" w:right="19" w:firstLine="0"/>
      </w:pPr>
      <w:r>
        <w:t xml:space="preserve">If your child will not attend on a regularly scheduled day, please let me know within 1 hour before your child’s </w:t>
      </w:r>
      <w:r w:rsidR="00FE2281">
        <w:t>scheduled arrival</w:t>
      </w:r>
      <w:r>
        <w:t xml:space="preserve"> time.</w:t>
      </w:r>
    </w:p>
    <w:p w14:paraId="1B0595EC" w14:textId="4C76C8CC" w:rsidR="001B7557" w:rsidRDefault="00B506A7">
      <w:pPr>
        <w:ind w:left="540" w:right="19"/>
      </w:pPr>
      <w:r>
        <w:t xml:space="preserve">If a child who is scheduled to arrive at the center does not arrive within 15 minutes after the specified </w:t>
      </w:r>
      <w:r w:rsidR="00FE2281">
        <w:t>time on</w:t>
      </w:r>
      <w:r>
        <w:t xml:space="preserve"> the written agreement signed by the parent, and I have not been notified in advance of the child’s absence, I will attempt </w:t>
      </w:r>
      <w:r w:rsidR="002F0EC0">
        <w:t>to contact</w:t>
      </w:r>
      <w:r>
        <w:t xml:space="preserve"> the parent or guardian to determine the child’s whereabouts. All attempts, whether successful or unsuccessful, will </w:t>
      </w:r>
      <w:r w:rsidR="00FE2281">
        <w:t>be documented</w:t>
      </w:r>
      <w:r>
        <w:t>.</w:t>
      </w:r>
    </w:p>
    <w:p w14:paraId="202A6162" w14:textId="77777777" w:rsidR="005A5712" w:rsidRDefault="00B506A7" w:rsidP="002E2CC4">
      <w:pPr>
        <w:spacing w:after="6" w:line="260" w:lineRule="auto"/>
        <w:ind w:left="470" w:right="50" w:firstLine="0"/>
      </w:pPr>
      <w:r>
        <w:t>If a child is expected to arrive at the center from someplace other than home (e.g., school, Head Start, etc.) and does not arrive</w:t>
      </w:r>
    </w:p>
    <w:p w14:paraId="40554218" w14:textId="034599D0" w:rsidR="001B7557" w:rsidRDefault="00B506A7" w:rsidP="002E2CC4">
      <w:pPr>
        <w:spacing w:after="0" w:line="260" w:lineRule="auto"/>
        <w:ind w:left="470" w:right="50" w:hanging="10"/>
      </w:pPr>
      <w:r>
        <w:t xml:space="preserve">as scheduled, I will immediately attempt to contact that facility, and the </w:t>
      </w:r>
      <w:r w:rsidR="007119CC">
        <w:t>parent,</w:t>
      </w:r>
      <w:r>
        <w:t xml:space="preserve"> if necessary, to determine the child’s whereabouts.</w:t>
      </w:r>
    </w:p>
    <w:p w14:paraId="45315102" w14:textId="77777777" w:rsidR="00FE2281" w:rsidRDefault="00FE2281">
      <w:pPr>
        <w:spacing w:after="6" w:line="260" w:lineRule="auto"/>
        <w:ind w:left="470" w:right="50" w:hanging="10"/>
        <w:jc w:val="center"/>
      </w:pPr>
    </w:p>
    <w:p w14:paraId="21D577E0" w14:textId="77777777" w:rsidR="001B7557" w:rsidRDefault="00B506A7">
      <w:pPr>
        <w:pStyle w:val="Heading2"/>
        <w:ind w:left="0"/>
      </w:pPr>
      <w:r>
        <w:lastRenderedPageBreak/>
        <w:t>b. Provider Absence</w:t>
      </w:r>
    </w:p>
    <w:p w14:paraId="15648819" w14:textId="07F52739" w:rsidR="001B7557" w:rsidRDefault="00B506A7">
      <w:pPr>
        <w:ind w:left="540" w:right="19"/>
      </w:pPr>
      <w:r>
        <w:rPr>
          <w:u w:val="single" w:color="000000"/>
        </w:rPr>
        <w:t xml:space="preserve">Vacation: </w:t>
      </w:r>
      <w:r>
        <w:t xml:space="preserve">I will take 1 </w:t>
      </w:r>
      <w:r w:rsidR="00FE2281">
        <w:t>week of</w:t>
      </w:r>
      <w:r>
        <w:t xml:space="preserve"> vacation</w:t>
      </w:r>
      <w:r w:rsidR="00674FFE">
        <w:t xml:space="preserve"> paid</w:t>
      </w:r>
      <w:r>
        <w:t xml:space="preserve"> each year. </w:t>
      </w:r>
      <w:r w:rsidR="00674FFE">
        <w:t>If I take additional vacation days, I</w:t>
      </w:r>
      <w:r>
        <w:t xml:space="preserve"> will not charge. I will notify you in writing of this time off at least </w:t>
      </w:r>
      <w:r w:rsidR="0096044E">
        <w:t>3 weeks</w:t>
      </w:r>
      <w:r>
        <w:t xml:space="preserve"> in advance so you and your </w:t>
      </w:r>
      <w:r w:rsidR="00EF795A">
        <w:t>family can</w:t>
      </w:r>
      <w:r>
        <w:t xml:space="preserve"> make alternate arrangements.</w:t>
      </w:r>
    </w:p>
    <w:p w14:paraId="4CC5D1A4" w14:textId="20A16094" w:rsidR="001B7557" w:rsidRDefault="00B506A7">
      <w:pPr>
        <w:ind w:left="540" w:right="19"/>
      </w:pPr>
      <w:r>
        <w:rPr>
          <w:u w:val="single" w:color="000000"/>
        </w:rPr>
        <w:t xml:space="preserve">Illness: </w:t>
      </w:r>
      <w:proofErr w:type="gramStart"/>
      <w:r>
        <w:t>In the event that</w:t>
      </w:r>
      <w:proofErr w:type="gramEnd"/>
      <w:r>
        <w:t xml:space="preserve"> I or a household member become ill, I will notify the parents of all regularly scheduled children by </w:t>
      </w:r>
      <w:r w:rsidR="009F70A0">
        <w:t>phone call or text</w:t>
      </w:r>
      <w:r>
        <w:t xml:space="preserve"> no later than 6:30 a.m. or p.m. that the center will be closed. Regular fees </w:t>
      </w:r>
      <w:r w:rsidR="00EF795A">
        <w:t>will</w:t>
      </w:r>
      <w:r>
        <w:t xml:space="preserve"> be charged when I am closed because of an illness.</w:t>
      </w:r>
    </w:p>
    <w:p w14:paraId="5C086102" w14:textId="4C6AA27C" w:rsidR="001B7557" w:rsidRDefault="00B506A7">
      <w:pPr>
        <w:spacing w:after="19"/>
        <w:ind w:left="540" w:right="19"/>
      </w:pPr>
      <w:r>
        <w:rPr>
          <w:u w:val="single" w:color="000000"/>
        </w:rPr>
        <w:t xml:space="preserve">Unplanned absence: </w:t>
      </w:r>
      <w:r>
        <w:t xml:space="preserve">In case of </w:t>
      </w:r>
      <w:proofErr w:type="gramStart"/>
      <w:r>
        <w:t>an emergency situation</w:t>
      </w:r>
      <w:proofErr w:type="gramEnd"/>
      <w:r>
        <w:t xml:space="preserve"> that requires my immediate attention, I will call Sherri Heling. My emergency back-up person has been trained in Shaken Baby Syndrome / Abusive Head </w:t>
      </w:r>
      <w:r w:rsidR="006B2C39">
        <w:t>Trauma prevention</w:t>
      </w:r>
      <w:r>
        <w:t xml:space="preserve"> and will come to the center to stay with the children during my absence. Parents </w:t>
      </w:r>
      <w:r w:rsidR="006B2C39">
        <w:t>will</w:t>
      </w:r>
      <w:r>
        <w:t xml:space="preserve"> be called </w:t>
      </w:r>
      <w:r w:rsidR="00EE6D70">
        <w:t>to pick</w:t>
      </w:r>
      <w:r>
        <w:t xml:space="preserve"> up their children as soon as possible and should do so within 1 </w:t>
      </w:r>
      <w:r w:rsidR="00E90BCF">
        <w:t>h</w:t>
      </w:r>
      <w:r>
        <w:t xml:space="preserve">our of receiving the call. Each time </w:t>
      </w:r>
      <w:proofErr w:type="gramStart"/>
      <w:r w:rsidR="00E90BCF">
        <w:t>an emergency</w:t>
      </w:r>
      <w:r>
        <w:t xml:space="preserve"> situation</w:t>
      </w:r>
      <w:proofErr w:type="gramEnd"/>
      <w:r>
        <w:t xml:space="preserve"> occurs, I will provide my emergency back-up person with a brief orientation immediately before being </w:t>
      </w:r>
      <w:r w:rsidR="00EE6D70">
        <w:t>left alone</w:t>
      </w:r>
      <w:r>
        <w:t xml:space="preserve"> with the children. The orientation will include </w:t>
      </w:r>
      <w:proofErr w:type="gramStart"/>
      <w:r>
        <w:t>all of</w:t>
      </w:r>
      <w:proofErr w:type="gramEnd"/>
      <w:r>
        <w:t xml:space="preserve"> the following:</w:t>
      </w:r>
    </w:p>
    <w:p w14:paraId="487E8129" w14:textId="77777777" w:rsidR="001B7557" w:rsidRDefault="00B506A7">
      <w:pPr>
        <w:numPr>
          <w:ilvl w:val="0"/>
          <w:numId w:val="6"/>
        </w:numPr>
        <w:spacing w:after="24"/>
        <w:ind w:right="19"/>
      </w:pPr>
      <w:r>
        <w:t>The names and ages of all the children in care.</w:t>
      </w:r>
    </w:p>
    <w:p w14:paraId="0AB63DAD" w14:textId="77777777" w:rsidR="004134AA" w:rsidRDefault="00B506A7" w:rsidP="004134AA">
      <w:pPr>
        <w:pStyle w:val="ListParagraph"/>
        <w:numPr>
          <w:ilvl w:val="0"/>
          <w:numId w:val="6"/>
        </w:numPr>
        <w:spacing w:after="26"/>
        <w:ind w:right="19"/>
      </w:pPr>
      <w:r>
        <w:t>Arrival and departure information for each child, including the names of people authorized to pick up the child. • The location of children’s files, including emergency contact information and consent for emergency medical treatment. • Information on any children with special health care needs.</w:t>
      </w:r>
    </w:p>
    <w:p w14:paraId="55672988" w14:textId="27ABF3D7" w:rsidR="001B7557" w:rsidRDefault="00332E38" w:rsidP="004134AA">
      <w:pPr>
        <w:pStyle w:val="ListParagraph"/>
        <w:numPr>
          <w:ilvl w:val="0"/>
          <w:numId w:val="6"/>
        </w:numPr>
        <w:spacing w:after="26"/>
        <w:ind w:right="19"/>
      </w:pPr>
      <w:r>
        <w:t xml:space="preserve"> </w:t>
      </w:r>
      <w:r w:rsidR="00B506A7">
        <w:t>Procedures to reduce the risk of sudden infant death syndrome.</w:t>
      </w:r>
    </w:p>
    <w:p w14:paraId="71B13586" w14:textId="21FA6D1B" w:rsidR="001B7557" w:rsidRDefault="00B506A7">
      <w:pPr>
        <w:ind w:left="555" w:right="19"/>
      </w:pPr>
      <w:r>
        <w:t xml:space="preserve">Regular fees </w:t>
      </w:r>
      <w:r w:rsidR="004134AA">
        <w:t>will</w:t>
      </w:r>
      <w:r>
        <w:t xml:space="preserve"> be charged when I am closed because of an emergency.</w:t>
      </w:r>
    </w:p>
    <w:p w14:paraId="7ED3DA6F" w14:textId="35250EFB" w:rsidR="001B7557" w:rsidRDefault="00B506A7">
      <w:pPr>
        <w:spacing w:after="631"/>
        <w:ind w:left="540" w:right="19" w:firstLine="50"/>
      </w:pPr>
      <w:r>
        <w:rPr>
          <w:u w:val="single" w:color="000000"/>
        </w:rPr>
        <w:t>Planned absence</w:t>
      </w:r>
      <w:r>
        <w:t xml:space="preserve">: </w:t>
      </w:r>
      <w:proofErr w:type="gramStart"/>
      <w:r>
        <w:t>In the event that</w:t>
      </w:r>
      <w:proofErr w:type="gramEnd"/>
      <w:r>
        <w:t xml:space="preserve"> I am scheduled to be gone, the center will be closed. You will be given at least </w:t>
      </w:r>
      <w:r w:rsidR="0096044E">
        <w:t xml:space="preserve">3 </w:t>
      </w:r>
      <w:r w:rsidR="00396EEB">
        <w:t>week</w:t>
      </w:r>
      <w:r w:rsidR="0096044E">
        <w:t>s</w:t>
      </w:r>
      <w:r>
        <w:t xml:space="preserve"> advance notice of the scheduled c</w:t>
      </w:r>
      <w:r w:rsidR="00585EA7">
        <w:t>losure.</w:t>
      </w:r>
    </w:p>
    <w:p w14:paraId="206FCE29" w14:textId="059ED0B4" w:rsidR="001B7557" w:rsidRDefault="00B506A7" w:rsidP="00A17E50">
      <w:pPr>
        <w:ind w:right="19"/>
      </w:pPr>
      <w:r>
        <w:rPr>
          <w:b/>
        </w:rPr>
        <w:t xml:space="preserve">V. HEALTH: </w:t>
      </w:r>
      <w:r>
        <w:t xml:space="preserve">Policy Effective Date: </w:t>
      </w:r>
      <w:r w:rsidR="00057BC0">
        <w:t>8</w:t>
      </w:r>
      <w:r w:rsidR="00BE2C05">
        <w:t>/01/2022</w:t>
      </w:r>
    </w:p>
    <w:p w14:paraId="7C44BBDB" w14:textId="77777777" w:rsidR="001B7557" w:rsidRDefault="00B506A7">
      <w:pPr>
        <w:pStyle w:val="Heading2"/>
        <w:ind w:left="0"/>
      </w:pPr>
      <w:r>
        <w:t>a. Child Illness / Injuries</w:t>
      </w:r>
    </w:p>
    <w:p w14:paraId="73E7ACE7" w14:textId="77777777" w:rsidR="001B7557" w:rsidRDefault="00B506A7">
      <w:pPr>
        <w:spacing w:after="6"/>
        <w:ind w:left="555" w:right="19"/>
      </w:pPr>
      <w:r>
        <w:t>Children who are ill are not to be brought to the center. The following are examples of children who are ill:</w:t>
      </w:r>
    </w:p>
    <w:p w14:paraId="19E10CF0" w14:textId="69C0EA68" w:rsidR="001B7557" w:rsidRDefault="00B506A7">
      <w:pPr>
        <w:numPr>
          <w:ilvl w:val="0"/>
          <w:numId w:val="7"/>
        </w:numPr>
        <w:spacing w:after="22"/>
        <w:ind w:right="19" w:hanging="110"/>
      </w:pPr>
      <w:r>
        <w:t>A temperature of 100 degrees F. or higher</w:t>
      </w:r>
    </w:p>
    <w:p w14:paraId="69B9FFC5" w14:textId="77777777" w:rsidR="001B7557" w:rsidRDefault="00B506A7">
      <w:pPr>
        <w:numPr>
          <w:ilvl w:val="0"/>
          <w:numId w:val="7"/>
        </w:numPr>
        <w:spacing w:after="25"/>
        <w:ind w:right="19" w:hanging="110"/>
      </w:pPr>
      <w:r>
        <w:t>Vomiting or diarrhea has occurred more than once in the past 24 hours</w:t>
      </w:r>
    </w:p>
    <w:p w14:paraId="1F960554" w14:textId="77777777" w:rsidR="001B7557" w:rsidRDefault="00B506A7">
      <w:pPr>
        <w:numPr>
          <w:ilvl w:val="0"/>
          <w:numId w:val="7"/>
        </w:numPr>
        <w:spacing w:after="27"/>
        <w:ind w:right="19" w:hanging="110"/>
      </w:pPr>
      <w:r>
        <w:t>A contagious disease, such as chicken pox, strep throat, or pink eye</w:t>
      </w:r>
    </w:p>
    <w:p w14:paraId="59573C68" w14:textId="77777777" w:rsidR="001B7557" w:rsidRDefault="00B506A7">
      <w:pPr>
        <w:numPr>
          <w:ilvl w:val="0"/>
          <w:numId w:val="7"/>
        </w:numPr>
        <w:spacing w:after="26"/>
        <w:ind w:right="19" w:hanging="110"/>
      </w:pPr>
      <w:r>
        <w:t>An unidentified rash</w:t>
      </w:r>
    </w:p>
    <w:p w14:paraId="240A0AF4" w14:textId="77777777" w:rsidR="00D34AC3" w:rsidRDefault="00B506A7">
      <w:pPr>
        <w:numPr>
          <w:ilvl w:val="0"/>
          <w:numId w:val="7"/>
        </w:numPr>
        <w:spacing w:after="3"/>
        <w:ind w:right="19" w:hanging="110"/>
      </w:pPr>
      <w:r>
        <w:t xml:space="preserve">Has not been on a prescribed medication for at least 24 hours or continues to have symptoms of illness </w:t>
      </w:r>
    </w:p>
    <w:p w14:paraId="0254BF8B" w14:textId="62C44DF2" w:rsidR="001B7557" w:rsidRDefault="00B506A7" w:rsidP="00D34AC3">
      <w:pPr>
        <w:spacing w:after="3"/>
        <w:ind w:left="555" w:right="19" w:firstLine="0"/>
      </w:pPr>
      <w:r>
        <w:t>•</w:t>
      </w:r>
      <w:r w:rsidR="00D34AC3">
        <w:t xml:space="preserve"> </w:t>
      </w:r>
      <w:r>
        <w:t>Has a constant, thick, colored nasal discharge</w:t>
      </w:r>
    </w:p>
    <w:p w14:paraId="0844ED00" w14:textId="04BAD4E7" w:rsidR="001B7557" w:rsidRDefault="00E60E73">
      <w:pPr>
        <w:numPr>
          <w:ilvl w:val="0"/>
          <w:numId w:val="7"/>
        </w:numPr>
        <w:spacing w:after="234"/>
        <w:ind w:right="19" w:hanging="110"/>
      </w:pPr>
      <w:r>
        <w:t>S</w:t>
      </w:r>
      <w:r w:rsidR="00247285">
        <w:t>ee attached COVID policy.</w:t>
      </w:r>
    </w:p>
    <w:p w14:paraId="5744D7A2" w14:textId="44B4D57A" w:rsidR="001B7557" w:rsidRDefault="00B506A7">
      <w:pPr>
        <w:spacing w:after="195" w:line="263" w:lineRule="auto"/>
        <w:ind w:left="540" w:right="351"/>
        <w:jc w:val="both"/>
      </w:pPr>
      <w:r>
        <w:t xml:space="preserve">If a child should become ill while at the center, parents will be contacted immediately. Sick children will be isolated within my sight or hearing and made as comfortable as possible. Children should be picked up within the </w:t>
      </w:r>
      <w:r w:rsidR="008C1B32">
        <w:t>hour.</w:t>
      </w:r>
      <w:r>
        <w:t xml:space="preserve"> If the child is not picked up within the </w:t>
      </w:r>
      <w:r w:rsidR="008C1B32">
        <w:t>hour,</w:t>
      </w:r>
      <w:r>
        <w:t xml:space="preserve"> the emergency contact person on the child's enrollment form will be called and I will call all family members on the list provided. Last resort, I will call Children Protective </w:t>
      </w:r>
      <w:r w:rsidR="008C1B32">
        <w:t>Services.</w:t>
      </w:r>
    </w:p>
    <w:p w14:paraId="071154BD" w14:textId="77777777" w:rsidR="001B7557" w:rsidRDefault="00B506A7">
      <w:pPr>
        <w:ind w:left="540" w:right="19"/>
      </w:pPr>
      <w:r>
        <w:t xml:space="preserve">Children may return to the center when they are symptom free, have been appropriately treated, or have been given medical approval to return to </w:t>
      </w:r>
      <w:proofErr w:type="gramStart"/>
      <w:r>
        <w:t>child care</w:t>
      </w:r>
      <w:proofErr w:type="gramEnd"/>
      <w:r>
        <w:t xml:space="preserve">. I will follow procedures on personal cleanliness and communicable diseases in accordance with licensing rules and the guidelines for exclusion of children from </w:t>
      </w:r>
      <w:proofErr w:type="gramStart"/>
      <w:r>
        <w:t>child care</w:t>
      </w:r>
      <w:proofErr w:type="gramEnd"/>
      <w:r>
        <w:t xml:space="preserve"> as adapted from the Department of Health Services, Division of Public Health.</w:t>
      </w:r>
    </w:p>
    <w:p w14:paraId="3EEC93BA" w14:textId="3C2090FD" w:rsidR="001B7557" w:rsidRDefault="00B506A7">
      <w:pPr>
        <w:ind w:left="555" w:right="251"/>
      </w:pPr>
      <w:r>
        <w:t xml:space="preserve">I will report all communicable diseases, when required, to the regional licensing office of the Department of Children and Families, to the local health department, and to parents of all enrolled children. Parents of all enrolled children </w:t>
      </w:r>
      <w:r w:rsidR="00BD64A9">
        <w:t>will</w:t>
      </w:r>
      <w:r>
        <w:t xml:space="preserve"> be notified when their child has been exposed to an illness other than a communicable disease.</w:t>
      </w:r>
    </w:p>
    <w:p w14:paraId="14EC21D6" w14:textId="6E479456" w:rsidR="001B7557" w:rsidRDefault="00B506A7">
      <w:pPr>
        <w:ind w:left="555" w:right="19"/>
      </w:pPr>
      <w:r>
        <w:t>I have received training in first aid. I follow standard emergency medical procedures for treating injuries. Parents will be notified immediately of a head injury. I have a current certification in infant and child cardiopulmonary resuscitation (CPR), including training in the use of an automated external defibrillator (AED).</w:t>
      </w:r>
    </w:p>
    <w:p w14:paraId="41DACB5C" w14:textId="77777777" w:rsidR="001B7557" w:rsidRDefault="00B506A7">
      <w:pPr>
        <w:ind w:left="540" w:right="19"/>
      </w:pPr>
      <w:r>
        <w:t>Superficial injuries will be washed with soap and water and covered with a bandage or treated with ice. Parents will be told about the minor injury when the child is picked up at the center or delivered to the parent or other authorized person.</w:t>
      </w:r>
    </w:p>
    <w:p w14:paraId="01B8603E" w14:textId="246B22AB" w:rsidR="001B7557" w:rsidRDefault="00B506A7">
      <w:pPr>
        <w:ind w:left="540" w:right="113"/>
      </w:pPr>
      <w:r>
        <w:t xml:space="preserve">If there is a need for emergency medical treatment, 911 will be called and the child will be taken to Mercy Hospital or SSM </w:t>
      </w:r>
      <w:r w:rsidR="00752E28">
        <w:t>Hospital.</w:t>
      </w:r>
      <w:r>
        <w:t xml:space="preserve"> Should an ambulance be needed, parents will be responsible for any costs. Parents will </w:t>
      </w:r>
      <w:r w:rsidR="00752E28">
        <w:t>be contacted</w:t>
      </w:r>
      <w:r>
        <w:t xml:space="preserve"> as soon as possible after contacting 911. If possible, I will ask that your child be taken to the emergency </w:t>
      </w:r>
      <w:r w:rsidR="00607B24">
        <w:t>medical facility</w:t>
      </w:r>
      <w:r>
        <w:t xml:space="preserve"> that you designated on the child enrollment form.</w:t>
      </w:r>
    </w:p>
    <w:p w14:paraId="11CB8FA4" w14:textId="089EDDC7" w:rsidR="386E8385" w:rsidRDefault="386E8385" w:rsidP="386E8385">
      <w:pPr>
        <w:spacing w:after="227"/>
        <w:ind w:left="540" w:right="19"/>
      </w:pPr>
    </w:p>
    <w:p w14:paraId="687D28AA" w14:textId="20A2372B" w:rsidR="386E8385" w:rsidRDefault="386E8385" w:rsidP="386E8385">
      <w:pPr>
        <w:spacing w:after="227"/>
        <w:ind w:left="540" w:right="19"/>
      </w:pPr>
    </w:p>
    <w:p w14:paraId="62F3007A" w14:textId="4A2AC65C" w:rsidR="386E8385" w:rsidRDefault="386E8385" w:rsidP="386E8385">
      <w:pPr>
        <w:spacing w:after="227"/>
        <w:ind w:left="540" w:right="19" w:firstLine="0"/>
      </w:pPr>
    </w:p>
    <w:p w14:paraId="1950D982" w14:textId="77777777" w:rsidR="001B7557" w:rsidRDefault="00B506A7" w:rsidP="386E8385">
      <w:pPr>
        <w:spacing w:after="227"/>
        <w:ind w:left="540" w:right="19" w:firstLine="0"/>
      </w:pPr>
      <w:r>
        <w:t xml:space="preserve">All medication administered, accidents or injuries occurring during the time the child is in my care, marked changes in behavior or appearance, and any observation of injuries to a child's body received outside of my care will be entered into the center's medical </w:t>
      </w:r>
      <w:proofErr w:type="gramStart"/>
      <w:r>
        <w:t>log book</w:t>
      </w:r>
      <w:proofErr w:type="gramEnd"/>
      <w:r>
        <w:t xml:space="preserve">. As a licensed </w:t>
      </w:r>
      <w:proofErr w:type="gramStart"/>
      <w:r>
        <w:t>child care</w:t>
      </w:r>
      <w:proofErr w:type="gramEnd"/>
      <w:r>
        <w:t xml:space="preserve"> provider, I am required to report suspected child abuse or neglect to the local authorities.</w:t>
      </w:r>
    </w:p>
    <w:p w14:paraId="4DB4FF6F" w14:textId="77777777" w:rsidR="001B7557" w:rsidRDefault="00B506A7">
      <w:pPr>
        <w:pStyle w:val="Heading2"/>
        <w:ind w:left="0"/>
      </w:pPr>
      <w:r>
        <w:t>b. Medications</w:t>
      </w:r>
    </w:p>
    <w:p w14:paraId="33B82070" w14:textId="0E9DD355" w:rsidR="001B7557" w:rsidRDefault="00B506A7">
      <w:pPr>
        <w:ind w:left="540" w:right="19" w:firstLine="50"/>
      </w:pPr>
      <w:r>
        <w:t xml:space="preserve">I will administer medications under the following conditions. Prescriptive and non-prescriptive medication will only </w:t>
      </w:r>
      <w:r w:rsidR="00607B24">
        <w:t>be given</w:t>
      </w:r>
      <w:r>
        <w:t xml:space="preserve"> to children if parents have completed the authorization form provided. All medicine must be in its original container </w:t>
      </w:r>
      <w:r w:rsidR="009232A3">
        <w:t>bearing the</w:t>
      </w:r>
      <w:r>
        <w:t xml:space="preserve"> label with child's name, dosage, and administration directions. I will not exceed the age-related dosage on the label of any medication without a written doctor's authorization. Blanket authorizations, such as dispensing pain relievers at my discretion, are not allowed.</w:t>
      </w:r>
    </w:p>
    <w:p w14:paraId="1F2756D0" w14:textId="77777777" w:rsidR="00ED5C11" w:rsidRDefault="00B506A7" w:rsidP="00327C3F">
      <w:pPr>
        <w:spacing w:after="0" w:line="375" w:lineRule="auto"/>
        <w:ind w:left="540" w:right="812" w:firstLine="15"/>
      </w:pPr>
      <w:r>
        <w:t>Prior to applying sunscreen or insect repellant to a child, I will obtain a written authorization from the child’s parent.</w:t>
      </w:r>
      <w:r w:rsidR="00ED5C11">
        <w:t xml:space="preserve"> </w:t>
      </w:r>
      <w:r>
        <w:t xml:space="preserve">The authorization shall include the ingredient strength and be reviewed and updated periodically. </w:t>
      </w:r>
    </w:p>
    <w:p w14:paraId="27001FBD" w14:textId="77777777" w:rsidR="00ED5C11" w:rsidRDefault="00ED5C11" w:rsidP="00ED5C11">
      <w:pPr>
        <w:spacing w:after="0" w:line="375" w:lineRule="auto"/>
        <w:ind w:right="812"/>
      </w:pPr>
    </w:p>
    <w:p w14:paraId="39C13DBB" w14:textId="433A19E4" w:rsidR="001B7557" w:rsidRDefault="00B506A7" w:rsidP="00ED5C11">
      <w:pPr>
        <w:spacing w:after="0" w:line="375" w:lineRule="auto"/>
        <w:ind w:right="812"/>
      </w:pPr>
      <w:r>
        <w:rPr>
          <w:b/>
        </w:rPr>
        <w:t>c. Smoking</w:t>
      </w:r>
    </w:p>
    <w:p w14:paraId="456A0EFE" w14:textId="77777777" w:rsidR="001B7557" w:rsidRDefault="00B506A7">
      <w:pPr>
        <w:spacing w:after="0" w:line="489" w:lineRule="auto"/>
        <w:ind w:left="0" w:right="386" w:firstLine="555"/>
      </w:pPr>
      <w:r>
        <w:t xml:space="preserve">Smoking is not permitted on the premises of the center or in a vehicle used to transport children when children are in care. </w:t>
      </w:r>
      <w:r>
        <w:rPr>
          <w:b/>
        </w:rPr>
        <w:t xml:space="preserve">d. </w:t>
      </w:r>
      <w:proofErr w:type="gramStart"/>
      <w:r>
        <w:rPr>
          <w:b/>
        </w:rPr>
        <w:t>Sudden Infant Death Syndrome</w:t>
      </w:r>
      <w:proofErr w:type="gramEnd"/>
      <w:r>
        <w:rPr>
          <w:b/>
        </w:rPr>
        <w:t xml:space="preserve"> (SIDS)</w:t>
      </w:r>
    </w:p>
    <w:p w14:paraId="10CDFADF" w14:textId="77777777" w:rsidR="001B7557" w:rsidRDefault="00B506A7">
      <w:pPr>
        <w:spacing w:after="16"/>
        <w:ind w:left="540" w:right="19"/>
      </w:pPr>
      <w:r>
        <w:t>To reduce the risk of SIDS I will do the following:</w:t>
      </w:r>
    </w:p>
    <w:p w14:paraId="491DF342" w14:textId="77777777" w:rsidR="001B7557" w:rsidRDefault="00B506A7">
      <w:pPr>
        <w:numPr>
          <w:ilvl w:val="0"/>
          <w:numId w:val="8"/>
        </w:numPr>
        <w:spacing w:after="4" w:line="259" w:lineRule="auto"/>
        <w:ind w:hanging="110"/>
      </w:pPr>
      <w:r>
        <w:rPr>
          <w:b/>
        </w:rPr>
        <w:t>Children under one year of age:</w:t>
      </w:r>
    </w:p>
    <w:p w14:paraId="1A1F28B0" w14:textId="77777777" w:rsidR="005C2916" w:rsidRDefault="00B506A7" w:rsidP="005C2916">
      <w:pPr>
        <w:numPr>
          <w:ilvl w:val="1"/>
          <w:numId w:val="8"/>
        </w:numPr>
        <w:spacing w:after="0" w:line="254" w:lineRule="auto"/>
        <w:ind w:left="1138" w:right="14" w:hanging="216"/>
      </w:pPr>
      <w:r>
        <w:t>Child will be placed to sleep on his or her back</w:t>
      </w:r>
      <w:r w:rsidR="00C74524">
        <w:t xml:space="preserve"> in a </w:t>
      </w:r>
      <w:proofErr w:type="gramStart"/>
      <w:r w:rsidR="00C74524">
        <w:t>playpen</w:t>
      </w:r>
      <w:r>
        <w:t>, unless</w:t>
      </w:r>
      <w:proofErr w:type="gramEnd"/>
      <w:r>
        <w:t xml:space="preserve"> the child’s physician authorizes another position in writing.</w:t>
      </w:r>
    </w:p>
    <w:p w14:paraId="34B32D8B" w14:textId="2AA1BEBD" w:rsidR="001B7557" w:rsidRDefault="00B506A7" w:rsidP="005C2916">
      <w:pPr>
        <w:numPr>
          <w:ilvl w:val="1"/>
          <w:numId w:val="8"/>
        </w:numPr>
        <w:spacing w:after="0" w:line="254" w:lineRule="auto"/>
        <w:ind w:left="1138" w:right="14" w:hanging="216"/>
      </w:pPr>
      <w:r>
        <w:t>If child falls asleep in a swing or car seat, the child will be immediately removed from the swing or car seat and placed to sleep on his or her back in a crib or playpen.</w:t>
      </w:r>
    </w:p>
    <w:p w14:paraId="58E71066" w14:textId="77777777" w:rsidR="001B7557" w:rsidRDefault="00B506A7" w:rsidP="005C2916">
      <w:pPr>
        <w:numPr>
          <w:ilvl w:val="1"/>
          <w:numId w:val="8"/>
        </w:numPr>
        <w:spacing w:after="0" w:line="254" w:lineRule="auto"/>
        <w:ind w:left="1138" w:right="14" w:hanging="216"/>
      </w:pPr>
      <w:r>
        <w:t>Child will not sleep in a crib or playpen that contains soft or loose materials, such as sheepskins, pillows, blankets, flat sheets, bumper pads, bibs, pacifiers with attached soft objects, or stuffed animals.</w:t>
      </w:r>
    </w:p>
    <w:p w14:paraId="336D1044" w14:textId="77777777" w:rsidR="001B7557" w:rsidRDefault="00B506A7">
      <w:pPr>
        <w:numPr>
          <w:ilvl w:val="0"/>
          <w:numId w:val="8"/>
        </w:numPr>
        <w:spacing w:after="4" w:line="259" w:lineRule="auto"/>
        <w:ind w:hanging="110"/>
      </w:pPr>
      <w:r>
        <w:rPr>
          <w:b/>
        </w:rPr>
        <w:t>Children under two years of age:</w:t>
      </w:r>
    </w:p>
    <w:p w14:paraId="7A15DA2A" w14:textId="77777777" w:rsidR="001B7557" w:rsidRDefault="00B506A7">
      <w:pPr>
        <w:numPr>
          <w:ilvl w:val="1"/>
          <w:numId w:val="8"/>
        </w:numPr>
        <w:spacing w:after="6"/>
        <w:ind w:right="19" w:hanging="216"/>
      </w:pPr>
      <w:r>
        <w:t>Cribs and playpens shall contain a tight-fitting mattress and any mattress covering shall fit snugly over the mattress. Waterbeds may not be used.</w:t>
      </w:r>
    </w:p>
    <w:p w14:paraId="20F2D860" w14:textId="77777777" w:rsidR="00111B40" w:rsidRDefault="00B506A7" w:rsidP="006C2047">
      <w:pPr>
        <w:numPr>
          <w:ilvl w:val="1"/>
          <w:numId w:val="8"/>
        </w:numPr>
        <w:ind w:right="19" w:hanging="216"/>
      </w:pPr>
      <w:r>
        <w:t>Sheets or blankets used to cover a child one year of age or older shall be kept away from the child’s mouth and nose, and if sleeping in a crib or playpen, shall be tucked tightly under the mattress.</w:t>
      </w:r>
    </w:p>
    <w:p w14:paraId="5F6D672C" w14:textId="797F3A77" w:rsidR="001B7557" w:rsidRDefault="00B506A7" w:rsidP="00111B40">
      <w:pPr>
        <w:ind w:right="19"/>
      </w:pPr>
      <w:r w:rsidRPr="006C2047">
        <w:rPr>
          <w:b/>
        </w:rPr>
        <w:t xml:space="preserve">VI. NUTRITION: </w:t>
      </w:r>
      <w:r>
        <w:t>Policy Effective Date:</w:t>
      </w:r>
      <w:r w:rsidR="00057BC0">
        <w:t>8/1/2022</w:t>
      </w:r>
    </w:p>
    <w:p w14:paraId="031BDC3A" w14:textId="38D34CA8" w:rsidR="001B7557" w:rsidRDefault="00B506A7">
      <w:pPr>
        <w:ind w:left="0" w:right="19"/>
      </w:pPr>
      <w:r>
        <w:t xml:space="preserve">I will follow USDA Child and Adult Care Food Program (CACFP) guidelines when planning meal and snack menus. Parents providing their own children's meals and snacks will be informed </w:t>
      </w:r>
      <w:r w:rsidR="004F619C">
        <w:t>in writing</w:t>
      </w:r>
      <w:r>
        <w:t xml:space="preserve"> of the CACFP nutritional requirements.</w:t>
      </w:r>
    </w:p>
    <w:p w14:paraId="5EDC5D5B" w14:textId="77777777" w:rsidR="001B7557" w:rsidRDefault="00B506A7">
      <w:pPr>
        <w:ind w:left="0" w:right="19"/>
      </w:pPr>
      <w:r>
        <w:t>No child will go without nourishment for longer than 3 hours. I will offer the following meals and snacks to all children in attendance at the times identified in the daily schedule.</w:t>
      </w:r>
    </w:p>
    <w:p w14:paraId="46F6666B" w14:textId="77777777" w:rsidR="001B7557" w:rsidRDefault="00B506A7">
      <w:pPr>
        <w:spacing w:after="3"/>
        <w:ind w:left="375" w:right="19"/>
      </w:pPr>
      <w:r>
        <w:t>Breakfast</w:t>
      </w:r>
    </w:p>
    <w:p w14:paraId="75C3F919" w14:textId="77777777" w:rsidR="001B7557" w:rsidRDefault="00B506A7">
      <w:pPr>
        <w:spacing w:after="0"/>
        <w:ind w:left="375" w:right="8780"/>
      </w:pPr>
      <w:r>
        <w:t>Morning snack Lunch</w:t>
      </w:r>
    </w:p>
    <w:p w14:paraId="7A38394D" w14:textId="77777777" w:rsidR="001B7557" w:rsidRDefault="00B506A7">
      <w:pPr>
        <w:spacing w:after="3"/>
        <w:ind w:left="360" w:right="19"/>
      </w:pPr>
      <w:r>
        <w:t>Afternoon snack</w:t>
      </w:r>
    </w:p>
    <w:p w14:paraId="59FB3DAD" w14:textId="77777777" w:rsidR="001B7557" w:rsidRDefault="00B506A7">
      <w:pPr>
        <w:spacing w:after="3"/>
        <w:ind w:left="375" w:right="19"/>
      </w:pPr>
      <w:r>
        <w:t>Dinner</w:t>
      </w:r>
    </w:p>
    <w:p w14:paraId="1679F5AF" w14:textId="77777777" w:rsidR="001B7557" w:rsidRDefault="00B506A7">
      <w:pPr>
        <w:ind w:left="375" w:right="19"/>
      </w:pPr>
      <w:r>
        <w:t>Night-time snack</w:t>
      </w:r>
    </w:p>
    <w:p w14:paraId="5FD2FA43" w14:textId="4BBCA146" w:rsidR="001B7557" w:rsidRDefault="00B506A7">
      <w:pPr>
        <w:ind w:left="0" w:right="19"/>
      </w:pPr>
      <w:r>
        <w:t>If your child has special dietary needs (whether due to a medical condition or personal choice) or has food allergies, parents must notify the center in writing. If your child has special dietary needs,</w:t>
      </w:r>
      <w:r w:rsidR="004F619C">
        <w:t xml:space="preserve"> w</w:t>
      </w:r>
      <w:r>
        <w:t>e will follow the policy written from the Doctor or the Parents. The Parents will provide any supplemental food.</w:t>
      </w:r>
    </w:p>
    <w:p w14:paraId="3BD7C551" w14:textId="77777777" w:rsidR="001B7557" w:rsidRDefault="00B506A7">
      <w:pPr>
        <w:ind w:left="0" w:right="19"/>
      </w:pPr>
      <w:r>
        <w:t>Any special diet based on a medical condition, excluding food allergies, but including nutrient concentrates and supplements, may be served only upon written authorization of a child’s physician and upon the written request of the parent.</w:t>
      </w:r>
    </w:p>
    <w:p w14:paraId="41F8BCB1" w14:textId="77777777" w:rsidR="00A65ADC" w:rsidRDefault="00AE36FE" w:rsidP="00A65ADC">
      <w:pPr>
        <w:spacing w:after="230"/>
        <w:ind w:left="0" w:right="19"/>
      </w:pPr>
      <w:r w:rsidRPr="002C4B4D">
        <w:t>Daily</w:t>
      </w:r>
      <w:r w:rsidR="00B506A7" w:rsidRPr="002C4B4D">
        <w:t xml:space="preserve"> records of meals and snacks are available for your review </w:t>
      </w:r>
      <w:r w:rsidRPr="002C4B4D">
        <w:t xml:space="preserve">upon request </w:t>
      </w:r>
      <w:r w:rsidR="00B506A7" w:rsidRPr="002C4B4D">
        <w:t xml:space="preserve">and given to </w:t>
      </w:r>
      <w:r w:rsidRPr="002C4B4D">
        <w:t>p</w:t>
      </w:r>
      <w:r w:rsidR="00B506A7" w:rsidRPr="002C4B4D">
        <w:t>arents daily.</w:t>
      </w:r>
    </w:p>
    <w:p w14:paraId="69941AE7" w14:textId="5B9A1C10" w:rsidR="001B7557" w:rsidRDefault="00A65ADC" w:rsidP="00A65ADC">
      <w:pPr>
        <w:spacing w:after="230"/>
        <w:ind w:left="0" w:right="19"/>
      </w:pPr>
      <w:r>
        <w:t xml:space="preserve">THE ROYAL DAYCARE, INC </w:t>
      </w:r>
      <w:r w:rsidR="00B506A7" w:rsidRPr="007A0034">
        <w:t>participates</w:t>
      </w:r>
      <w:r w:rsidR="00B506A7">
        <w:t xml:space="preserve"> in the USDA Child and Adult Care Food Program. In accordance with Federal Law and USDA policy, this institution </w:t>
      </w:r>
      <w:r w:rsidR="00C04517">
        <w:t>is prohibited</w:t>
      </w:r>
      <w:r w:rsidR="00B506A7">
        <w:t xml:space="preserve"> from discriminating on the basis of race, color, religious creed, national origin, sex, age, political beliefs, disability, or </w:t>
      </w:r>
      <w:proofErr w:type="gramStart"/>
      <w:r w:rsidR="00B506A7">
        <w:t>limited  English</w:t>
      </w:r>
      <w:proofErr w:type="gramEnd"/>
      <w:r w:rsidR="00B506A7">
        <w:t xml:space="preserve"> proficiency. To file a complaint of discrimination, write USDA, Director, Center for Civil Rights Enforcement, 1400 </w:t>
      </w:r>
      <w:proofErr w:type="gramStart"/>
      <w:r w:rsidR="00B506A7">
        <w:t>Independence  Avenue</w:t>
      </w:r>
      <w:proofErr w:type="gramEnd"/>
      <w:r w:rsidR="00B506A7">
        <w:t xml:space="preserve">, SW, Washington, D.C. 20250-9410 or call toll free (866) 632-9992 (Voice). Individuals who are hearing impaired or </w:t>
      </w:r>
      <w:proofErr w:type="gramStart"/>
      <w:r w:rsidR="00B506A7">
        <w:t>have  speech</w:t>
      </w:r>
      <w:proofErr w:type="gramEnd"/>
      <w:r w:rsidR="00B506A7">
        <w:t xml:space="preserve"> disabilities may contact USDA through the Federal Relay Service at (800) 877-8339 or (800) 845-6136 (Spanish). USDA is </w:t>
      </w:r>
      <w:proofErr w:type="gramStart"/>
      <w:r w:rsidR="00B506A7">
        <w:t>an  equal</w:t>
      </w:r>
      <w:proofErr w:type="gramEnd"/>
      <w:r w:rsidR="00B506A7">
        <w:t xml:space="preserve"> opportunity provider and employer.</w:t>
      </w:r>
    </w:p>
    <w:p w14:paraId="71D90374" w14:textId="77777777" w:rsidR="001B7557" w:rsidRDefault="00B506A7">
      <w:pPr>
        <w:ind w:left="0" w:right="19"/>
      </w:pPr>
      <w:r>
        <w:lastRenderedPageBreak/>
        <w:t>School-aged children will be offered an afternoon snack upon arrival from school.</w:t>
      </w:r>
    </w:p>
    <w:p w14:paraId="28B53892" w14:textId="73F4FF5D" w:rsidR="00C307AC" w:rsidRDefault="00B506A7" w:rsidP="33AEB042">
      <w:pPr>
        <w:spacing w:after="0" w:line="462" w:lineRule="auto"/>
        <w:ind w:left="0" w:right="19"/>
      </w:pPr>
      <w:r>
        <w:t xml:space="preserve">Children younger than 12 months must be served formula or breast milk unless written direction is on file from the child's health care professional. I </w:t>
      </w:r>
      <w:r w:rsidR="00954BB3">
        <w:t xml:space="preserve">will </w:t>
      </w:r>
      <w:r w:rsidR="00986E83">
        <w:t>provide Similac</w:t>
      </w:r>
      <w:r>
        <w:t xml:space="preserve">. All bottles and commercial baby food must be labeled </w:t>
      </w:r>
      <w:r w:rsidR="00954BB3">
        <w:t>with your</w:t>
      </w:r>
      <w:r>
        <w:t xml:space="preserve"> child's name.</w:t>
      </w:r>
    </w:p>
    <w:p w14:paraId="53F16BD5" w14:textId="54B84ABB" w:rsidR="33AEB042" w:rsidRDefault="33AEB042" w:rsidP="33AEB042">
      <w:pPr>
        <w:spacing w:after="0"/>
        <w:ind w:left="0" w:right="19"/>
        <w:rPr>
          <w:color w:val="000000" w:themeColor="text1"/>
          <w:szCs w:val="18"/>
        </w:rPr>
      </w:pPr>
    </w:p>
    <w:p w14:paraId="4FCE30C4" w14:textId="63F1D2A9" w:rsidR="001B7557" w:rsidRPr="00C307AC" w:rsidRDefault="00C307AC" w:rsidP="00C307AC">
      <w:pPr>
        <w:spacing w:after="22" w:line="463" w:lineRule="auto"/>
        <w:ind w:left="0" w:right="14" w:firstLine="0"/>
        <w:rPr>
          <w:b/>
        </w:rPr>
      </w:pPr>
      <w:r>
        <w:rPr>
          <w:b/>
        </w:rPr>
        <w:t xml:space="preserve">VII: DAILY ACTIVITIES: </w:t>
      </w:r>
      <w:r w:rsidR="00B506A7">
        <w:t xml:space="preserve">Policy Effective Date: </w:t>
      </w:r>
      <w:r w:rsidR="005F773A">
        <w:t>8</w:t>
      </w:r>
      <w:r w:rsidR="005536D3">
        <w:t>/01/2022</w:t>
      </w:r>
    </w:p>
    <w:p w14:paraId="3431B1CF" w14:textId="37D4A61A" w:rsidR="001B7557" w:rsidRDefault="00B506A7" w:rsidP="005536D3">
      <w:pPr>
        <w:ind w:left="0" w:right="19" w:firstLine="0"/>
      </w:pPr>
      <w:r>
        <w:t xml:space="preserve">I do include religious instruction or practices in my daily activities. We offer prayers before meals and snacks. We offer </w:t>
      </w:r>
      <w:r w:rsidR="005536D3">
        <w:t xml:space="preserve">a </w:t>
      </w:r>
      <w:r w:rsidR="004817B3">
        <w:t xml:space="preserve">Christian </w:t>
      </w:r>
      <w:r w:rsidR="005536D3">
        <w:t>religious</w:t>
      </w:r>
      <w:r>
        <w:t xml:space="preserve"> education program or curriculum.</w:t>
      </w:r>
    </w:p>
    <w:p w14:paraId="717F2D89" w14:textId="0B18587F" w:rsidR="001B7557" w:rsidRDefault="00B506A7" w:rsidP="00462C86">
      <w:pPr>
        <w:spacing w:after="0"/>
        <w:ind w:left="0" w:right="19"/>
      </w:pPr>
      <w:r>
        <w:t>We celebrate the following occasions: Christmas, Easter, Halloween, Kwanzaa,</w:t>
      </w:r>
    </w:p>
    <w:p w14:paraId="3702CAB8" w14:textId="4670068B" w:rsidR="001B7557" w:rsidRDefault="00B506A7" w:rsidP="00462C86">
      <w:pPr>
        <w:spacing w:after="0"/>
        <w:ind w:left="0" w:right="19"/>
      </w:pPr>
      <w:r>
        <w:t>Hanukah, Rosh Hashanah, Ramadan</w:t>
      </w:r>
      <w:r w:rsidR="00D71497">
        <w:t>.</w:t>
      </w:r>
    </w:p>
    <w:p w14:paraId="67AFB6DD" w14:textId="77777777" w:rsidR="00462C86" w:rsidRDefault="00462C86">
      <w:pPr>
        <w:spacing w:after="3"/>
        <w:ind w:left="0" w:right="19"/>
      </w:pPr>
    </w:p>
    <w:p w14:paraId="0127C8B1" w14:textId="24659271" w:rsidR="001B7557" w:rsidRDefault="00B506A7">
      <w:pPr>
        <w:spacing w:after="3"/>
        <w:ind w:left="0" w:right="19"/>
      </w:pPr>
      <w:r>
        <w:t>I plan activities according to the age and developmental level of each child in care and provide children with a variety of experiences.</w:t>
      </w:r>
    </w:p>
    <w:p w14:paraId="6E4AEB97" w14:textId="77777777" w:rsidR="001B7557" w:rsidRDefault="00B506A7">
      <w:pPr>
        <w:spacing w:after="23"/>
        <w:ind w:left="0" w:right="19"/>
      </w:pPr>
      <w:r>
        <w:t>The daily activities include a flexible balance of indoor and outdoor activities, active and quite play, and individual and group activities. The activities provided will expose the children to a variety of cultures and will encourage the children to use and develop language and literacy skills, use large and small muscles, think creatively, learn new ideas and skills, and participate in imaginative play. The activities are designed to provide protection from excess fatigue and over stimulation and to ensure that each child can be successful and feel good about himself or herself. Some of the activities include: • Language development: e.g., Books, music, story time, fingerplays, flannel board stories</w:t>
      </w:r>
    </w:p>
    <w:p w14:paraId="4B3CF006" w14:textId="77777777" w:rsidR="001B7557" w:rsidRDefault="00B506A7">
      <w:pPr>
        <w:numPr>
          <w:ilvl w:val="0"/>
          <w:numId w:val="9"/>
        </w:numPr>
        <w:spacing w:after="20"/>
        <w:ind w:right="19" w:hanging="110"/>
      </w:pPr>
      <w:r>
        <w:t>Large muscle skills: e.g., Balls, hula hoops, bean bags, swinging, outdoor play</w:t>
      </w:r>
    </w:p>
    <w:p w14:paraId="7BD0F868" w14:textId="77777777" w:rsidR="001B7557" w:rsidRDefault="00B506A7">
      <w:pPr>
        <w:numPr>
          <w:ilvl w:val="0"/>
          <w:numId w:val="9"/>
        </w:numPr>
        <w:spacing w:after="27"/>
        <w:ind w:right="19" w:hanging="110"/>
      </w:pPr>
      <w:r>
        <w:t>Small muscle skills: e.g., Arts / crafts, stringing beads, pegboards, blocks</w:t>
      </w:r>
    </w:p>
    <w:p w14:paraId="1AD6B302" w14:textId="77777777" w:rsidR="001B7557" w:rsidRDefault="00B506A7">
      <w:pPr>
        <w:numPr>
          <w:ilvl w:val="0"/>
          <w:numId w:val="9"/>
        </w:numPr>
        <w:spacing w:after="26"/>
        <w:ind w:right="19" w:hanging="110"/>
      </w:pPr>
      <w:r>
        <w:t>Creative expression: e.g., Dramatic play, puppets, music / instruments,</w:t>
      </w:r>
    </w:p>
    <w:p w14:paraId="399E05B4" w14:textId="77777777" w:rsidR="001B7557" w:rsidRDefault="00B506A7">
      <w:pPr>
        <w:numPr>
          <w:ilvl w:val="0"/>
          <w:numId w:val="9"/>
        </w:numPr>
        <w:spacing w:after="21"/>
        <w:ind w:right="19" w:hanging="110"/>
      </w:pPr>
      <w:r>
        <w:t>Self-help skills: e.g., Assist with mealtime preparation, dress self for outdoors</w:t>
      </w:r>
    </w:p>
    <w:p w14:paraId="7E4DAA25" w14:textId="77777777" w:rsidR="001B7557" w:rsidRDefault="00B506A7">
      <w:pPr>
        <w:numPr>
          <w:ilvl w:val="0"/>
          <w:numId w:val="9"/>
        </w:numPr>
        <w:ind w:right="19" w:hanging="110"/>
      </w:pPr>
      <w:r>
        <w:t>Literacy skills: e.g., Books, story board, alphabet and writing games</w:t>
      </w:r>
    </w:p>
    <w:p w14:paraId="048552E5" w14:textId="77777777" w:rsidR="001B7557" w:rsidRDefault="00B506A7">
      <w:pPr>
        <w:ind w:left="0" w:right="19"/>
      </w:pPr>
      <w:r>
        <w:t>PLAY is the major component of our program. Enough time, materials, and space will be provided for children to actively explore the world around them. Children will have an opportunity to use a variety of art materials and manipulative and dramatic play materials.</w:t>
      </w:r>
    </w:p>
    <w:p w14:paraId="7506BFD3" w14:textId="0ACA56B5" w:rsidR="33AEB042" w:rsidRPr="001C68ED" w:rsidRDefault="00B506A7" w:rsidP="001C68ED">
      <w:pPr>
        <w:ind w:left="0" w:right="19"/>
      </w:pPr>
      <w:r w:rsidRPr="33AEB042">
        <w:rPr>
          <w:u w:val="single"/>
        </w:rPr>
        <w:t xml:space="preserve">Infants and toddlers </w:t>
      </w:r>
      <w:r>
        <w:t>(children under two years of age) will have a flexible schedule which reflects the child's individual needs. They will be given individual attention, including lots of time for talking. The body position of non-mobile infants and their location in the center will be changed frequently. I will provide safe, open spaces for children who are creeping and crawling. Infants and toddlers will be encouraged to play with a wide variety of safe toys and objects.</w:t>
      </w:r>
    </w:p>
    <w:p w14:paraId="1B3028A5" w14:textId="77777777" w:rsidR="001B7557" w:rsidRDefault="00B506A7">
      <w:pPr>
        <w:ind w:left="0" w:right="19"/>
      </w:pPr>
      <w:r>
        <w:rPr>
          <w:u w:val="single" w:color="000000"/>
        </w:rPr>
        <w:t xml:space="preserve">School-age children </w:t>
      </w:r>
      <w:r>
        <w:t>will have a quiet place to study or relax, access to appropriate materials and activities, and will have ample time for large muscle activities and to participate in food preparation.</w:t>
      </w:r>
    </w:p>
    <w:p w14:paraId="2193FFE9" w14:textId="77777777" w:rsidR="001B7557" w:rsidRDefault="00B506A7">
      <w:pPr>
        <w:spacing w:after="25"/>
        <w:ind w:left="0" w:right="185"/>
      </w:pPr>
      <w:r>
        <w:t>Children, including infants and toddlers, will go outdoors daily when weather permits, so dress your child appropriately for the weather. The children may be kept indoors during inclement weather such as any of the following:</w:t>
      </w:r>
    </w:p>
    <w:p w14:paraId="45CD4970" w14:textId="77777777" w:rsidR="001B7557" w:rsidRDefault="00B506A7">
      <w:pPr>
        <w:numPr>
          <w:ilvl w:val="0"/>
          <w:numId w:val="9"/>
        </w:numPr>
        <w:spacing w:after="27"/>
        <w:ind w:right="19" w:hanging="110"/>
      </w:pPr>
      <w:r>
        <w:t>Heavy rain</w:t>
      </w:r>
    </w:p>
    <w:p w14:paraId="6F872593" w14:textId="77777777" w:rsidR="001B7557" w:rsidRDefault="00B506A7">
      <w:pPr>
        <w:numPr>
          <w:ilvl w:val="0"/>
          <w:numId w:val="9"/>
        </w:numPr>
        <w:spacing w:after="31"/>
        <w:ind w:right="19" w:hanging="110"/>
      </w:pPr>
      <w:r>
        <w:t>Temperatures above 90 degrees F.</w:t>
      </w:r>
    </w:p>
    <w:p w14:paraId="2EB97B14" w14:textId="77777777" w:rsidR="001B7557" w:rsidRDefault="00B506A7">
      <w:pPr>
        <w:numPr>
          <w:ilvl w:val="0"/>
          <w:numId w:val="9"/>
        </w:numPr>
        <w:spacing w:after="26"/>
        <w:ind w:right="19" w:hanging="110"/>
      </w:pPr>
      <w:r>
        <w:t xml:space="preserve">Wind chills of 0 degrees F. or below for children </w:t>
      </w:r>
      <w:proofErr w:type="gramStart"/>
      <w:r>
        <w:t>age</w:t>
      </w:r>
      <w:proofErr w:type="gramEnd"/>
      <w:r>
        <w:t xml:space="preserve"> 2 and above</w:t>
      </w:r>
    </w:p>
    <w:p w14:paraId="1CB37FB7" w14:textId="77777777" w:rsidR="001B7557" w:rsidRDefault="00B506A7">
      <w:pPr>
        <w:numPr>
          <w:ilvl w:val="0"/>
          <w:numId w:val="9"/>
        </w:numPr>
        <w:ind w:right="19" w:hanging="110"/>
      </w:pPr>
      <w:r>
        <w:t>Wind chills of 20 degrees F. or below for children under age 2</w:t>
      </w:r>
    </w:p>
    <w:p w14:paraId="3E9D0552" w14:textId="75BB4397" w:rsidR="001B7557" w:rsidRDefault="008B658C">
      <w:pPr>
        <w:ind w:left="0" w:right="129"/>
      </w:pPr>
      <w:r>
        <w:t xml:space="preserve">Outdoor Play Space: </w:t>
      </w:r>
      <w:r w:rsidR="00B506A7">
        <w:t xml:space="preserve">There is an outdoor play space on the premises of the center. Trampolines and inflatable bounce surfaces on the </w:t>
      </w:r>
      <w:r>
        <w:t>premises may</w:t>
      </w:r>
      <w:r w:rsidR="00B506A7">
        <w:t xml:space="preserve"> not be accessible to or used by children in care.</w:t>
      </w:r>
    </w:p>
    <w:p w14:paraId="06E4611F" w14:textId="77777777" w:rsidR="008B658C" w:rsidRDefault="00B506A7" w:rsidP="008B658C">
      <w:pPr>
        <w:spacing w:after="0"/>
        <w:ind w:left="0" w:right="19"/>
      </w:pPr>
      <w:r>
        <w:t>I do not have a swimming pool on the premises.</w:t>
      </w:r>
    </w:p>
    <w:p w14:paraId="0BD3B70E" w14:textId="77777777" w:rsidR="008B658C" w:rsidRDefault="008B658C" w:rsidP="008B658C">
      <w:pPr>
        <w:spacing w:after="0"/>
        <w:ind w:left="0" w:right="19"/>
      </w:pPr>
    </w:p>
    <w:p w14:paraId="38E431BC" w14:textId="7073006E" w:rsidR="001B7557" w:rsidRDefault="00B506A7" w:rsidP="008B658C">
      <w:pPr>
        <w:spacing w:after="0"/>
        <w:ind w:left="0" w:right="19"/>
      </w:pPr>
      <w:r>
        <w:rPr>
          <w:u w:val="single" w:color="000000"/>
        </w:rPr>
        <w:t xml:space="preserve">Rest or naptime </w:t>
      </w:r>
      <w:r>
        <w:t>will be provided for all children younger than five years of age who are in care for more than four consecutive hours. Children who do not sleep may get up after 30 minutes, and children who awaken early will be allowed to get up when they wake. I will help awake children find appropriate activities.</w:t>
      </w:r>
    </w:p>
    <w:p w14:paraId="2554C50D" w14:textId="0CC2DE4D" w:rsidR="001B7557" w:rsidRDefault="00B506A7">
      <w:pPr>
        <w:ind w:left="0" w:right="107"/>
      </w:pPr>
      <w:r>
        <w:t xml:space="preserve">Children under one year of age will sleep in a crib or playpen. Children over the age of one year will sleep </w:t>
      </w:r>
      <w:r w:rsidR="00C53DFA">
        <w:t>on</w:t>
      </w:r>
      <w:r>
        <w:t xml:space="preserve"> a </w:t>
      </w:r>
      <w:r w:rsidR="00C53DFA">
        <w:t>padded mat</w:t>
      </w:r>
      <w:r>
        <w:t xml:space="preserve"> </w:t>
      </w:r>
      <w:r w:rsidR="00C53DFA">
        <w:t>or playpen</w:t>
      </w:r>
      <w:r>
        <w:t xml:space="preserve">. The </w:t>
      </w:r>
      <w:r w:rsidR="00C53DFA">
        <w:t>provider</w:t>
      </w:r>
      <w:r>
        <w:t xml:space="preserve"> will launder the bedding / sleeping bag at least </w:t>
      </w:r>
      <w:r w:rsidR="00C53DFA">
        <w:t>after every</w:t>
      </w:r>
      <w:r>
        <w:t xml:space="preserve"> five uses or as soon as possible if wet or soiled.</w:t>
      </w:r>
    </w:p>
    <w:p w14:paraId="40184FB3" w14:textId="19F19E81" w:rsidR="001B7557" w:rsidRDefault="00B506A7">
      <w:pPr>
        <w:ind w:left="0" w:right="110"/>
      </w:pPr>
      <w:r>
        <w:t xml:space="preserve">I WILL allow children to watch G-rated television or videos. </w:t>
      </w:r>
      <w:r w:rsidR="00963158">
        <w:t>Children MAY</w:t>
      </w:r>
      <w:r>
        <w:t xml:space="preserve"> NOT bring VHS, DVDs, Blu-rays, and MAY bring their mobile devices from home. The children will be allowed to watch television or have screen time under the following situations: After Breakfast, and Lunch.</w:t>
      </w:r>
      <w:r w:rsidR="00963158">
        <w:t xml:space="preserve"> </w:t>
      </w:r>
      <w:r>
        <w:t xml:space="preserve">Child will be given choices to watch </w:t>
      </w:r>
      <w:r w:rsidR="00963158">
        <w:t>TV.</w:t>
      </w:r>
      <w:r>
        <w:t xml:space="preserve"> Children are not required to watch television and other activities will be </w:t>
      </w:r>
      <w:r w:rsidR="00963158">
        <w:t>available during</w:t>
      </w:r>
      <w:r>
        <w:t xml:space="preserve"> that time for children to use.</w:t>
      </w:r>
    </w:p>
    <w:p w14:paraId="7FB666E8" w14:textId="01515F7C" w:rsidR="001B7557" w:rsidRDefault="00B506A7">
      <w:pPr>
        <w:ind w:left="0" w:right="225"/>
      </w:pPr>
      <w:r>
        <w:rPr>
          <w:u w:val="single" w:color="000000"/>
        </w:rPr>
        <w:t xml:space="preserve">Field trips: </w:t>
      </w:r>
      <w:r>
        <w:t xml:space="preserve">We occasionally take field trips and other off-premises activities, including </w:t>
      </w:r>
      <w:r w:rsidR="00A00AA9">
        <w:t xml:space="preserve">visits to the park and </w:t>
      </w:r>
      <w:r>
        <w:t>walks around the neighborhood. Emergency information for each child will be taken whenever the children leave the premises. I will notify you in writing 5 days prior to the field trip or off-premises activity</w:t>
      </w:r>
      <w:r w:rsidR="00A00AA9">
        <w:t xml:space="preserve"> if we are leaving the neighborhood</w:t>
      </w:r>
      <w:r>
        <w:t>.</w:t>
      </w:r>
    </w:p>
    <w:p w14:paraId="65CD9B05" w14:textId="77777777" w:rsidR="001C68ED" w:rsidRDefault="001C68ED">
      <w:pPr>
        <w:ind w:left="0" w:right="19"/>
        <w:rPr>
          <w:b/>
        </w:rPr>
      </w:pPr>
    </w:p>
    <w:p w14:paraId="1B4999E7" w14:textId="0F6D0E63" w:rsidR="001B7557" w:rsidRDefault="00B506A7">
      <w:pPr>
        <w:ind w:left="0" w:right="19"/>
      </w:pPr>
      <w:r>
        <w:rPr>
          <w:b/>
        </w:rPr>
        <w:lastRenderedPageBreak/>
        <w:t xml:space="preserve">VIII. CHILD GUIDANCE: </w:t>
      </w:r>
      <w:r>
        <w:t xml:space="preserve">Policy Effective Date: </w:t>
      </w:r>
      <w:r w:rsidR="00A65ADC">
        <w:t>8</w:t>
      </w:r>
      <w:r w:rsidR="00E96413">
        <w:t>/</w:t>
      </w:r>
      <w:r w:rsidR="00D44008">
        <w:t>01/2022</w:t>
      </w:r>
    </w:p>
    <w:p w14:paraId="71A1FDFE" w14:textId="2BA79F9B" w:rsidR="001B7557" w:rsidRDefault="00B506A7">
      <w:pPr>
        <w:ind w:left="0" w:right="19"/>
      </w:pPr>
      <w:r>
        <w:t xml:space="preserve">Children's behavior will be guided by setting clear limits or rules for children. I will talk with children about expected behaviors and model those behaviors consistently for them. I will state positively what children can do, using specific terms (e.g., "you need to walk" rather than "don't run"). Undesirable behavior will be redirected to another activity. Children will be given a wide variety of </w:t>
      </w:r>
      <w:r w:rsidR="00D44008">
        <w:t>age-appropriate</w:t>
      </w:r>
      <w:r>
        <w:t xml:space="preserve"> activities to choose from and will be given the attention they need before they demand it. Behavior management will be for the purpose of helping children develop self-control, self-esteem, and respect for the rights of others.</w:t>
      </w:r>
    </w:p>
    <w:p w14:paraId="240A4ECF" w14:textId="3CDEE6BC" w:rsidR="001B7557" w:rsidRDefault="00B506A7" w:rsidP="004F11B0">
      <w:pPr>
        <w:ind w:left="0" w:right="19"/>
      </w:pPr>
      <w:r>
        <w:t>I understand that there will be times when a child will become distraught, fussy, or have periods of crying. My first action in these situations will be an attempt to determine the cause of the distress. It may be related to a basic need such as hunger or comfort, or it may be that the child just needs some extra time and attention. I understand that crying is normal, and that all babies experience normal increased occurrences of crying during their development. At these times, I will stay calm and will do whatever I can to soothe your child. Sometimes this may mean just allowing the child to cry for a few minutes and then trying again. However, there also may be times when I need your advice or assistance, and I won’t hesitate to call you if I feel that it is necessary.</w:t>
      </w:r>
    </w:p>
    <w:p w14:paraId="3A7E3364" w14:textId="29FA4F3B" w:rsidR="001B7557" w:rsidRDefault="00B506A7">
      <w:pPr>
        <w:ind w:left="0" w:right="19"/>
      </w:pPr>
      <w:r>
        <w:t xml:space="preserve">I use “time-outs” to deal with unacceptable behavior. A "time-out" or "take a break" may be used when other techniques </w:t>
      </w:r>
      <w:r w:rsidR="004F11B0">
        <w:t>have not</w:t>
      </w:r>
      <w:r>
        <w:t xml:space="preserve"> been successful. A time-out will be used to remove a child from a situation that has gotten out of control before a child can </w:t>
      </w:r>
      <w:r w:rsidR="004F11B0">
        <w:t>hurt him</w:t>
      </w:r>
      <w:r>
        <w:t xml:space="preserve">/herself or others. Time-outs will never exceed three minutes and will not be used with children under three years of age. </w:t>
      </w:r>
      <w:r w:rsidR="004F11B0">
        <w:t>When used</w:t>
      </w:r>
      <w:r>
        <w:t xml:space="preserve">, the time-out will immediately follow the behavior. I will stay with the child and talk about what behavior was unacceptable, </w:t>
      </w:r>
      <w:r w:rsidR="004F11B0">
        <w:t>and what</w:t>
      </w:r>
      <w:r>
        <w:t xml:space="preserve"> else s/he might have done or said instead. Rather than use a specific time-out chair or corner, I will have the child "take a break</w:t>
      </w:r>
      <w:r w:rsidR="004F11B0">
        <w:t>” near</w:t>
      </w:r>
      <w:r>
        <w:t xml:space="preserve"> the others so the emphasis is on relax / cool down rather than isolation and punishment. The child will be transitioned back to </w:t>
      </w:r>
      <w:r w:rsidR="00013AD0">
        <w:t>an activity</w:t>
      </w:r>
      <w:r>
        <w:t>.</w:t>
      </w:r>
    </w:p>
    <w:p w14:paraId="16865527" w14:textId="77777777" w:rsidR="001B7557" w:rsidRDefault="00B506A7">
      <w:pPr>
        <w:ind w:left="0" w:right="19"/>
      </w:pPr>
      <w:r>
        <w:t>I recognize that no single technique will work with children every time. If a child exhibits unacceptable behavior, I will request a conference with parents to consider how to deal with the behavior. If the behavior continues, the next steps may include referrals to appropriate community resources and / or discharge of the child from care.</w:t>
      </w:r>
    </w:p>
    <w:p w14:paraId="179F468D" w14:textId="4BF7F5FC" w:rsidR="33AEB042" w:rsidRDefault="00B506A7" w:rsidP="001C68ED">
      <w:pPr>
        <w:spacing w:after="0"/>
        <w:ind w:left="0" w:right="19"/>
      </w:pPr>
      <w:r>
        <w:t>In accordance with DCF 250 Licensing Rules for Family Child Care Centers, actions that may be psychologically, emotionally, or physically painful, discomforting, dangerous, or potentially injurious are prohibited. Prohibited actions include spanking, hitting, pinching, shaking, slapping, twisting, throwing, or inflicting any other form of corporal punishment on the child; verbal abuse, threats, or derogatory remarks about the child or the child's family; physical restraint, binding, or tying the child to restrict the child's movement; enclosing the child in a confined space such as a closet, locked room, box or similar cubicle; withholding or forcing meals, snacks or naps; actions that are cruel, aversive, humiliating or frightening to the child; or punishing a child for lapses in toilet training. These forms of punishment will never be used, even at a parent's request.</w:t>
      </w:r>
    </w:p>
    <w:p w14:paraId="02E6B06A" w14:textId="77777777" w:rsidR="001C68ED" w:rsidRPr="001C68ED" w:rsidRDefault="001C68ED" w:rsidP="001C68ED">
      <w:pPr>
        <w:spacing w:after="0"/>
        <w:ind w:left="0" w:right="19"/>
      </w:pPr>
    </w:p>
    <w:p w14:paraId="79736E6E" w14:textId="7B806EF4" w:rsidR="003C5F0F" w:rsidRDefault="003C5F0F" w:rsidP="003C5F0F">
      <w:pPr>
        <w:spacing w:after="0"/>
        <w:ind w:left="0" w:right="19"/>
        <w:rPr>
          <w:color w:val="000000" w:themeColor="text1"/>
          <w:szCs w:val="18"/>
        </w:rPr>
      </w:pPr>
    </w:p>
    <w:p w14:paraId="2D221FBF" w14:textId="3B2ABB2B" w:rsidR="001B7557" w:rsidRDefault="00B506A7">
      <w:pPr>
        <w:numPr>
          <w:ilvl w:val="0"/>
          <w:numId w:val="10"/>
        </w:numPr>
        <w:ind w:right="19" w:hanging="270"/>
      </w:pPr>
      <w:r>
        <w:rPr>
          <w:b/>
        </w:rPr>
        <w:t xml:space="preserve">TRANSPORTATION: </w:t>
      </w:r>
      <w:r>
        <w:t xml:space="preserve">Policy Effective Date: </w:t>
      </w:r>
      <w:r w:rsidR="00167891">
        <w:t>08/01/2022</w:t>
      </w:r>
    </w:p>
    <w:p w14:paraId="5FAAB2B1" w14:textId="709BAEDE" w:rsidR="001B7557" w:rsidRDefault="00B506A7" w:rsidP="002045B1">
      <w:pPr>
        <w:spacing w:line="484" w:lineRule="auto"/>
        <w:ind w:left="0" w:right="96"/>
      </w:pPr>
      <w:r>
        <w:t xml:space="preserve">I do not provide transportation. Public transportation is not used for field trips. I do not provide transportation in vehicles owned by the center, the licensee, or the employees; however, </w:t>
      </w:r>
      <w:r w:rsidR="00681992">
        <w:t xml:space="preserve">we may use cabs, Uber, etc. </w:t>
      </w:r>
      <w:r>
        <w:t>for field trips requiring transportation.</w:t>
      </w:r>
    </w:p>
    <w:p w14:paraId="32962ACF" w14:textId="0C69481A" w:rsidR="001B7557" w:rsidRDefault="001B7557">
      <w:pPr>
        <w:spacing w:after="146" w:line="265" w:lineRule="auto"/>
        <w:ind w:left="10" w:right="-9" w:hanging="10"/>
        <w:jc w:val="right"/>
      </w:pPr>
    </w:p>
    <w:p w14:paraId="66ABCADA" w14:textId="77777777" w:rsidR="009A400B" w:rsidRDefault="00B506A7" w:rsidP="009A400B">
      <w:pPr>
        <w:numPr>
          <w:ilvl w:val="0"/>
          <w:numId w:val="10"/>
        </w:numPr>
        <w:ind w:right="19" w:hanging="270"/>
      </w:pPr>
      <w:r>
        <w:rPr>
          <w:b/>
        </w:rPr>
        <w:t xml:space="preserve">PETS: </w:t>
      </w:r>
      <w:r>
        <w:t>Policy Effective Date: POLICY EFFECTIVE DAT</w:t>
      </w:r>
      <w:r w:rsidR="002045B1">
        <w:t xml:space="preserve">E: </w:t>
      </w:r>
      <w:r w:rsidR="00167891">
        <w:t>8</w:t>
      </w:r>
      <w:r w:rsidR="002045B1">
        <w:t>/1/2022</w:t>
      </w:r>
    </w:p>
    <w:p w14:paraId="4B55DEF8" w14:textId="4747EF7D" w:rsidR="001B7557" w:rsidRDefault="009A400B" w:rsidP="009A400B">
      <w:pPr>
        <w:ind w:left="0" w:right="19" w:firstLine="0"/>
      </w:pPr>
      <w:r>
        <w:rPr>
          <w:b/>
        </w:rPr>
        <w:t>THE ROYAL DAYCARE, INC</w:t>
      </w:r>
      <w:r w:rsidR="00B506A7">
        <w:t xml:space="preserve"> has </w:t>
      </w:r>
      <w:r w:rsidR="005C2A84">
        <w:t xml:space="preserve">1 dog </w:t>
      </w:r>
      <w:r w:rsidR="00B506A7">
        <w:t xml:space="preserve">on the premises. Pets will be allowed in areas accessible to children during the hours of operation. The children will be closely supervised when the animals are accessible to ensure that both the children and the animals are protected from harm, and </w:t>
      </w:r>
      <w:r w:rsidR="005C2A84">
        <w:t>THE ROYAL DAYCARE INC. has insurance</w:t>
      </w:r>
      <w:r w:rsidR="00B506A7">
        <w:t xml:space="preserve"> that includes coverage for dogs and/or cats. All pets for which there is an effective vaccine against rabies have been vaccinated. Prior to adding new pets to the center, I will notify parents in writing.</w:t>
      </w:r>
    </w:p>
    <w:p w14:paraId="7A12A0D4" w14:textId="5B55C63F" w:rsidR="001B7557" w:rsidRDefault="00B506A7" w:rsidP="00C4223B">
      <w:pPr>
        <w:ind w:left="0" w:right="19"/>
      </w:pPr>
      <w:r>
        <w:t xml:space="preserve">If your child has pet allergies, please inform me verbally </w:t>
      </w:r>
      <w:proofErr w:type="gramStart"/>
      <w:r>
        <w:t>and also</w:t>
      </w:r>
      <w:proofErr w:type="gramEnd"/>
      <w:r>
        <w:t xml:space="preserve"> be sure to write them down on the Health History and Emergency Care Plan under the non-food allergies section.</w:t>
      </w:r>
    </w:p>
    <w:p w14:paraId="37B0E4EB" w14:textId="6E3C6EA0" w:rsidR="001B7557" w:rsidRDefault="001B7557" w:rsidP="00C4223B">
      <w:pPr>
        <w:spacing w:after="146" w:line="265" w:lineRule="auto"/>
        <w:ind w:left="10" w:right="-9" w:hanging="10"/>
        <w:jc w:val="center"/>
      </w:pPr>
    </w:p>
    <w:p w14:paraId="184AE79C" w14:textId="08703E60" w:rsidR="001B7557" w:rsidRDefault="00B506A7">
      <w:pPr>
        <w:spacing w:after="3"/>
        <w:ind w:left="0" w:right="19"/>
      </w:pPr>
      <w:r>
        <w:rPr>
          <w:b/>
        </w:rPr>
        <w:t>XI. EMERGENCY PROCEDURES:</w:t>
      </w:r>
      <w:r>
        <w:t xml:space="preserve"> POLICY EFFECTIVE DATE</w:t>
      </w:r>
      <w:r w:rsidR="00C4223B">
        <w:t xml:space="preserve"> </w:t>
      </w:r>
      <w:r w:rsidR="009A400B">
        <w:t>8</w:t>
      </w:r>
      <w:r w:rsidR="00C4223B">
        <w:t>/01/2022</w:t>
      </w:r>
    </w:p>
    <w:p w14:paraId="65054F76" w14:textId="77777777" w:rsidR="001B7557" w:rsidRDefault="00B506A7">
      <w:pPr>
        <w:spacing w:after="222"/>
        <w:ind w:left="0" w:right="425"/>
      </w:pPr>
      <w:r>
        <w:t>Fire evacuation plan shall be practiced with the children monthly and tornado drills shall be practiced with the children monthly from April through October. Completion of all practice drills will be documented.</w:t>
      </w:r>
    </w:p>
    <w:p w14:paraId="17C64261" w14:textId="3AFA9C01" w:rsidR="001B7557" w:rsidRDefault="00B506A7">
      <w:pPr>
        <w:ind w:left="0" w:right="19"/>
      </w:pPr>
      <w:r>
        <w:t xml:space="preserve">In the event of a </w:t>
      </w:r>
      <w:r>
        <w:rPr>
          <w:u w:val="single" w:color="000000"/>
        </w:rPr>
        <w:t>tornado warning</w:t>
      </w:r>
      <w:r>
        <w:t xml:space="preserve">, the children will be taken to </w:t>
      </w:r>
      <w:r w:rsidR="00F329C6">
        <w:t>the basement</w:t>
      </w:r>
      <w:r>
        <w:t xml:space="preserve">. Blankets, a portable radio, a flashlight, and extra batteries are </w:t>
      </w:r>
      <w:proofErr w:type="gramStart"/>
      <w:r>
        <w:t>kept in the tornado shelter area at all times</w:t>
      </w:r>
      <w:proofErr w:type="gramEnd"/>
      <w:r>
        <w:t>. The attendance form and emergency contact information will be brought along.</w:t>
      </w:r>
    </w:p>
    <w:p w14:paraId="4613DF42" w14:textId="02C68DD7" w:rsidR="001B7557" w:rsidRDefault="00B506A7">
      <w:pPr>
        <w:ind w:left="0" w:right="19"/>
      </w:pPr>
      <w:r>
        <w:t xml:space="preserve">In case of </w:t>
      </w:r>
      <w:r>
        <w:rPr>
          <w:u w:val="single" w:color="000000"/>
        </w:rPr>
        <w:t>an emergency that would require an evacuation</w:t>
      </w:r>
      <w:r>
        <w:t xml:space="preserve">, children will be evacuated through the nearest safe exit. The attendance form and list of phone numbers for parents and emergency contacts will be taken along to ensure that all children are accounted </w:t>
      </w:r>
      <w:proofErr w:type="gramStart"/>
      <w:r>
        <w:t>for</w:t>
      </w:r>
      <w:proofErr w:type="gramEnd"/>
      <w:r>
        <w:t xml:space="preserve"> and all parents notified. Children will be assembled </w:t>
      </w:r>
      <w:r w:rsidR="004174FA">
        <w:t xml:space="preserve">in the side yard along N. Grant Ave on the sidewalk. </w:t>
      </w:r>
      <w:r>
        <w:t xml:space="preserve">If we are unable to re-enter the building after a necessary evacuation, I will take the children to </w:t>
      </w:r>
      <w:r w:rsidR="004D2D33">
        <w:t xml:space="preserve">the home of my emergency contact and the parents </w:t>
      </w:r>
      <w:r>
        <w:t>will be contacted to pick their children up within 1 hour.</w:t>
      </w:r>
    </w:p>
    <w:p w14:paraId="0368B02F" w14:textId="77777777" w:rsidR="001B7557" w:rsidRDefault="00B506A7" w:rsidP="00C0273F">
      <w:pPr>
        <w:spacing w:after="0"/>
        <w:ind w:left="0" w:right="19"/>
      </w:pPr>
      <w:r>
        <w:lastRenderedPageBreak/>
        <w:t xml:space="preserve">In the event of a </w:t>
      </w:r>
      <w:r>
        <w:rPr>
          <w:u w:val="single" w:color="000000"/>
        </w:rPr>
        <w:t>lost child</w:t>
      </w:r>
      <w:r>
        <w:t>, I will check all areas of the center. If the child cannot be found, the child's parents and / or emergency</w:t>
      </w:r>
    </w:p>
    <w:p w14:paraId="623BC04E" w14:textId="77777777" w:rsidR="001B7557" w:rsidRDefault="00B506A7" w:rsidP="00C0273F">
      <w:pPr>
        <w:spacing w:after="0"/>
        <w:ind w:left="0" w:right="19"/>
      </w:pPr>
      <w:r>
        <w:t>contact and the police will be notified immediately. I will notify the Department within 24 hours after the occurrence.</w:t>
      </w:r>
    </w:p>
    <w:p w14:paraId="15382A5B" w14:textId="77777777" w:rsidR="00F82F95" w:rsidRDefault="00F82F95" w:rsidP="00C0273F">
      <w:pPr>
        <w:spacing w:after="0"/>
        <w:ind w:left="0" w:right="19"/>
      </w:pPr>
    </w:p>
    <w:p w14:paraId="294D6A3F" w14:textId="4B57D246" w:rsidR="001B7557" w:rsidRDefault="00B506A7" w:rsidP="00C0273F">
      <w:pPr>
        <w:spacing w:after="0"/>
        <w:ind w:left="0" w:right="19"/>
      </w:pPr>
      <w:r>
        <w:t xml:space="preserve">If the center should </w:t>
      </w:r>
      <w:r>
        <w:rPr>
          <w:u w:val="single" w:color="000000"/>
        </w:rPr>
        <w:t xml:space="preserve">lose the use of heat, water, electricity, or other building services </w:t>
      </w:r>
      <w:r>
        <w:t>before the center opens, I will</w:t>
      </w:r>
      <w:r w:rsidR="00BF422F">
        <w:t xml:space="preserve"> contact parents and close the center until the services are back on</w:t>
      </w:r>
      <w:r>
        <w:t>.</w:t>
      </w:r>
    </w:p>
    <w:p w14:paraId="69930C68" w14:textId="51C22D97" w:rsidR="001B7557" w:rsidRDefault="00B506A7" w:rsidP="001D2AD6">
      <w:pPr>
        <w:spacing w:after="6"/>
        <w:ind w:left="0" w:right="19"/>
      </w:pPr>
      <w:r>
        <w:t xml:space="preserve">If the center should </w:t>
      </w:r>
      <w:r>
        <w:rPr>
          <w:u w:val="single" w:color="000000"/>
        </w:rPr>
        <w:t xml:space="preserve">lose the use of heat, water, electricity, or other building services </w:t>
      </w:r>
      <w:r>
        <w:t xml:space="preserve">while children are in attendance, I will </w:t>
      </w:r>
      <w:r w:rsidR="000E461C">
        <w:t xml:space="preserve">assess whether I can remain open safely. If </w:t>
      </w:r>
      <w:proofErr w:type="gramStart"/>
      <w:r w:rsidR="000E461C">
        <w:t>necessary</w:t>
      </w:r>
      <w:proofErr w:type="gramEnd"/>
      <w:r w:rsidR="000E461C">
        <w:t xml:space="preserve"> I will contact parents and have to close the center.</w:t>
      </w:r>
    </w:p>
    <w:p w14:paraId="5B2B6174" w14:textId="77777777" w:rsidR="000E461C" w:rsidRDefault="000E461C" w:rsidP="001D2AD6">
      <w:pPr>
        <w:spacing w:after="6"/>
        <w:ind w:left="0" w:right="19"/>
      </w:pPr>
    </w:p>
    <w:p w14:paraId="494FED43" w14:textId="679CC213" w:rsidR="001B7557" w:rsidRDefault="00B506A7">
      <w:pPr>
        <w:ind w:left="0" w:right="19"/>
      </w:pPr>
      <w:r>
        <w:t xml:space="preserve">In the event of a flood before the center opens, I will </w:t>
      </w:r>
      <w:r w:rsidR="00E308C6">
        <w:t>contact parents and close the center.</w:t>
      </w:r>
    </w:p>
    <w:p w14:paraId="1A4E0A5E" w14:textId="244F9C71" w:rsidR="001B7557" w:rsidRDefault="00B506A7">
      <w:pPr>
        <w:ind w:left="0" w:right="19"/>
      </w:pPr>
      <w:r>
        <w:t>In the event of a flood while children are in attendance, I will</w:t>
      </w:r>
      <w:r w:rsidR="00E308C6">
        <w:t xml:space="preserve"> move the children to a safe location and contact parents to pick up their children</w:t>
      </w:r>
      <w:r>
        <w:t>.</w:t>
      </w:r>
    </w:p>
    <w:p w14:paraId="3EF0889F" w14:textId="75BB4697" w:rsidR="001B7557" w:rsidRDefault="00B506A7">
      <w:pPr>
        <w:ind w:left="0" w:right="19"/>
      </w:pPr>
      <w:r>
        <w:t xml:space="preserve">If </w:t>
      </w:r>
      <w:r>
        <w:rPr>
          <w:u w:val="single" w:color="000000"/>
        </w:rPr>
        <w:t>local schools are closed due to severe weather</w:t>
      </w:r>
      <w:r>
        <w:t>, the center WILL close. Parents will be contacted to pick up their children within 1 hour.</w:t>
      </w:r>
    </w:p>
    <w:p w14:paraId="2CB618C0" w14:textId="77777777" w:rsidR="001B7557" w:rsidRDefault="00B506A7">
      <w:pPr>
        <w:ind w:left="0" w:right="19"/>
      </w:pPr>
      <w:r>
        <w:t xml:space="preserve">If the center receives a </w:t>
      </w:r>
      <w:r>
        <w:rPr>
          <w:u w:val="single" w:color="000000"/>
        </w:rPr>
        <w:t xml:space="preserve">threat to the building or its occupants </w:t>
      </w:r>
      <w:r>
        <w:t>(e.g., bomb threat, bodily injury threat, etc.), I will immediately contact law enforcement and the parents to advise them of the threat. Depending on the nature of the threat, evacuation and/or closure or lock down may be required.</w:t>
      </w:r>
    </w:p>
    <w:p w14:paraId="60E0412F" w14:textId="77777777" w:rsidR="001B7557" w:rsidRDefault="00B506A7">
      <w:pPr>
        <w:spacing w:after="225"/>
        <w:ind w:left="0" w:right="19"/>
      </w:pPr>
      <w:r>
        <w:t xml:space="preserve">In the event of a </w:t>
      </w:r>
      <w:r>
        <w:rPr>
          <w:u w:val="single" w:color="000000"/>
        </w:rPr>
        <w:t>medical emergency</w:t>
      </w:r>
      <w:r>
        <w:t>, I will contact emergency medical services (911) and the parents to alert them of the situation.</w:t>
      </w:r>
    </w:p>
    <w:p w14:paraId="16319433" w14:textId="1C7BBF2E" w:rsidR="001B7557" w:rsidRDefault="00B506A7">
      <w:pPr>
        <w:ind w:left="0" w:right="19"/>
      </w:pPr>
      <w:r>
        <w:t xml:space="preserve">To prevent </w:t>
      </w:r>
      <w:r>
        <w:rPr>
          <w:u w:val="single" w:color="000000"/>
        </w:rPr>
        <w:t xml:space="preserve">allergic reactions </w:t>
      </w:r>
      <w:r>
        <w:t xml:space="preserve">due to food or other causes, I will </w:t>
      </w:r>
      <w:r w:rsidR="00602AAF">
        <w:t>avoid serving foods that are an allergen to any children in care</w:t>
      </w:r>
      <w:r>
        <w:t>. Each child with an allergy should have a written care plan that includes instructions regarding the allergen, steps to be taken to avoid that allergen, and a detailed treatment plan in the event of an allergic reaction, including the names, doses, and methods of prompt administration of any medications (such as an epinephrine auto-injector). The care plan should include specific symptoms that would indicate the need to administer medication.</w:t>
      </w:r>
    </w:p>
    <w:p w14:paraId="6A503CEC" w14:textId="25953200" w:rsidR="001B7557" w:rsidRDefault="00B506A7" w:rsidP="00F86DD3">
      <w:pPr>
        <w:ind w:left="0" w:right="19"/>
      </w:pPr>
      <w:r>
        <w:t>If a child has an allergic reaction that doesn’t appear to be life-threatening, I will contact the parents. I will immediately contact parents if I suspect an allergic reaction or contact with / ingestion of an allergen.</w:t>
      </w:r>
    </w:p>
    <w:p w14:paraId="33589E28" w14:textId="77777777" w:rsidR="001C3DD4" w:rsidRDefault="00B506A7" w:rsidP="001C3DD4">
      <w:pPr>
        <w:spacing w:after="3579"/>
        <w:ind w:left="0" w:right="19"/>
      </w:pPr>
      <w:r>
        <w:rPr>
          <w:u w:val="single" w:color="000000"/>
        </w:rPr>
        <w:t>Night care</w:t>
      </w:r>
      <w:r>
        <w:t xml:space="preserve">: I am licensed to provide care between the hours of 10:00 p.m. and </w:t>
      </w:r>
      <w:r w:rsidR="00F86DD3">
        <w:t>11:00</w:t>
      </w:r>
      <w:r w:rsidR="00B72B1B">
        <w:t xml:space="preserve"> p.m</w:t>
      </w:r>
      <w:r>
        <w:t xml:space="preserve">. My plan for evacuating sleeping children between those hours is </w:t>
      </w:r>
      <w:r w:rsidR="00781FD1">
        <w:t>I will wake older children and place all younger/non-mobile children in the Pack n Play and wheel it out of the house</w:t>
      </w:r>
      <w:r w:rsidR="00B21FBD">
        <w:t xml:space="preserve"> while the older children walk with me.</w:t>
      </w:r>
    </w:p>
    <w:p w14:paraId="1819905C" w14:textId="77777777" w:rsidR="001C68ED" w:rsidRDefault="001C68ED" w:rsidP="001C3DD4">
      <w:pPr>
        <w:spacing w:after="3579"/>
        <w:ind w:left="0" w:right="19"/>
      </w:pPr>
    </w:p>
    <w:p w14:paraId="078538F2" w14:textId="77777777" w:rsidR="001C3DD4" w:rsidRDefault="00B506A7" w:rsidP="00524DCD">
      <w:pPr>
        <w:spacing w:after="0"/>
        <w:ind w:left="0" w:right="19"/>
        <w:jc w:val="center"/>
      </w:pPr>
      <w:r>
        <w:rPr>
          <w:b/>
        </w:rPr>
        <w:lastRenderedPageBreak/>
        <w:t xml:space="preserve">ITEMS TO BE PROVIDED </w:t>
      </w:r>
      <w:r w:rsidR="00874CB7">
        <w:rPr>
          <w:b/>
        </w:rPr>
        <w:t>–</w:t>
      </w:r>
      <w:r>
        <w:rPr>
          <w:b/>
        </w:rPr>
        <w:t xml:space="preserve"> </w:t>
      </w:r>
      <w:r w:rsidR="00874CB7">
        <w:t>8/1/2022</w:t>
      </w:r>
    </w:p>
    <w:p w14:paraId="52189B61" w14:textId="77777777" w:rsidR="00524DCD" w:rsidRDefault="00524DCD" w:rsidP="00E76D0D">
      <w:pPr>
        <w:spacing w:after="0"/>
        <w:ind w:left="0" w:right="19"/>
        <w:jc w:val="center"/>
        <w:rPr>
          <w:sz w:val="32"/>
          <w:szCs w:val="32"/>
        </w:rPr>
      </w:pPr>
    </w:p>
    <w:p w14:paraId="7C22FF01" w14:textId="68E91D5E" w:rsidR="001C3DD4" w:rsidRDefault="00874CB7" w:rsidP="00E76D0D">
      <w:pPr>
        <w:spacing w:after="0"/>
        <w:ind w:left="0" w:right="19"/>
        <w:jc w:val="center"/>
        <w:rPr>
          <w:sz w:val="32"/>
          <w:szCs w:val="32"/>
        </w:rPr>
      </w:pPr>
      <w:r w:rsidRPr="007C791A">
        <w:rPr>
          <w:sz w:val="32"/>
          <w:szCs w:val="32"/>
        </w:rPr>
        <w:t>Parents Provide:</w:t>
      </w:r>
    </w:p>
    <w:p w14:paraId="0A209DC6" w14:textId="03CD758B" w:rsidR="001B7557" w:rsidRDefault="00B506A7" w:rsidP="00524DCD">
      <w:pPr>
        <w:spacing w:after="0"/>
        <w:ind w:left="3600" w:right="19" w:firstLine="720"/>
      </w:pPr>
      <w:r>
        <w:t>Disposable diapers</w:t>
      </w:r>
    </w:p>
    <w:p w14:paraId="20516603" w14:textId="77777777" w:rsidR="001B7557" w:rsidRDefault="00B506A7">
      <w:pPr>
        <w:spacing w:after="6" w:line="260" w:lineRule="auto"/>
        <w:ind w:left="1811" w:right="3026" w:hanging="10"/>
        <w:jc w:val="center"/>
      </w:pPr>
      <w:r>
        <w:t>Baby wipes</w:t>
      </w:r>
    </w:p>
    <w:p w14:paraId="6DC33397" w14:textId="77777777" w:rsidR="001B7557" w:rsidRDefault="00B506A7">
      <w:pPr>
        <w:spacing w:after="10"/>
        <w:ind w:left="4335" w:right="19"/>
      </w:pPr>
      <w:r>
        <w:t>Lotions</w:t>
      </w:r>
    </w:p>
    <w:p w14:paraId="323D2AA3" w14:textId="69EE6DE6" w:rsidR="006E2A5E" w:rsidRDefault="006E2A5E">
      <w:pPr>
        <w:spacing w:after="10"/>
        <w:ind w:left="4335" w:right="19"/>
      </w:pPr>
      <w:r>
        <w:t>Labeled sheet and blanket to stay at center</w:t>
      </w:r>
    </w:p>
    <w:p w14:paraId="76D9CAD6" w14:textId="77777777" w:rsidR="00C32CAE" w:rsidRDefault="00C32CAE" w:rsidP="00C32CAE">
      <w:pPr>
        <w:spacing w:after="6" w:line="260" w:lineRule="auto"/>
        <w:ind w:left="1811" w:right="969" w:hanging="10"/>
        <w:jc w:val="center"/>
      </w:pPr>
      <w:r>
        <w:t>Bottle for water, formula, and / or milk</w:t>
      </w:r>
    </w:p>
    <w:p w14:paraId="60E05AC5" w14:textId="0CCCAAF8" w:rsidR="00C32CAE" w:rsidRDefault="00C32CAE" w:rsidP="00C32CAE">
      <w:pPr>
        <w:spacing w:after="15"/>
        <w:ind w:left="4322" w:right="19"/>
      </w:pPr>
      <w:r>
        <w:t>2 Full changes of clothing, including underwear and socks</w:t>
      </w:r>
    </w:p>
    <w:p w14:paraId="06D193B0" w14:textId="77777777" w:rsidR="00C32CAE" w:rsidRDefault="00C32CAE" w:rsidP="00C32CAE">
      <w:pPr>
        <w:spacing w:after="6" w:line="260" w:lineRule="auto"/>
        <w:ind w:left="1811" w:right="3086" w:hanging="10"/>
        <w:jc w:val="center"/>
      </w:pPr>
      <w:r>
        <w:t>Sunscreen</w:t>
      </w:r>
    </w:p>
    <w:p w14:paraId="311B6D61" w14:textId="77777777" w:rsidR="00C32CAE" w:rsidRDefault="00C32CAE" w:rsidP="00C32CAE">
      <w:pPr>
        <w:spacing w:after="6" w:line="260" w:lineRule="auto"/>
        <w:ind w:left="1811" w:right="2725" w:hanging="10"/>
        <w:jc w:val="center"/>
      </w:pPr>
      <w:r>
        <w:t>Insect repellent</w:t>
      </w:r>
    </w:p>
    <w:p w14:paraId="6CB1D40C" w14:textId="0066290D" w:rsidR="008A6366" w:rsidRDefault="00C32CAE" w:rsidP="008A6366">
      <w:pPr>
        <w:spacing w:after="6" w:line="260" w:lineRule="auto"/>
        <w:ind w:left="1811" w:hanging="10"/>
        <w:jc w:val="center"/>
      </w:pPr>
      <w:r>
        <w:t>Clothing suitable for outdoor play for each seaso</w:t>
      </w:r>
      <w:r w:rsidR="008A6366">
        <w:t xml:space="preserve">n </w:t>
      </w:r>
    </w:p>
    <w:p w14:paraId="44BF59E1" w14:textId="05181C74" w:rsidR="00C9642C" w:rsidRDefault="00C9642C" w:rsidP="00524DCD">
      <w:pPr>
        <w:spacing w:after="6" w:line="260" w:lineRule="auto"/>
        <w:ind w:left="3971" w:firstLine="349"/>
      </w:pPr>
      <w:r>
        <w:t>Sleep sack for infants to sleep at the center</w:t>
      </w:r>
    </w:p>
    <w:p w14:paraId="2101F321" w14:textId="7D9D048C" w:rsidR="00C32CAE" w:rsidRDefault="00C32CAE" w:rsidP="007C791A">
      <w:pPr>
        <w:spacing w:after="6" w:line="260" w:lineRule="auto"/>
        <w:ind w:left="1811" w:right="2726" w:hanging="10"/>
      </w:pPr>
    </w:p>
    <w:p w14:paraId="68E7270A" w14:textId="77777777" w:rsidR="00C32CAE" w:rsidRDefault="00C32CAE" w:rsidP="007C791A">
      <w:pPr>
        <w:spacing w:after="15"/>
        <w:ind w:right="19"/>
      </w:pPr>
    </w:p>
    <w:p w14:paraId="01A3E26A" w14:textId="77777777" w:rsidR="00874CB7" w:rsidRDefault="00874CB7">
      <w:pPr>
        <w:spacing w:after="10"/>
        <w:ind w:left="4335" w:right="19"/>
      </w:pPr>
    </w:p>
    <w:p w14:paraId="24804201" w14:textId="77777777" w:rsidR="00C32CAE" w:rsidRDefault="00C32CAE">
      <w:pPr>
        <w:spacing w:after="10"/>
        <w:ind w:left="4335" w:right="19"/>
      </w:pPr>
    </w:p>
    <w:p w14:paraId="1A7DCE19" w14:textId="5DD737B0" w:rsidR="00874CB7" w:rsidRPr="007C791A" w:rsidRDefault="006E2A5E">
      <w:pPr>
        <w:spacing w:after="10"/>
        <w:ind w:left="4335" w:right="19"/>
        <w:rPr>
          <w:sz w:val="32"/>
          <w:szCs w:val="32"/>
        </w:rPr>
      </w:pPr>
      <w:r w:rsidRPr="007C791A">
        <w:rPr>
          <w:sz w:val="32"/>
          <w:szCs w:val="32"/>
        </w:rPr>
        <w:t xml:space="preserve">Provider Provides: </w:t>
      </w:r>
    </w:p>
    <w:p w14:paraId="15837F39" w14:textId="12FCDDAE" w:rsidR="001B7557" w:rsidRDefault="001E62B3" w:rsidP="001E62B3">
      <w:pPr>
        <w:spacing w:after="6" w:line="260" w:lineRule="auto"/>
        <w:ind w:left="3971" w:right="1762" w:firstLine="349"/>
      </w:pPr>
      <w:r>
        <w:t>P</w:t>
      </w:r>
      <w:r w:rsidR="00B506A7">
        <w:t xml:space="preserve">added </w:t>
      </w:r>
      <w:r w:rsidR="00C9642C">
        <w:t xml:space="preserve">nap </w:t>
      </w:r>
      <w:r w:rsidR="00B506A7">
        <w:t>mat</w:t>
      </w:r>
      <w:r>
        <w:t xml:space="preserve"> or Pack n Play</w:t>
      </w:r>
    </w:p>
    <w:p w14:paraId="199B2260" w14:textId="1954A83D" w:rsidR="001B7557" w:rsidRDefault="001B7557" w:rsidP="008A6366">
      <w:pPr>
        <w:spacing w:after="6" w:line="260" w:lineRule="auto"/>
        <w:ind w:left="0" w:right="2015" w:firstLine="0"/>
      </w:pPr>
    </w:p>
    <w:p w14:paraId="7A4E5751" w14:textId="77777777" w:rsidR="008A6366" w:rsidRDefault="008A6366" w:rsidP="00B74240">
      <w:pPr>
        <w:spacing w:after="146" w:line="265" w:lineRule="auto"/>
        <w:ind w:left="0" w:right="-9" w:firstLine="0"/>
        <w:jc w:val="center"/>
      </w:pPr>
    </w:p>
    <w:p w14:paraId="75D41132" w14:textId="77777777" w:rsidR="008A6366" w:rsidRDefault="008A6366" w:rsidP="00B74240">
      <w:pPr>
        <w:spacing w:after="146" w:line="265" w:lineRule="auto"/>
        <w:ind w:left="0" w:right="-9" w:firstLine="0"/>
        <w:jc w:val="center"/>
      </w:pPr>
    </w:p>
    <w:p w14:paraId="3C1BCBD4" w14:textId="77777777" w:rsidR="008A6366" w:rsidRDefault="008A6366" w:rsidP="00B74240">
      <w:pPr>
        <w:spacing w:after="146" w:line="265" w:lineRule="auto"/>
        <w:ind w:left="0" w:right="-9" w:firstLine="0"/>
        <w:jc w:val="center"/>
      </w:pPr>
    </w:p>
    <w:p w14:paraId="45578E6E" w14:textId="77777777" w:rsidR="008A6366" w:rsidRDefault="008A6366" w:rsidP="00B74240">
      <w:pPr>
        <w:spacing w:after="146" w:line="265" w:lineRule="auto"/>
        <w:ind w:left="0" w:right="-9" w:firstLine="0"/>
        <w:jc w:val="center"/>
      </w:pPr>
    </w:p>
    <w:p w14:paraId="55F4D56E" w14:textId="77777777" w:rsidR="008A6366" w:rsidRDefault="008A6366" w:rsidP="00B74240">
      <w:pPr>
        <w:spacing w:after="146" w:line="265" w:lineRule="auto"/>
        <w:ind w:left="0" w:right="-9" w:firstLine="0"/>
        <w:jc w:val="center"/>
      </w:pPr>
    </w:p>
    <w:p w14:paraId="7A0A3B57" w14:textId="77777777" w:rsidR="008A6366" w:rsidRDefault="008A6366" w:rsidP="00B74240">
      <w:pPr>
        <w:spacing w:after="146" w:line="265" w:lineRule="auto"/>
        <w:ind w:left="0" w:right="-9" w:firstLine="0"/>
        <w:jc w:val="center"/>
      </w:pPr>
    </w:p>
    <w:p w14:paraId="31D6F9AE" w14:textId="77777777" w:rsidR="008A6366" w:rsidRDefault="008A6366" w:rsidP="00B74240">
      <w:pPr>
        <w:spacing w:after="146" w:line="265" w:lineRule="auto"/>
        <w:ind w:left="0" w:right="-9" w:firstLine="0"/>
        <w:jc w:val="center"/>
      </w:pPr>
    </w:p>
    <w:p w14:paraId="5B647C66" w14:textId="77777777" w:rsidR="008A6366" w:rsidRDefault="008A6366" w:rsidP="00B74240">
      <w:pPr>
        <w:spacing w:after="146" w:line="265" w:lineRule="auto"/>
        <w:ind w:left="0" w:right="-9" w:firstLine="0"/>
        <w:jc w:val="center"/>
      </w:pPr>
    </w:p>
    <w:p w14:paraId="16609ED1" w14:textId="77777777" w:rsidR="008A6366" w:rsidRDefault="008A6366" w:rsidP="00B74240">
      <w:pPr>
        <w:spacing w:after="146" w:line="265" w:lineRule="auto"/>
        <w:ind w:left="0" w:right="-9" w:firstLine="0"/>
        <w:jc w:val="center"/>
      </w:pPr>
    </w:p>
    <w:p w14:paraId="5AB9E05B" w14:textId="77777777" w:rsidR="008A6366" w:rsidRDefault="008A6366" w:rsidP="001C3DD4">
      <w:pPr>
        <w:spacing w:after="146" w:line="265" w:lineRule="auto"/>
        <w:ind w:left="0" w:right="-9" w:firstLine="0"/>
      </w:pPr>
    </w:p>
    <w:p w14:paraId="36420E5E" w14:textId="77777777" w:rsidR="00C9642C" w:rsidRDefault="00C9642C" w:rsidP="00B74240">
      <w:pPr>
        <w:spacing w:after="146" w:line="265" w:lineRule="auto"/>
        <w:ind w:left="0" w:right="-9" w:firstLine="0"/>
        <w:jc w:val="center"/>
      </w:pPr>
    </w:p>
    <w:p w14:paraId="40D9ECEA" w14:textId="77777777" w:rsidR="00C9642C" w:rsidRDefault="00C9642C" w:rsidP="00B74240">
      <w:pPr>
        <w:spacing w:after="146" w:line="265" w:lineRule="auto"/>
        <w:ind w:left="0" w:right="-9" w:firstLine="0"/>
        <w:jc w:val="center"/>
      </w:pPr>
    </w:p>
    <w:p w14:paraId="79C1AED9" w14:textId="77777777" w:rsidR="00C9642C" w:rsidRDefault="00C9642C" w:rsidP="00B74240">
      <w:pPr>
        <w:spacing w:after="146" w:line="265" w:lineRule="auto"/>
        <w:ind w:left="0" w:right="-9" w:firstLine="0"/>
        <w:jc w:val="center"/>
      </w:pPr>
    </w:p>
    <w:p w14:paraId="2275F5B2" w14:textId="77777777" w:rsidR="00C9642C" w:rsidRDefault="00C9642C" w:rsidP="00B74240">
      <w:pPr>
        <w:spacing w:after="146" w:line="265" w:lineRule="auto"/>
        <w:ind w:left="0" w:right="-9" w:firstLine="0"/>
        <w:jc w:val="center"/>
      </w:pPr>
    </w:p>
    <w:p w14:paraId="41074946" w14:textId="77777777" w:rsidR="00C9642C" w:rsidRDefault="00C9642C" w:rsidP="00B74240">
      <w:pPr>
        <w:spacing w:after="146" w:line="265" w:lineRule="auto"/>
        <w:ind w:left="0" w:right="-9" w:firstLine="0"/>
        <w:jc w:val="center"/>
      </w:pPr>
    </w:p>
    <w:p w14:paraId="51BFA1BA" w14:textId="77777777" w:rsidR="00C9642C" w:rsidRDefault="00C9642C" w:rsidP="00B74240">
      <w:pPr>
        <w:spacing w:after="146" w:line="265" w:lineRule="auto"/>
        <w:ind w:left="0" w:right="-9" w:firstLine="0"/>
        <w:jc w:val="center"/>
      </w:pPr>
    </w:p>
    <w:p w14:paraId="4DD27EC1" w14:textId="77777777" w:rsidR="00C9642C" w:rsidRDefault="00C9642C" w:rsidP="00B74240">
      <w:pPr>
        <w:spacing w:after="146" w:line="265" w:lineRule="auto"/>
        <w:ind w:left="0" w:right="-9" w:firstLine="0"/>
        <w:jc w:val="center"/>
      </w:pPr>
    </w:p>
    <w:p w14:paraId="30B2F822" w14:textId="77777777" w:rsidR="00C9642C" w:rsidRDefault="00C9642C" w:rsidP="00B74240">
      <w:pPr>
        <w:spacing w:after="146" w:line="265" w:lineRule="auto"/>
        <w:ind w:left="0" w:right="-9" w:firstLine="0"/>
        <w:jc w:val="center"/>
      </w:pPr>
    </w:p>
    <w:p w14:paraId="4A613055" w14:textId="77777777" w:rsidR="00524DCD" w:rsidRDefault="00524DCD" w:rsidP="00B74240">
      <w:pPr>
        <w:spacing w:after="146" w:line="265" w:lineRule="auto"/>
        <w:ind w:left="0" w:right="-9" w:firstLine="0"/>
        <w:jc w:val="center"/>
      </w:pPr>
    </w:p>
    <w:p w14:paraId="377F069E" w14:textId="77777777" w:rsidR="00524DCD" w:rsidRDefault="00524DCD" w:rsidP="00B74240">
      <w:pPr>
        <w:spacing w:after="146" w:line="265" w:lineRule="auto"/>
        <w:ind w:left="0" w:right="-9" w:firstLine="0"/>
        <w:jc w:val="center"/>
      </w:pPr>
    </w:p>
    <w:p w14:paraId="3829EFD9" w14:textId="77777777" w:rsidR="00524DCD" w:rsidRDefault="00524DCD" w:rsidP="00B74240">
      <w:pPr>
        <w:spacing w:after="146" w:line="265" w:lineRule="auto"/>
        <w:ind w:left="0" w:right="-9" w:firstLine="0"/>
        <w:jc w:val="center"/>
      </w:pPr>
    </w:p>
    <w:p w14:paraId="170958BE" w14:textId="77777777" w:rsidR="00524DCD" w:rsidRDefault="00524DCD" w:rsidP="00B74240">
      <w:pPr>
        <w:spacing w:after="146" w:line="265" w:lineRule="auto"/>
        <w:ind w:left="0" w:right="-9" w:firstLine="0"/>
        <w:jc w:val="center"/>
      </w:pPr>
    </w:p>
    <w:p w14:paraId="3DCDA76D" w14:textId="77777777" w:rsidR="00524DCD" w:rsidRDefault="00524DCD" w:rsidP="00B74240">
      <w:pPr>
        <w:spacing w:after="146" w:line="265" w:lineRule="auto"/>
        <w:ind w:left="0" w:right="-9" w:firstLine="0"/>
        <w:jc w:val="center"/>
      </w:pPr>
    </w:p>
    <w:p w14:paraId="3C6C5842" w14:textId="77777777" w:rsidR="00524DCD" w:rsidRDefault="00524DCD" w:rsidP="00B74240">
      <w:pPr>
        <w:spacing w:after="146" w:line="265" w:lineRule="auto"/>
        <w:ind w:left="0" w:right="-9" w:firstLine="0"/>
        <w:jc w:val="center"/>
      </w:pPr>
    </w:p>
    <w:p w14:paraId="67C82D22" w14:textId="77777777" w:rsidR="00524DCD" w:rsidRDefault="00524DCD" w:rsidP="00B74240">
      <w:pPr>
        <w:spacing w:after="146" w:line="265" w:lineRule="auto"/>
        <w:ind w:left="0" w:right="-9" w:firstLine="0"/>
        <w:jc w:val="center"/>
      </w:pPr>
    </w:p>
    <w:p w14:paraId="735C634C" w14:textId="77777777" w:rsidR="00524DCD" w:rsidRDefault="00524DCD" w:rsidP="00B74240">
      <w:pPr>
        <w:spacing w:after="146" w:line="265" w:lineRule="auto"/>
        <w:ind w:left="0" w:right="-9" w:firstLine="0"/>
        <w:jc w:val="center"/>
      </w:pPr>
    </w:p>
    <w:p w14:paraId="2790FC78" w14:textId="1F559146" w:rsidR="00C50896" w:rsidRDefault="00B74240" w:rsidP="00B74240">
      <w:pPr>
        <w:spacing w:after="146" w:line="265" w:lineRule="auto"/>
        <w:ind w:left="0" w:right="-9" w:firstLine="0"/>
        <w:jc w:val="center"/>
      </w:pPr>
      <w:r>
        <w:lastRenderedPageBreak/>
        <w:t>T</w:t>
      </w:r>
      <w:r w:rsidR="008A6366">
        <w:t>HE ROYAL DAYCARE, INC</w:t>
      </w:r>
    </w:p>
    <w:p w14:paraId="5083D549" w14:textId="4257887F" w:rsidR="001B7557" w:rsidRDefault="00B506A7">
      <w:pPr>
        <w:spacing w:after="206" w:line="260" w:lineRule="auto"/>
        <w:ind w:left="1811" w:right="1762" w:hanging="10"/>
        <w:jc w:val="center"/>
      </w:pPr>
      <w:r>
        <w:rPr>
          <w:b/>
        </w:rPr>
        <w:t xml:space="preserve">RATE SHEET - </w:t>
      </w:r>
      <w:r>
        <w:t>EFFECTIVE DATE</w:t>
      </w:r>
      <w:r w:rsidR="00B74240">
        <w:t xml:space="preserve"> </w:t>
      </w:r>
      <w:r w:rsidR="008A6366">
        <w:t>8</w:t>
      </w:r>
      <w:r w:rsidR="00B74240">
        <w:t>/01/2022</w:t>
      </w:r>
    </w:p>
    <w:p w14:paraId="6C9A2FED" w14:textId="319602EF" w:rsidR="001B7557" w:rsidRDefault="00B506A7">
      <w:pPr>
        <w:ind w:left="0" w:right="19"/>
      </w:pPr>
      <w:r>
        <w:t>Rates a</w:t>
      </w:r>
      <w:r w:rsidR="00C50896">
        <w:t>t The Royal Daycare, Inc</w:t>
      </w:r>
      <w:r>
        <w:t xml:space="preserve">, effective </w:t>
      </w:r>
      <w:r w:rsidR="00EA7E13">
        <w:t>8</w:t>
      </w:r>
      <w:r w:rsidR="002E0259">
        <w:t>/1/</w:t>
      </w:r>
      <w:proofErr w:type="gramStart"/>
      <w:r w:rsidR="002E0259">
        <w:t>2022</w:t>
      </w:r>
      <w:r>
        <w:t xml:space="preserve"> ,</w:t>
      </w:r>
      <w:proofErr w:type="gramEnd"/>
      <w:r>
        <w:t xml:space="preserve"> are as follows:</w:t>
      </w:r>
    </w:p>
    <w:p w14:paraId="096F0DE1" w14:textId="393013FF" w:rsidR="00BB5129" w:rsidRDefault="00BB5129">
      <w:pPr>
        <w:pStyle w:val="Heading2"/>
        <w:spacing w:after="3"/>
        <w:ind w:left="10" w:hanging="10"/>
        <w:rPr>
          <w:u w:val="single" w:color="000000"/>
        </w:rPr>
      </w:pPr>
      <w:proofErr w:type="spellStart"/>
      <w:r>
        <w:rPr>
          <w:u w:val="single" w:color="000000"/>
        </w:rPr>
        <w:t>Childaren</w:t>
      </w:r>
      <w:proofErr w:type="spellEnd"/>
      <w:r>
        <w:rPr>
          <w:u w:val="single" w:color="000000"/>
        </w:rPr>
        <w:t xml:space="preserve"> </w:t>
      </w:r>
      <w:r w:rsidR="0073717B">
        <w:rPr>
          <w:u w:val="single" w:color="000000"/>
        </w:rPr>
        <w:t>0-1 year of age</w:t>
      </w:r>
    </w:p>
    <w:p w14:paraId="7639882D" w14:textId="4CA98669" w:rsidR="00BB5129" w:rsidRPr="00524DCD" w:rsidRDefault="0073717B" w:rsidP="00524DCD">
      <w:r>
        <w:t>Full-time care</w:t>
      </w:r>
      <w:r>
        <w:tab/>
      </w:r>
      <w:r w:rsidR="00733FA6">
        <w:t>$200 per week</w:t>
      </w:r>
    </w:p>
    <w:p w14:paraId="722D9234" w14:textId="04742198" w:rsidR="001B7557" w:rsidRDefault="00B506A7">
      <w:pPr>
        <w:pStyle w:val="Heading2"/>
        <w:spacing w:after="3"/>
        <w:ind w:left="10" w:hanging="10"/>
      </w:pPr>
      <w:r>
        <w:rPr>
          <w:u w:val="single" w:color="000000"/>
        </w:rPr>
        <w:t>Children less than 2 years of age</w:t>
      </w:r>
    </w:p>
    <w:p w14:paraId="5B9D486C" w14:textId="120D1A00" w:rsidR="00BB5129" w:rsidRDefault="00B506A7" w:rsidP="00BB5129">
      <w:pPr>
        <w:spacing w:after="101" w:line="383" w:lineRule="auto"/>
        <w:ind w:left="0" w:right="562"/>
      </w:pPr>
      <w:r>
        <w:t xml:space="preserve">Full-time care (NUMBER OF HOURS THAT QUALIFIES AS FULL TIME or more hours / week) </w:t>
      </w:r>
      <w:r w:rsidR="00733FA6">
        <w:t>$1</w:t>
      </w:r>
      <w:r w:rsidR="001C3DD4">
        <w:t>9</w:t>
      </w:r>
      <w:r w:rsidR="00733FA6">
        <w:t>0</w:t>
      </w:r>
      <w:r>
        <w:t xml:space="preserve"> per week </w:t>
      </w:r>
    </w:p>
    <w:p w14:paraId="3D15F0B6" w14:textId="77777777" w:rsidR="001B7557" w:rsidRDefault="00B506A7">
      <w:pPr>
        <w:pStyle w:val="Heading2"/>
        <w:spacing w:after="3"/>
        <w:ind w:left="10" w:hanging="10"/>
      </w:pPr>
      <w:r>
        <w:rPr>
          <w:u w:val="single" w:color="000000"/>
        </w:rPr>
        <w:t>Children 2 - 3 years of age</w:t>
      </w:r>
    </w:p>
    <w:p w14:paraId="603F0365" w14:textId="11E5F2AF" w:rsidR="00AE3BA4" w:rsidRDefault="00B506A7">
      <w:pPr>
        <w:spacing w:after="101" w:line="383" w:lineRule="auto"/>
        <w:ind w:left="0" w:right="562"/>
      </w:pPr>
      <w:r>
        <w:t xml:space="preserve">Full-time care (NUMBER OF HOURS THAT QUALIFIES AS FULL TIME or more hours / week) </w:t>
      </w:r>
      <w:r w:rsidR="00AE3BA4">
        <w:t>1</w:t>
      </w:r>
      <w:r w:rsidR="001C3DD4">
        <w:t>9</w:t>
      </w:r>
      <w:r w:rsidR="00AE3BA4">
        <w:t>0</w:t>
      </w:r>
      <w:r>
        <w:t xml:space="preserve"> per week </w:t>
      </w:r>
    </w:p>
    <w:p w14:paraId="26665491" w14:textId="77777777" w:rsidR="001B7557" w:rsidRDefault="00B506A7">
      <w:pPr>
        <w:pStyle w:val="Heading2"/>
        <w:spacing w:after="3"/>
        <w:ind w:left="10" w:hanging="10"/>
      </w:pPr>
      <w:r>
        <w:rPr>
          <w:u w:val="single" w:color="000000"/>
        </w:rPr>
        <w:t>Children 4 - 5 years of age</w:t>
      </w:r>
    </w:p>
    <w:p w14:paraId="6B5CDF7C" w14:textId="1D652D1B" w:rsidR="00AE3BA4" w:rsidRDefault="00B506A7">
      <w:pPr>
        <w:spacing w:after="110" w:line="383" w:lineRule="auto"/>
        <w:ind w:left="0" w:right="562"/>
      </w:pPr>
      <w:r>
        <w:t xml:space="preserve">Full-time care (NUMBER OF HOURS THAT QUALIFIES AS FULL TIME or more hours / week) </w:t>
      </w:r>
      <w:r w:rsidR="00AE3BA4">
        <w:t>$1</w:t>
      </w:r>
      <w:r w:rsidR="001C3DD4">
        <w:t>9</w:t>
      </w:r>
      <w:r w:rsidR="00AE3BA4">
        <w:t>0</w:t>
      </w:r>
      <w:r>
        <w:t xml:space="preserve"> per week </w:t>
      </w:r>
    </w:p>
    <w:p w14:paraId="71BA6E89" w14:textId="77777777" w:rsidR="001B7557" w:rsidRDefault="00B506A7">
      <w:pPr>
        <w:pStyle w:val="Heading2"/>
        <w:spacing w:after="3"/>
        <w:ind w:left="10" w:hanging="10"/>
      </w:pPr>
      <w:r>
        <w:rPr>
          <w:u w:val="single" w:color="000000"/>
        </w:rPr>
        <w:t>Children 6 - 12 years of age</w:t>
      </w:r>
    </w:p>
    <w:p w14:paraId="5361799D" w14:textId="77777777" w:rsidR="00AE3BA4" w:rsidRDefault="00B506A7">
      <w:pPr>
        <w:spacing w:after="336" w:line="383" w:lineRule="auto"/>
        <w:ind w:left="0" w:right="562"/>
      </w:pPr>
      <w:r>
        <w:t xml:space="preserve">Full-time care (NUMBER OF HOURS THAT QUALIFIES AS FULL TIME or more hours / week) </w:t>
      </w:r>
      <w:r w:rsidR="00AE3BA4">
        <w:t>$170</w:t>
      </w:r>
      <w:r>
        <w:t xml:space="preserve"> per week </w:t>
      </w:r>
    </w:p>
    <w:p w14:paraId="7C55EF68" w14:textId="7E792A00" w:rsidR="001B7557" w:rsidRDefault="00B506A7" w:rsidP="00524DCD">
      <w:pPr>
        <w:ind w:left="0" w:right="19" w:firstLine="0"/>
      </w:pPr>
      <w:r>
        <w:rPr>
          <w:b/>
        </w:rPr>
        <w:t>Fee for late pick up of child</w:t>
      </w:r>
      <w:r w:rsidR="007F5D06">
        <w:rPr>
          <w:b/>
        </w:rPr>
        <w:t xml:space="preserve">: </w:t>
      </w:r>
      <w:r w:rsidR="007F5D06" w:rsidRPr="007F5D06">
        <w:rPr>
          <w:bCs/>
        </w:rPr>
        <w:t>$1/minute</w:t>
      </w:r>
      <w:r w:rsidR="007F5D06">
        <w:rPr>
          <w:b/>
        </w:rPr>
        <w:t xml:space="preserve"> </w:t>
      </w:r>
      <w:r>
        <w:t>per child.</w:t>
      </w:r>
    </w:p>
    <w:p w14:paraId="07CE5236" w14:textId="0C604760" w:rsidR="001B7557" w:rsidRDefault="00B506A7">
      <w:pPr>
        <w:ind w:left="0" w:right="134"/>
      </w:pPr>
      <w:r>
        <w:t xml:space="preserve">Fees are to be paid in advance on </w:t>
      </w:r>
      <w:r w:rsidR="007F5D06">
        <w:t>Friday</w:t>
      </w:r>
      <w:r>
        <w:t xml:space="preserve"> </w:t>
      </w:r>
      <w:r w:rsidR="007F5D06">
        <w:t xml:space="preserve">or the last day the child attends that week, </w:t>
      </w:r>
      <w:r>
        <w:t>for the following week's services. If there will be a third-party payment, as from an employer or the county, a special payment schedule will be arranged and detailed in the contract. Parents will be responsible for any specified co-payments or unpaid amounts.</w:t>
      </w:r>
    </w:p>
    <w:p w14:paraId="1134849D" w14:textId="58A2CF50" w:rsidR="001B7557" w:rsidRDefault="00B506A7">
      <w:pPr>
        <w:ind w:left="0" w:right="19"/>
      </w:pPr>
      <w:r>
        <w:rPr>
          <w:u w:val="single" w:color="000000"/>
        </w:rPr>
        <w:t>Fee for late payment</w:t>
      </w:r>
      <w:r>
        <w:t>. If a payment</w:t>
      </w:r>
      <w:r w:rsidR="005B2479">
        <w:t xml:space="preserve"> is</w:t>
      </w:r>
      <w:r>
        <w:t xml:space="preserve"> late, </w:t>
      </w:r>
      <w:r w:rsidR="005B2479">
        <w:t xml:space="preserve">including </w:t>
      </w:r>
      <w:r>
        <w:t xml:space="preserve">weekend days, a mandatory daily fee of </w:t>
      </w:r>
      <w:r w:rsidR="003B728B">
        <w:t>$25/day</w:t>
      </w:r>
      <w:r>
        <w:t xml:space="preserve"> will be charged for each day payment is not made. </w:t>
      </w:r>
      <w:r w:rsidR="00A752C4">
        <w:t>If you are going to have trouble paying your tuition on time, please talk to me BEFORE your payment is lat</w:t>
      </w:r>
      <w:r w:rsidR="00C76F9F">
        <w:t xml:space="preserve">e so that we can work out a payment arrangement that works for both of us. If </w:t>
      </w:r>
      <w:r w:rsidR="0040538F">
        <w:t>we cannot agree on an arrangement, the late fee will be charged.</w:t>
      </w:r>
    </w:p>
    <w:p w14:paraId="26D027D8" w14:textId="303E32D2" w:rsidR="001B7557" w:rsidRDefault="00B506A7">
      <w:pPr>
        <w:ind w:left="0" w:right="19"/>
      </w:pPr>
      <w:r>
        <w:rPr>
          <w:u w:val="single" w:color="000000"/>
        </w:rPr>
        <w:t xml:space="preserve">Fee for non-sufficient funds (NSF) or overdrafts. </w:t>
      </w:r>
      <w:r>
        <w:t>You will be charged an additional fee of $</w:t>
      </w:r>
      <w:r w:rsidR="00E20EE1">
        <w:t>25</w:t>
      </w:r>
      <w:r>
        <w:t xml:space="preserve"> if your check does not clear the bank.</w:t>
      </w:r>
    </w:p>
    <w:p w14:paraId="1A9554C6" w14:textId="77777777" w:rsidR="001B7557" w:rsidRDefault="00B506A7">
      <w:pPr>
        <w:ind w:left="0" w:right="19"/>
      </w:pPr>
      <w:r>
        <w:t>The financial terms will be finalized upon signing of the parent-provider contract.</w:t>
      </w:r>
    </w:p>
    <w:p w14:paraId="6DE1F875" w14:textId="77777777" w:rsidR="001B7557" w:rsidRDefault="00B506A7">
      <w:pPr>
        <w:ind w:left="0" w:right="19"/>
      </w:pPr>
      <w:r>
        <w:t>If the parent or legal guardian is under age 18, a cosigner must sign the contract to act as guarantor to the contract and agree to be bound by all financial terms.</w:t>
      </w:r>
    </w:p>
    <w:p w14:paraId="11059A1E" w14:textId="5A8A4467" w:rsidR="001B7557" w:rsidRDefault="00B506A7">
      <w:pPr>
        <w:spacing w:after="5352"/>
        <w:ind w:left="0" w:right="19"/>
      </w:pPr>
      <w:r>
        <w:t xml:space="preserve">Families will receive a minimum of </w:t>
      </w:r>
      <w:r w:rsidR="00E20EE1">
        <w:t xml:space="preserve">two </w:t>
      </w:r>
      <w:r w:rsidR="00C9642C">
        <w:t>weeks’ notice</w:t>
      </w:r>
      <w:r>
        <w:t xml:space="preserve"> when a rate increase is planned.</w:t>
      </w:r>
    </w:p>
    <w:p w14:paraId="62BED57A" w14:textId="5181B6DA" w:rsidR="001B7557" w:rsidRDefault="001B7557" w:rsidP="00E20EE1">
      <w:pPr>
        <w:spacing w:after="146" w:line="265" w:lineRule="auto"/>
        <w:ind w:left="10" w:right="-9" w:hanging="10"/>
      </w:pPr>
    </w:p>
    <w:p w14:paraId="61873A1A" w14:textId="77777777" w:rsidR="00524DCD" w:rsidRDefault="00524DCD">
      <w:pPr>
        <w:spacing w:after="0" w:line="259" w:lineRule="auto"/>
        <w:ind w:left="49" w:hanging="10"/>
        <w:jc w:val="center"/>
        <w:rPr>
          <w:b/>
        </w:rPr>
      </w:pPr>
    </w:p>
    <w:p w14:paraId="4E109F2F" w14:textId="118A3BD9" w:rsidR="001B7557" w:rsidRDefault="00B506A7">
      <w:pPr>
        <w:spacing w:after="0" w:line="259" w:lineRule="auto"/>
        <w:ind w:left="49" w:hanging="10"/>
        <w:jc w:val="center"/>
      </w:pPr>
      <w:r>
        <w:rPr>
          <w:b/>
        </w:rPr>
        <w:lastRenderedPageBreak/>
        <w:t xml:space="preserve">SCHEDULE OF DAILY ACTIVITIES - </w:t>
      </w:r>
      <w:r>
        <w:t>EFFECTIVE DATE</w:t>
      </w:r>
      <w:r w:rsidR="00524DCD">
        <w:t xml:space="preserve"> 8/01/2022</w:t>
      </w:r>
    </w:p>
    <w:tbl>
      <w:tblPr>
        <w:tblStyle w:val="TableGrid"/>
        <w:tblW w:w="10800" w:type="dxa"/>
        <w:tblInd w:w="9" w:type="dxa"/>
        <w:tblCellMar>
          <w:left w:w="231" w:type="dxa"/>
          <w:right w:w="115" w:type="dxa"/>
        </w:tblCellMar>
        <w:tblLook w:val="04A0" w:firstRow="1" w:lastRow="0" w:firstColumn="1" w:lastColumn="0" w:noHBand="0" w:noVBand="1"/>
      </w:tblPr>
      <w:tblGrid>
        <w:gridCol w:w="3600"/>
        <w:gridCol w:w="7200"/>
      </w:tblGrid>
      <w:tr w:rsidR="001B7557" w14:paraId="1B3FFF50" w14:textId="77777777">
        <w:trPr>
          <w:trHeight w:val="440"/>
        </w:trPr>
        <w:tc>
          <w:tcPr>
            <w:tcW w:w="3600" w:type="dxa"/>
            <w:tcBorders>
              <w:top w:val="single" w:sz="8" w:space="0" w:color="000000"/>
              <w:left w:val="single" w:sz="8" w:space="0" w:color="000000"/>
              <w:bottom w:val="single" w:sz="8" w:space="0" w:color="000000"/>
              <w:right w:val="single" w:sz="8" w:space="0" w:color="000000"/>
            </w:tcBorders>
            <w:vAlign w:val="center"/>
          </w:tcPr>
          <w:p w14:paraId="6EB79D32" w14:textId="77777777" w:rsidR="001B7557" w:rsidRDefault="00B506A7">
            <w:pPr>
              <w:spacing w:after="0" w:line="259" w:lineRule="auto"/>
              <w:ind w:left="0" w:firstLine="0"/>
            </w:pPr>
            <w:r>
              <w:rPr>
                <w:b/>
              </w:rPr>
              <w:t>Begin Time End Time</w:t>
            </w:r>
          </w:p>
        </w:tc>
        <w:tc>
          <w:tcPr>
            <w:tcW w:w="7200" w:type="dxa"/>
            <w:tcBorders>
              <w:top w:val="single" w:sz="8" w:space="0" w:color="000000"/>
              <w:left w:val="single" w:sz="8" w:space="0" w:color="000000"/>
              <w:bottom w:val="single" w:sz="8" w:space="0" w:color="000000"/>
              <w:right w:val="single" w:sz="8" w:space="0" w:color="000000"/>
            </w:tcBorders>
            <w:vAlign w:val="center"/>
          </w:tcPr>
          <w:p w14:paraId="1516802D" w14:textId="77777777" w:rsidR="001B7557" w:rsidRDefault="00B506A7">
            <w:pPr>
              <w:spacing w:after="0" w:line="259" w:lineRule="auto"/>
              <w:ind w:left="0" w:right="134" w:firstLine="0"/>
              <w:jc w:val="center"/>
            </w:pPr>
            <w:r>
              <w:rPr>
                <w:b/>
              </w:rPr>
              <w:t>Activity</w:t>
            </w:r>
          </w:p>
        </w:tc>
      </w:tr>
      <w:tr w:rsidR="001B7557" w14:paraId="59EB3138"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0132660D" w14:textId="45FC77DE" w:rsidR="001B7557" w:rsidRDefault="002553D1">
            <w:pPr>
              <w:spacing w:after="0" w:line="259" w:lineRule="auto"/>
              <w:ind w:left="0" w:right="134" w:firstLine="0"/>
              <w:jc w:val="center"/>
            </w:pPr>
            <w:r>
              <w:t xml:space="preserve">6:30 </w:t>
            </w:r>
            <w:r w:rsidR="00B506A7">
              <w:t>to</w:t>
            </w:r>
            <w:r w:rsidR="007A0341">
              <w:t xml:space="preserve"> 7:30 </w:t>
            </w:r>
          </w:p>
        </w:tc>
        <w:tc>
          <w:tcPr>
            <w:tcW w:w="7200" w:type="dxa"/>
            <w:tcBorders>
              <w:top w:val="single" w:sz="8" w:space="0" w:color="000000"/>
              <w:left w:val="single" w:sz="8" w:space="0" w:color="000000"/>
              <w:bottom w:val="single" w:sz="8" w:space="0" w:color="000000"/>
              <w:right w:val="single" w:sz="8" w:space="0" w:color="000000"/>
            </w:tcBorders>
          </w:tcPr>
          <w:p w14:paraId="0581A6DD" w14:textId="5AE49EB5" w:rsidR="001B7557" w:rsidRDefault="007A0341">
            <w:pPr>
              <w:spacing w:after="160" w:line="259" w:lineRule="auto"/>
              <w:ind w:left="0" w:firstLine="0"/>
            </w:pPr>
            <w:r>
              <w:t>Welcome and Quiet Play</w:t>
            </w:r>
          </w:p>
        </w:tc>
      </w:tr>
      <w:tr w:rsidR="001B7557" w14:paraId="33182F36"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2ECC1AE0" w14:textId="06C1C690" w:rsidR="001B7557" w:rsidRDefault="007A0341">
            <w:pPr>
              <w:spacing w:after="0" w:line="259" w:lineRule="auto"/>
              <w:ind w:left="0" w:right="134" w:firstLine="0"/>
              <w:jc w:val="center"/>
            </w:pPr>
            <w:r>
              <w:t xml:space="preserve">7:30 </w:t>
            </w:r>
            <w:r w:rsidR="00B506A7">
              <w:t>to</w:t>
            </w:r>
            <w:r>
              <w:t xml:space="preserve"> 8:15 </w:t>
            </w:r>
          </w:p>
        </w:tc>
        <w:tc>
          <w:tcPr>
            <w:tcW w:w="7200" w:type="dxa"/>
            <w:tcBorders>
              <w:top w:val="single" w:sz="8" w:space="0" w:color="000000"/>
              <w:left w:val="single" w:sz="8" w:space="0" w:color="000000"/>
              <w:bottom w:val="single" w:sz="8" w:space="0" w:color="000000"/>
              <w:right w:val="single" w:sz="8" w:space="0" w:color="000000"/>
            </w:tcBorders>
          </w:tcPr>
          <w:p w14:paraId="672FE2AF" w14:textId="59409D68" w:rsidR="001B7557" w:rsidRDefault="007A0341">
            <w:pPr>
              <w:spacing w:after="160" w:line="259" w:lineRule="auto"/>
              <w:ind w:left="0" w:firstLine="0"/>
            </w:pPr>
            <w:r>
              <w:t>Breakfast</w:t>
            </w:r>
          </w:p>
        </w:tc>
      </w:tr>
    </w:tbl>
    <w:p w14:paraId="41D80A13" w14:textId="77777777" w:rsidR="001B7557" w:rsidRDefault="001B7557">
      <w:pPr>
        <w:spacing w:after="0" w:line="259" w:lineRule="auto"/>
        <w:ind w:left="-721" w:right="6" w:firstLine="0"/>
      </w:pPr>
    </w:p>
    <w:tbl>
      <w:tblPr>
        <w:tblStyle w:val="TableGrid"/>
        <w:tblW w:w="10800" w:type="dxa"/>
        <w:tblInd w:w="9" w:type="dxa"/>
        <w:tblCellMar>
          <w:left w:w="115" w:type="dxa"/>
          <w:right w:w="115" w:type="dxa"/>
        </w:tblCellMar>
        <w:tblLook w:val="04A0" w:firstRow="1" w:lastRow="0" w:firstColumn="1" w:lastColumn="0" w:noHBand="0" w:noVBand="1"/>
      </w:tblPr>
      <w:tblGrid>
        <w:gridCol w:w="3600"/>
        <w:gridCol w:w="7200"/>
      </w:tblGrid>
      <w:tr w:rsidR="001B7557" w14:paraId="02AB3919"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1807647B" w14:textId="415AF4D2" w:rsidR="001B7557" w:rsidRDefault="00255B16">
            <w:pPr>
              <w:spacing w:after="0" w:line="259" w:lineRule="auto"/>
              <w:ind w:left="0" w:right="19" w:firstLine="0"/>
              <w:jc w:val="center"/>
            </w:pPr>
            <w:r>
              <w:t xml:space="preserve">8:15 </w:t>
            </w:r>
            <w:r w:rsidR="00B506A7">
              <w:t>to</w:t>
            </w:r>
            <w:r w:rsidR="00C97A1B">
              <w:t xml:space="preserve"> </w:t>
            </w:r>
            <w:r w:rsidR="00E27E8E">
              <w:t>9:</w:t>
            </w:r>
            <w:r w:rsidR="00286E53">
              <w:t>15</w:t>
            </w:r>
          </w:p>
        </w:tc>
        <w:tc>
          <w:tcPr>
            <w:tcW w:w="7200" w:type="dxa"/>
            <w:tcBorders>
              <w:top w:val="single" w:sz="8" w:space="0" w:color="000000"/>
              <w:left w:val="single" w:sz="8" w:space="0" w:color="000000"/>
              <w:bottom w:val="single" w:sz="8" w:space="0" w:color="000000"/>
              <w:right w:val="single" w:sz="8" w:space="0" w:color="000000"/>
            </w:tcBorders>
          </w:tcPr>
          <w:p w14:paraId="6EA67389" w14:textId="2E5C580E" w:rsidR="001B7557" w:rsidRDefault="00E27E8E">
            <w:pPr>
              <w:spacing w:after="160" w:line="259" w:lineRule="auto"/>
              <w:ind w:left="0" w:firstLine="0"/>
            </w:pPr>
            <w:r>
              <w:t>Clean up and Story Time</w:t>
            </w:r>
          </w:p>
        </w:tc>
      </w:tr>
      <w:tr w:rsidR="001B7557" w14:paraId="27AE543A"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7DBA1DF7" w14:textId="766B2E40" w:rsidR="001B7557" w:rsidRDefault="00286E53">
            <w:pPr>
              <w:spacing w:after="0" w:line="259" w:lineRule="auto"/>
              <w:ind w:left="0" w:right="19" w:firstLine="0"/>
              <w:jc w:val="center"/>
            </w:pPr>
            <w:r>
              <w:t xml:space="preserve">9:15 </w:t>
            </w:r>
            <w:r w:rsidR="00B506A7">
              <w:t>to</w:t>
            </w:r>
            <w:r>
              <w:t xml:space="preserve"> </w:t>
            </w:r>
            <w:r w:rsidR="00811CEE">
              <w:t>10:30</w:t>
            </w:r>
          </w:p>
        </w:tc>
        <w:tc>
          <w:tcPr>
            <w:tcW w:w="7200" w:type="dxa"/>
            <w:tcBorders>
              <w:top w:val="single" w:sz="8" w:space="0" w:color="000000"/>
              <w:left w:val="single" w:sz="8" w:space="0" w:color="000000"/>
              <w:bottom w:val="single" w:sz="8" w:space="0" w:color="000000"/>
              <w:right w:val="single" w:sz="8" w:space="0" w:color="000000"/>
            </w:tcBorders>
          </w:tcPr>
          <w:p w14:paraId="2CB0E21E" w14:textId="77777777" w:rsidR="001B7557" w:rsidRDefault="003F6245">
            <w:pPr>
              <w:spacing w:after="160" w:line="259" w:lineRule="auto"/>
              <w:ind w:left="0" w:firstLine="0"/>
            </w:pPr>
            <w:r>
              <w:t>AM Nap</w:t>
            </w:r>
            <w:r w:rsidR="00811CEE">
              <w:t xml:space="preserve"> for younger children</w:t>
            </w:r>
          </w:p>
          <w:p w14:paraId="681C7B2D" w14:textId="37B07880" w:rsidR="00811CEE" w:rsidRDefault="00811CEE">
            <w:pPr>
              <w:spacing w:after="160" w:line="259" w:lineRule="auto"/>
              <w:ind w:left="0" w:firstLine="0"/>
            </w:pPr>
            <w:r>
              <w:t>Quiet play for older children</w:t>
            </w:r>
          </w:p>
        </w:tc>
      </w:tr>
      <w:tr w:rsidR="001B7557" w14:paraId="6EA0A2D1"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65E1F79B" w14:textId="52A5258F" w:rsidR="001B7557" w:rsidRDefault="00811CEE">
            <w:pPr>
              <w:spacing w:after="0" w:line="259" w:lineRule="auto"/>
              <w:ind w:left="0" w:right="19" w:firstLine="0"/>
              <w:jc w:val="center"/>
            </w:pPr>
            <w:r>
              <w:t xml:space="preserve">10:30 </w:t>
            </w:r>
            <w:r w:rsidR="00B506A7">
              <w:t>to</w:t>
            </w:r>
            <w:r>
              <w:t xml:space="preserve"> </w:t>
            </w:r>
            <w:r w:rsidR="003C28D6">
              <w:t>11</w:t>
            </w:r>
          </w:p>
        </w:tc>
        <w:tc>
          <w:tcPr>
            <w:tcW w:w="7200" w:type="dxa"/>
            <w:tcBorders>
              <w:top w:val="single" w:sz="8" w:space="0" w:color="000000"/>
              <w:left w:val="single" w:sz="8" w:space="0" w:color="000000"/>
              <w:bottom w:val="single" w:sz="8" w:space="0" w:color="000000"/>
              <w:right w:val="single" w:sz="8" w:space="0" w:color="000000"/>
            </w:tcBorders>
          </w:tcPr>
          <w:p w14:paraId="28E4DA8A" w14:textId="4FBCA241" w:rsidR="001B7557" w:rsidRDefault="003D7484">
            <w:pPr>
              <w:spacing w:after="160" w:line="259" w:lineRule="auto"/>
              <w:ind w:left="0" w:firstLine="0"/>
            </w:pPr>
            <w:r>
              <w:t>Snack</w:t>
            </w:r>
          </w:p>
        </w:tc>
      </w:tr>
      <w:tr w:rsidR="003D7484" w14:paraId="09BC76AF"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23931F18" w14:textId="7E1A9BCA" w:rsidR="003D7484" w:rsidRDefault="003D7484" w:rsidP="003D7484">
            <w:pPr>
              <w:spacing w:after="0" w:line="259" w:lineRule="auto"/>
              <w:ind w:left="0" w:right="19" w:firstLine="0"/>
              <w:jc w:val="center"/>
            </w:pPr>
            <w:r>
              <w:t xml:space="preserve">11 to </w:t>
            </w:r>
            <w:r w:rsidR="00835846">
              <w:t>11:30</w:t>
            </w:r>
          </w:p>
        </w:tc>
        <w:tc>
          <w:tcPr>
            <w:tcW w:w="7200" w:type="dxa"/>
            <w:tcBorders>
              <w:top w:val="single" w:sz="8" w:space="0" w:color="000000"/>
              <w:left w:val="single" w:sz="8" w:space="0" w:color="000000"/>
              <w:bottom w:val="single" w:sz="8" w:space="0" w:color="000000"/>
              <w:right w:val="single" w:sz="8" w:space="0" w:color="000000"/>
            </w:tcBorders>
          </w:tcPr>
          <w:p w14:paraId="5E1C963C" w14:textId="505AC4F6" w:rsidR="003D7484" w:rsidRDefault="003D7484" w:rsidP="003D7484">
            <w:pPr>
              <w:spacing w:after="160" w:line="259" w:lineRule="auto"/>
              <w:ind w:left="0" w:firstLine="0"/>
            </w:pPr>
            <w:r>
              <w:t>Outdoor Play as weather permits</w:t>
            </w:r>
          </w:p>
        </w:tc>
      </w:tr>
      <w:tr w:rsidR="003D7484" w14:paraId="11916935"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1E21C6DB" w14:textId="6227E73E" w:rsidR="003D7484" w:rsidRDefault="00145F79" w:rsidP="003D7484">
            <w:pPr>
              <w:spacing w:after="0" w:line="259" w:lineRule="auto"/>
              <w:ind w:left="0" w:right="19" w:firstLine="0"/>
              <w:jc w:val="center"/>
            </w:pPr>
            <w:r>
              <w:t xml:space="preserve">11:30 </w:t>
            </w:r>
            <w:r w:rsidR="003D7484">
              <w:t>to</w:t>
            </w:r>
            <w:r>
              <w:t xml:space="preserve"> </w:t>
            </w:r>
            <w:r w:rsidR="006219C6">
              <w:t>12:15</w:t>
            </w:r>
          </w:p>
        </w:tc>
        <w:tc>
          <w:tcPr>
            <w:tcW w:w="7200" w:type="dxa"/>
            <w:tcBorders>
              <w:top w:val="single" w:sz="8" w:space="0" w:color="000000"/>
              <w:left w:val="single" w:sz="8" w:space="0" w:color="000000"/>
              <w:bottom w:val="single" w:sz="8" w:space="0" w:color="000000"/>
              <w:right w:val="single" w:sz="8" w:space="0" w:color="000000"/>
            </w:tcBorders>
          </w:tcPr>
          <w:p w14:paraId="10D68AA4" w14:textId="76A28B08" w:rsidR="003D7484" w:rsidRDefault="006219C6" w:rsidP="003D7484">
            <w:pPr>
              <w:spacing w:after="160" w:line="259" w:lineRule="auto"/>
              <w:ind w:left="0" w:firstLine="0"/>
            </w:pPr>
            <w:r>
              <w:t xml:space="preserve">Lunch </w:t>
            </w:r>
          </w:p>
        </w:tc>
      </w:tr>
      <w:tr w:rsidR="003D7484" w14:paraId="0D39D948"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127DCF81" w14:textId="4193BE9C" w:rsidR="003D7484" w:rsidRDefault="006219C6" w:rsidP="003D7484">
            <w:pPr>
              <w:spacing w:after="0" w:line="259" w:lineRule="auto"/>
              <w:ind w:left="0" w:right="19" w:firstLine="0"/>
              <w:jc w:val="center"/>
            </w:pPr>
            <w:r>
              <w:t xml:space="preserve">12:15 </w:t>
            </w:r>
            <w:r w:rsidR="003D7484">
              <w:t>to</w:t>
            </w:r>
            <w:r>
              <w:t xml:space="preserve"> </w:t>
            </w:r>
            <w:r w:rsidR="00F4434F">
              <w:t xml:space="preserve">1:30 </w:t>
            </w:r>
          </w:p>
        </w:tc>
        <w:tc>
          <w:tcPr>
            <w:tcW w:w="7200" w:type="dxa"/>
            <w:tcBorders>
              <w:top w:val="single" w:sz="8" w:space="0" w:color="000000"/>
              <w:left w:val="single" w:sz="8" w:space="0" w:color="000000"/>
              <w:bottom w:val="single" w:sz="8" w:space="0" w:color="000000"/>
              <w:right w:val="single" w:sz="8" w:space="0" w:color="000000"/>
            </w:tcBorders>
          </w:tcPr>
          <w:p w14:paraId="7F8E32A5" w14:textId="27E54DD7" w:rsidR="003D7484" w:rsidRDefault="002F5B2D" w:rsidP="003D7484">
            <w:pPr>
              <w:spacing w:after="160" w:line="259" w:lineRule="auto"/>
              <w:ind w:left="0" w:firstLine="0"/>
            </w:pPr>
            <w:r>
              <w:t>Clean up and Nap</w:t>
            </w:r>
            <w:r w:rsidR="005678E9">
              <w:t xml:space="preserve"> or quiet play</w:t>
            </w:r>
          </w:p>
        </w:tc>
      </w:tr>
      <w:tr w:rsidR="003D7484" w14:paraId="175DFEDB"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7F516403" w14:textId="4790007A" w:rsidR="003D7484" w:rsidRDefault="005678E9" w:rsidP="003D7484">
            <w:pPr>
              <w:spacing w:after="0" w:line="259" w:lineRule="auto"/>
              <w:ind w:left="0" w:right="19" w:firstLine="0"/>
              <w:jc w:val="center"/>
            </w:pPr>
            <w:r>
              <w:t xml:space="preserve">1:30 </w:t>
            </w:r>
            <w:r w:rsidR="003D7484">
              <w:t>to</w:t>
            </w:r>
            <w:r>
              <w:t xml:space="preserve"> </w:t>
            </w:r>
            <w:r w:rsidR="00DC49E3">
              <w:t>2:45</w:t>
            </w:r>
          </w:p>
        </w:tc>
        <w:tc>
          <w:tcPr>
            <w:tcW w:w="7200" w:type="dxa"/>
            <w:tcBorders>
              <w:top w:val="single" w:sz="8" w:space="0" w:color="000000"/>
              <w:left w:val="single" w:sz="8" w:space="0" w:color="000000"/>
              <w:bottom w:val="single" w:sz="8" w:space="0" w:color="000000"/>
              <w:right w:val="single" w:sz="8" w:space="0" w:color="000000"/>
            </w:tcBorders>
          </w:tcPr>
          <w:p w14:paraId="7076C484" w14:textId="1E2956EA" w:rsidR="003D7484" w:rsidRDefault="00832B6B" w:rsidP="003D7484">
            <w:pPr>
              <w:spacing w:after="160" w:line="259" w:lineRule="auto"/>
              <w:ind w:left="0" w:firstLine="0"/>
            </w:pPr>
            <w:r>
              <w:t>Quiet play or screen time, or activities</w:t>
            </w:r>
          </w:p>
        </w:tc>
      </w:tr>
      <w:tr w:rsidR="003D7484" w14:paraId="51FC1992"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0C06D7A0" w14:textId="5CF39C6D" w:rsidR="003D7484" w:rsidRDefault="00DC49E3" w:rsidP="003D7484">
            <w:pPr>
              <w:spacing w:after="0" w:line="259" w:lineRule="auto"/>
              <w:ind w:left="0" w:right="19" w:firstLine="0"/>
              <w:jc w:val="center"/>
            </w:pPr>
            <w:r>
              <w:t xml:space="preserve">2:45 </w:t>
            </w:r>
            <w:r w:rsidR="003D7484">
              <w:t>to</w:t>
            </w:r>
            <w:r>
              <w:t xml:space="preserve"> </w:t>
            </w:r>
            <w:r w:rsidR="00FB728A">
              <w:t>3:15</w:t>
            </w:r>
          </w:p>
        </w:tc>
        <w:tc>
          <w:tcPr>
            <w:tcW w:w="7200" w:type="dxa"/>
            <w:tcBorders>
              <w:top w:val="single" w:sz="8" w:space="0" w:color="000000"/>
              <w:left w:val="single" w:sz="8" w:space="0" w:color="000000"/>
              <w:bottom w:val="single" w:sz="8" w:space="0" w:color="000000"/>
              <w:right w:val="single" w:sz="8" w:space="0" w:color="000000"/>
            </w:tcBorders>
          </w:tcPr>
          <w:p w14:paraId="7D8AD436" w14:textId="22E630D1" w:rsidR="003D7484" w:rsidRDefault="009B26D4" w:rsidP="003D7484">
            <w:pPr>
              <w:spacing w:after="160" w:line="259" w:lineRule="auto"/>
              <w:ind w:left="0" w:firstLine="0"/>
            </w:pPr>
            <w:r>
              <w:t>PM snack</w:t>
            </w:r>
            <w:r w:rsidR="0057670F">
              <w:t xml:space="preserve">, </w:t>
            </w:r>
            <w:r w:rsidR="00FB728A">
              <w:t>after school arrivals</w:t>
            </w:r>
          </w:p>
        </w:tc>
      </w:tr>
      <w:tr w:rsidR="003D7484" w14:paraId="3740DA83"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4F6DDCEA" w14:textId="741FD9CE" w:rsidR="003D7484" w:rsidRDefault="00FB728A" w:rsidP="003D7484">
            <w:pPr>
              <w:spacing w:after="0" w:line="259" w:lineRule="auto"/>
              <w:ind w:left="0" w:right="19" w:firstLine="0"/>
              <w:jc w:val="center"/>
            </w:pPr>
            <w:r>
              <w:t xml:space="preserve">3:15 </w:t>
            </w:r>
            <w:r w:rsidR="003D7484">
              <w:t>to</w:t>
            </w:r>
            <w:r>
              <w:t xml:space="preserve"> </w:t>
            </w:r>
            <w:r w:rsidR="002D6BFC">
              <w:t>4:15</w:t>
            </w:r>
          </w:p>
        </w:tc>
        <w:tc>
          <w:tcPr>
            <w:tcW w:w="7200" w:type="dxa"/>
            <w:tcBorders>
              <w:top w:val="single" w:sz="8" w:space="0" w:color="000000"/>
              <w:left w:val="single" w:sz="8" w:space="0" w:color="000000"/>
              <w:bottom w:val="single" w:sz="8" w:space="0" w:color="000000"/>
              <w:right w:val="single" w:sz="8" w:space="0" w:color="000000"/>
            </w:tcBorders>
          </w:tcPr>
          <w:p w14:paraId="44C0E5E8" w14:textId="714EB290" w:rsidR="003D7484" w:rsidRDefault="002D6BFC" w:rsidP="003D7484">
            <w:pPr>
              <w:spacing w:after="160" w:line="259" w:lineRule="auto"/>
              <w:ind w:left="0" w:firstLine="0"/>
            </w:pPr>
            <w:r>
              <w:t>Outdoor play, weather permitting</w:t>
            </w:r>
          </w:p>
        </w:tc>
      </w:tr>
      <w:tr w:rsidR="003D7484" w14:paraId="2C1E1E07"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4E0B9647" w14:textId="3B195697" w:rsidR="003D7484" w:rsidRDefault="002D6BFC" w:rsidP="003D7484">
            <w:pPr>
              <w:spacing w:after="0" w:line="259" w:lineRule="auto"/>
              <w:ind w:left="0" w:right="19" w:firstLine="0"/>
              <w:jc w:val="center"/>
            </w:pPr>
            <w:r>
              <w:t xml:space="preserve">4:15 </w:t>
            </w:r>
            <w:r w:rsidR="003D7484">
              <w:t>to</w:t>
            </w:r>
            <w:r>
              <w:t xml:space="preserve"> </w:t>
            </w:r>
            <w:r w:rsidR="00DC1865">
              <w:t>5:</w:t>
            </w:r>
            <w:r w:rsidR="00812EF1">
              <w:t>45</w:t>
            </w:r>
          </w:p>
        </w:tc>
        <w:tc>
          <w:tcPr>
            <w:tcW w:w="7200" w:type="dxa"/>
            <w:tcBorders>
              <w:top w:val="single" w:sz="8" w:space="0" w:color="000000"/>
              <w:left w:val="single" w:sz="8" w:space="0" w:color="000000"/>
              <w:bottom w:val="single" w:sz="8" w:space="0" w:color="000000"/>
              <w:right w:val="single" w:sz="8" w:space="0" w:color="000000"/>
            </w:tcBorders>
          </w:tcPr>
          <w:p w14:paraId="2D90EE99" w14:textId="56CB32B0" w:rsidR="003D7484" w:rsidRDefault="00E13791" w:rsidP="003D7484">
            <w:pPr>
              <w:spacing w:after="160" w:line="259" w:lineRule="auto"/>
              <w:ind w:left="0" w:firstLine="0"/>
            </w:pPr>
            <w:r>
              <w:t>Cartoon time</w:t>
            </w:r>
            <w:r w:rsidR="0057670F">
              <w:t xml:space="preserve">, </w:t>
            </w:r>
            <w:r>
              <w:t>dinner prep, quiet activities</w:t>
            </w:r>
          </w:p>
        </w:tc>
      </w:tr>
      <w:tr w:rsidR="003D7484" w14:paraId="1CDD89C1"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1A72C019" w14:textId="637FCE0C" w:rsidR="003D7484" w:rsidRDefault="00812EF1" w:rsidP="003D7484">
            <w:pPr>
              <w:spacing w:after="0" w:line="259" w:lineRule="auto"/>
              <w:ind w:left="0" w:right="19" w:firstLine="0"/>
              <w:jc w:val="center"/>
            </w:pPr>
            <w:r>
              <w:t xml:space="preserve">5:45 </w:t>
            </w:r>
            <w:r w:rsidR="003D7484">
              <w:t>to</w:t>
            </w:r>
            <w:r>
              <w:t xml:space="preserve"> 6:30</w:t>
            </w:r>
          </w:p>
        </w:tc>
        <w:tc>
          <w:tcPr>
            <w:tcW w:w="7200" w:type="dxa"/>
            <w:tcBorders>
              <w:top w:val="single" w:sz="8" w:space="0" w:color="000000"/>
              <w:left w:val="single" w:sz="8" w:space="0" w:color="000000"/>
              <w:bottom w:val="single" w:sz="8" w:space="0" w:color="000000"/>
              <w:right w:val="single" w:sz="8" w:space="0" w:color="000000"/>
            </w:tcBorders>
          </w:tcPr>
          <w:p w14:paraId="3F40327C" w14:textId="6199F9EC" w:rsidR="003D7484" w:rsidRDefault="00812EF1" w:rsidP="003D7484">
            <w:pPr>
              <w:spacing w:after="160" w:line="259" w:lineRule="auto"/>
              <w:ind w:left="0" w:firstLine="0"/>
            </w:pPr>
            <w:r>
              <w:t>Dinner</w:t>
            </w:r>
            <w:r w:rsidR="0057670F">
              <w:t>,</w:t>
            </w:r>
            <w:r>
              <w:t xml:space="preserve"> clean up</w:t>
            </w:r>
          </w:p>
        </w:tc>
      </w:tr>
      <w:tr w:rsidR="003D7484" w14:paraId="12D44727"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79FA6842" w14:textId="0A5E88EB" w:rsidR="003D7484" w:rsidRDefault="00812EF1" w:rsidP="003D7484">
            <w:pPr>
              <w:spacing w:after="0" w:line="259" w:lineRule="auto"/>
              <w:ind w:left="0" w:right="19" w:firstLine="0"/>
              <w:jc w:val="center"/>
            </w:pPr>
            <w:r>
              <w:t xml:space="preserve">6:30 </w:t>
            </w:r>
            <w:r w:rsidR="003D7484">
              <w:t>to</w:t>
            </w:r>
            <w:r>
              <w:t xml:space="preserve"> </w:t>
            </w:r>
            <w:r w:rsidR="00A96F48">
              <w:t>7:30</w:t>
            </w:r>
          </w:p>
        </w:tc>
        <w:tc>
          <w:tcPr>
            <w:tcW w:w="7200" w:type="dxa"/>
            <w:tcBorders>
              <w:top w:val="single" w:sz="8" w:space="0" w:color="000000"/>
              <w:left w:val="single" w:sz="8" w:space="0" w:color="000000"/>
              <w:bottom w:val="single" w:sz="8" w:space="0" w:color="000000"/>
              <w:right w:val="single" w:sz="8" w:space="0" w:color="000000"/>
            </w:tcBorders>
          </w:tcPr>
          <w:p w14:paraId="167EA031" w14:textId="5D2B20FD" w:rsidR="003D7484" w:rsidRDefault="00A96F48" w:rsidP="003D7484">
            <w:pPr>
              <w:spacing w:after="160" w:line="259" w:lineRule="auto"/>
              <w:ind w:left="0" w:firstLine="0"/>
            </w:pPr>
            <w:r>
              <w:t>Story time</w:t>
            </w:r>
            <w:r w:rsidR="00815898">
              <w:t xml:space="preserve"> &amp; </w:t>
            </w:r>
            <w:r w:rsidR="00550E91">
              <w:t>screen time</w:t>
            </w:r>
            <w:r w:rsidR="0057670F">
              <w:t xml:space="preserve">, </w:t>
            </w:r>
            <w:r w:rsidR="00550E91">
              <w:t>movie</w:t>
            </w:r>
          </w:p>
        </w:tc>
      </w:tr>
      <w:tr w:rsidR="003D7484" w14:paraId="408B177E" w14:textId="77777777">
        <w:trPr>
          <w:trHeight w:val="480"/>
        </w:trPr>
        <w:tc>
          <w:tcPr>
            <w:tcW w:w="3600" w:type="dxa"/>
            <w:tcBorders>
              <w:top w:val="single" w:sz="8" w:space="0" w:color="000000"/>
              <w:left w:val="single" w:sz="8" w:space="0" w:color="000000"/>
              <w:bottom w:val="single" w:sz="8" w:space="0" w:color="000000"/>
              <w:right w:val="single" w:sz="8" w:space="0" w:color="000000"/>
            </w:tcBorders>
            <w:vAlign w:val="center"/>
          </w:tcPr>
          <w:p w14:paraId="74BA645A" w14:textId="5AC9CEF3" w:rsidR="003D7484" w:rsidRDefault="00550E91" w:rsidP="003D7484">
            <w:pPr>
              <w:spacing w:after="0" w:line="259" w:lineRule="auto"/>
              <w:ind w:left="0" w:right="19" w:firstLine="0"/>
              <w:jc w:val="center"/>
            </w:pPr>
            <w:r>
              <w:t xml:space="preserve">7:30 </w:t>
            </w:r>
            <w:r w:rsidR="003D7484">
              <w:t>to</w:t>
            </w:r>
            <w:r>
              <w:t xml:space="preserve"> end</w:t>
            </w:r>
          </w:p>
        </w:tc>
        <w:tc>
          <w:tcPr>
            <w:tcW w:w="7200" w:type="dxa"/>
            <w:tcBorders>
              <w:top w:val="single" w:sz="8" w:space="0" w:color="000000"/>
              <w:left w:val="single" w:sz="8" w:space="0" w:color="000000"/>
              <w:bottom w:val="single" w:sz="8" w:space="0" w:color="000000"/>
              <w:right w:val="single" w:sz="8" w:space="0" w:color="000000"/>
            </w:tcBorders>
          </w:tcPr>
          <w:p w14:paraId="2DA8D1F3" w14:textId="63DFDB89" w:rsidR="003D7484" w:rsidRDefault="00550E91" w:rsidP="003D7484">
            <w:pPr>
              <w:spacing w:after="160" w:line="259" w:lineRule="auto"/>
              <w:ind w:left="0" w:firstLine="0"/>
            </w:pPr>
            <w:r>
              <w:t>Rest time</w:t>
            </w:r>
            <w:r w:rsidR="0057670F">
              <w:t xml:space="preserve">, </w:t>
            </w:r>
            <w:r>
              <w:t>quiet conversation</w:t>
            </w:r>
            <w:r w:rsidR="0057670F">
              <w:t>, pick ups</w:t>
            </w:r>
          </w:p>
        </w:tc>
      </w:tr>
    </w:tbl>
    <w:p w14:paraId="7A9AC1FE" w14:textId="4C40CCA9" w:rsidR="001B7557" w:rsidRDefault="001B7557">
      <w:pPr>
        <w:spacing w:after="0" w:line="259" w:lineRule="auto"/>
        <w:ind w:left="-1" w:firstLine="0"/>
      </w:pPr>
    </w:p>
    <w:p w14:paraId="23310206" w14:textId="72333EDD" w:rsidR="00C9642C" w:rsidRDefault="00B506A7" w:rsidP="00524DCD">
      <w:pPr>
        <w:spacing w:after="2878"/>
        <w:ind w:left="0" w:right="19"/>
      </w:pPr>
      <w:r>
        <w:t xml:space="preserve">*Infants and toddlers remain on their own schedule of eating and sleeping. Tummy time will periodically be provided to infants during their waking </w:t>
      </w:r>
      <w:proofErr w:type="spellStart"/>
      <w:r>
        <w:t>hou</w:t>
      </w:r>
      <w:proofErr w:type="spellEnd"/>
    </w:p>
    <w:p w14:paraId="45647BCD" w14:textId="77777777" w:rsidR="00C9642C" w:rsidRDefault="00C9642C">
      <w:pPr>
        <w:spacing w:after="226" w:line="259" w:lineRule="auto"/>
        <w:ind w:left="49" w:right="13" w:hanging="10"/>
        <w:jc w:val="center"/>
      </w:pPr>
    </w:p>
    <w:p w14:paraId="13B52867" w14:textId="77777777" w:rsidR="00524DCD" w:rsidRDefault="00524DCD">
      <w:pPr>
        <w:spacing w:after="226" w:line="259" w:lineRule="auto"/>
        <w:ind w:left="49" w:right="13" w:hanging="10"/>
        <w:jc w:val="center"/>
      </w:pPr>
    </w:p>
    <w:p w14:paraId="3248F894" w14:textId="77777777" w:rsidR="00524DCD" w:rsidRDefault="00524DCD">
      <w:pPr>
        <w:spacing w:after="226" w:line="259" w:lineRule="auto"/>
        <w:ind w:left="49" w:right="13" w:hanging="10"/>
        <w:jc w:val="center"/>
      </w:pPr>
    </w:p>
    <w:p w14:paraId="0B0B3D57" w14:textId="77777777" w:rsidR="00524DCD" w:rsidRDefault="00524DCD">
      <w:pPr>
        <w:spacing w:after="226" w:line="259" w:lineRule="auto"/>
        <w:ind w:left="49" w:right="13" w:hanging="10"/>
        <w:jc w:val="center"/>
      </w:pPr>
    </w:p>
    <w:p w14:paraId="3FD22B1F" w14:textId="77777777" w:rsidR="00524DCD" w:rsidRDefault="00524DCD">
      <w:pPr>
        <w:spacing w:after="226" w:line="259" w:lineRule="auto"/>
        <w:ind w:left="49" w:right="13" w:hanging="10"/>
        <w:jc w:val="center"/>
      </w:pPr>
    </w:p>
    <w:p w14:paraId="630308E2" w14:textId="77777777" w:rsidR="00524DCD" w:rsidRDefault="00524DCD">
      <w:pPr>
        <w:spacing w:after="226" w:line="259" w:lineRule="auto"/>
        <w:ind w:left="49" w:right="13" w:hanging="10"/>
        <w:jc w:val="center"/>
      </w:pPr>
    </w:p>
    <w:p w14:paraId="2F92732B" w14:textId="2A276BEF" w:rsidR="001B7557" w:rsidRDefault="00B506A7">
      <w:pPr>
        <w:spacing w:after="226" w:line="259" w:lineRule="auto"/>
        <w:ind w:left="49" w:right="13" w:hanging="10"/>
        <w:jc w:val="center"/>
      </w:pPr>
      <w:r>
        <w:rPr>
          <w:b/>
        </w:rPr>
        <w:lastRenderedPageBreak/>
        <w:t>PARENT / GUARDIAN ATTESTATION AND SIGNATURE</w:t>
      </w:r>
    </w:p>
    <w:p w14:paraId="1C93D02A" w14:textId="77777777" w:rsidR="00E80483" w:rsidRDefault="00B506A7">
      <w:pPr>
        <w:spacing w:after="605" w:line="522" w:lineRule="auto"/>
        <w:ind w:left="0" w:right="198"/>
      </w:pPr>
      <w:r>
        <w:t xml:space="preserve">I, the parent / guardian, by my signature below attest that I have received a copy of the </w:t>
      </w:r>
      <w:proofErr w:type="gramStart"/>
      <w:r>
        <w:t>child care</w:t>
      </w:r>
      <w:proofErr w:type="gramEnd"/>
      <w:r>
        <w:t xml:space="preserve"> center policies with an effective date of</w:t>
      </w:r>
      <w:r w:rsidR="00E80483">
        <w:t>:</w:t>
      </w:r>
    </w:p>
    <w:p w14:paraId="2058F970" w14:textId="0F7F2AA6" w:rsidR="001B7557" w:rsidRDefault="00B506A7">
      <w:pPr>
        <w:spacing w:after="605" w:line="522" w:lineRule="auto"/>
        <w:ind w:left="0" w:right="198"/>
      </w:pPr>
      <w:r>
        <w:t>I further attest that I have read and understand these policies, and I agree to abide by them.</w:t>
      </w:r>
    </w:p>
    <w:p w14:paraId="33E17672" w14:textId="77777777" w:rsidR="00524DCD" w:rsidRDefault="00524DCD" w:rsidP="00E80483">
      <w:pPr>
        <w:ind w:right="19"/>
      </w:pPr>
    </w:p>
    <w:p w14:paraId="0453091C" w14:textId="2612A21A" w:rsidR="00E80483" w:rsidRDefault="00B506A7" w:rsidP="00E80483">
      <w:pPr>
        <w:ind w:right="19"/>
      </w:pPr>
      <w:r>
        <w:t xml:space="preserve">Signature – Parent / Guardian Date Signed </w:t>
      </w:r>
    </w:p>
    <w:p w14:paraId="5BEFF60B" w14:textId="77777777" w:rsidR="00E80483" w:rsidRDefault="00E80483" w:rsidP="00E80483">
      <w:pPr>
        <w:ind w:right="19"/>
      </w:pPr>
    </w:p>
    <w:p w14:paraId="7C61C90F" w14:textId="77777777" w:rsidR="00E80483" w:rsidRDefault="00E80483" w:rsidP="00E80483">
      <w:pPr>
        <w:ind w:right="19"/>
      </w:pPr>
    </w:p>
    <w:p w14:paraId="1065F5BD" w14:textId="1FBEF8F6" w:rsidR="001B7557" w:rsidRDefault="00B506A7" w:rsidP="00E80483">
      <w:pPr>
        <w:ind w:right="19"/>
      </w:pPr>
      <w:r>
        <w:t>Signature – Licensee Date Signed</w:t>
      </w:r>
    </w:p>
    <w:p w14:paraId="0008242F" w14:textId="5FFA72CA" w:rsidR="001B7557" w:rsidRDefault="00B506A7" w:rsidP="00524DCD">
      <w:pPr>
        <w:ind w:left="0" w:right="19"/>
      </w:pPr>
      <w:r>
        <w:t>Note: Policies shall be provided to the parents any time the policies are updated. It is recommended that the licensee obtain a new attestation and signature from the parents when updates are made.</w:t>
      </w:r>
    </w:p>
    <w:sectPr w:rsidR="001B7557" w:rsidSect="006262BB">
      <w:headerReference w:type="even" r:id="rId11"/>
      <w:headerReference w:type="default" r:id="rId12"/>
      <w:footerReference w:type="even" r:id="rId13"/>
      <w:footerReference w:type="default" r:id="rId14"/>
      <w:headerReference w:type="first" r:id="rId15"/>
      <w:footerReference w:type="first" r:id="rId16"/>
      <w:pgSz w:w="12240" w:h="15840"/>
      <w:pgMar w:top="350" w:right="704" w:bottom="399" w:left="721" w:header="144" w:footer="0" w:gutter="0"/>
      <w:pgNumType w:start="1"/>
      <w:cols w:space="720"/>
      <w:docGrid w:linePitch="2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therine Hansen" w:date="2022-07-20T17:02:00Z" w:initials="CH">
    <w:p w14:paraId="6E64AB77" w14:textId="77777777" w:rsidR="00B506A7" w:rsidRDefault="00B506A7" w:rsidP="00FE1471">
      <w:pPr>
        <w:pStyle w:val="CommentText"/>
      </w:pPr>
      <w:r>
        <w:rPr>
          <w:rStyle w:val="CommentReference"/>
        </w:rPr>
        <w:annotationRef/>
      </w:r>
      <w:r>
        <w:t xml:space="preserve">Would you like to take Christmas Eve or the day after Thanksgiving off? </w:t>
      </w:r>
    </w:p>
  </w:comment>
  <w:comment w:id="1" w:author="Catherine Hansen" w:date="2022-07-22T12:48:00Z" w:initials="CH">
    <w:p w14:paraId="437133C0" w14:textId="77777777" w:rsidR="0021537A" w:rsidRDefault="0021537A" w:rsidP="00FE1471">
      <w:pPr>
        <w:pStyle w:val="CommentText"/>
      </w:pPr>
      <w:r>
        <w:rPr>
          <w:rStyle w:val="CommentReference"/>
        </w:rPr>
        <w:annotationRef/>
      </w:r>
      <w:r>
        <w:t>Who is your carrier? Doesn't need to be in policy but curi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64AB77" w15:done="1"/>
  <w15:commentEx w15:paraId="437133C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2B398" w16cex:dateUtc="2022-07-20T22:02:00Z"/>
  <w16cex:commentExtensible w16cex:durableId="26851B35" w16cex:dateUtc="2022-07-22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64AB77" w16cid:durableId="2682B398"/>
  <w16cid:commentId w16cid:paraId="437133C0" w16cid:durableId="26851B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9FFB2" w14:textId="77777777" w:rsidR="00253A65" w:rsidRDefault="00253A65" w:rsidP="00401509">
      <w:pPr>
        <w:spacing w:after="0" w:line="240" w:lineRule="auto"/>
      </w:pPr>
      <w:r>
        <w:separator/>
      </w:r>
    </w:p>
  </w:endnote>
  <w:endnote w:type="continuationSeparator" w:id="0">
    <w:p w14:paraId="03F3EE75" w14:textId="77777777" w:rsidR="00253A65" w:rsidRDefault="00253A65" w:rsidP="00401509">
      <w:pPr>
        <w:spacing w:after="0" w:line="240" w:lineRule="auto"/>
      </w:pPr>
      <w:r>
        <w:continuationSeparator/>
      </w:r>
    </w:p>
  </w:endnote>
  <w:endnote w:type="continuationNotice" w:id="1">
    <w:p w14:paraId="35203C60" w14:textId="77777777" w:rsidR="00253A65" w:rsidRDefault="00253A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66D6" w14:textId="77777777" w:rsidR="00987142" w:rsidRDefault="009871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5"/>
      <w:gridCol w:w="3605"/>
      <w:gridCol w:w="3605"/>
    </w:tblGrid>
    <w:tr w:rsidR="70CCAEBF" w14:paraId="49B261D6" w14:textId="77777777" w:rsidTr="70CCAEBF">
      <w:tc>
        <w:tcPr>
          <w:tcW w:w="3605" w:type="dxa"/>
        </w:tcPr>
        <w:p w14:paraId="1B187293" w14:textId="058EAEAF" w:rsidR="70CCAEBF" w:rsidRDefault="70CCAEBF" w:rsidP="70CCAEBF">
          <w:pPr>
            <w:pStyle w:val="Header"/>
            <w:ind w:left="-115"/>
            <w:rPr>
              <w:color w:val="000000" w:themeColor="text1"/>
              <w:szCs w:val="18"/>
            </w:rPr>
          </w:pPr>
        </w:p>
      </w:tc>
      <w:tc>
        <w:tcPr>
          <w:tcW w:w="3605" w:type="dxa"/>
        </w:tcPr>
        <w:p w14:paraId="28B4222D" w14:textId="02590D24" w:rsidR="70CCAEBF" w:rsidRDefault="70CCAEBF" w:rsidP="70CCAEBF">
          <w:pPr>
            <w:pStyle w:val="Header"/>
            <w:jc w:val="center"/>
            <w:rPr>
              <w:color w:val="000000" w:themeColor="text1"/>
              <w:szCs w:val="18"/>
            </w:rPr>
          </w:pPr>
        </w:p>
      </w:tc>
      <w:tc>
        <w:tcPr>
          <w:tcW w:w="3605" w:type="dxa"/>
        </w:tcPr>
        <w:p w14:paraId="4AD55B64" w14:textId="07CE7F70" w:rsidR="70CCAEBF" w:rsidRDefault="70CCAEBF" w:rsidP="70CCAEBF">
          <w:pPr>
            <w:pStyle w:val="Header"/>
            <w:ind w:right="-115"/>
            <w:jc w:val="right"/>
            <w:rPr>
              <w:color w:val="000000" w:themeColor="text1"/>
              <w:szCs w:val="18"/>
            </w:rPr>
          </w:pPr>
        </w:p>
      </w:tc>
    </w:tr>
  </w:tbl>
  <w:p w14:paraId="2DE25E75" w14:textId="660282B6" w:rsidR="001F4B5E" w:rsidRDefault="001F4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EA9B0" w14:textId="77777777" w:rsidR="00987142" w:rsidRDefault="00987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8F0F0" w14:textId="77777777" w:rsidR="00253A65" w:rsidRDefault="00253A65" w:rsidP="00401509">
      <w:pPr>
        <w:spacing w:after="0" w:line="240" w:lineRule="auto"/>
      </w:pPr>
      <w:r>
        <w:separator/>
      </w:r>
    </w:p>
  </w:footnote>
  <w:footnote w:type="continuationSeparator" w:id="0">
    <w:p w14:paraId="649982D4" w14:textId="77777777" w:rsidR="00253A65" w:rsidRDefault="00253A65" w:rsidP="00401509">
      <w:pPr>
        <w:spacing w:after="0" w:line="240" w:lineRule="auto"/>
      </w:pPr>
      <w:r>
        <w:continuationSeparator/>
      </w:r>
    </w:p>
  </w:footnote>
  <w:footnote w:type="continuationNotice" w:id="1">
    <w:p w14:paraId="6A385124" w14:textId="77777777" w:rsidR="00253A65" w:rsidRDefault="00253A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11141" w14:textId="77777777" w:rsidR="00987142" w:rsidRDefault="009871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859485"/>
      <w:docPartObj>
        <w:docPartGallery w:val="Page Numbers (Top of Page)"/>
        <w:docPartUnique/>
      </w:docPartObj>
    </w:sdtPr>
    <w:sdtEndPr>
      <w:rPr>
        <w:noProof/>
      </w:rPr>
    </w:sdtEndPr>
    <w:sdtContent>
      <w:p w14:paraId="46927986" w14:textId="4700A1E0" w:rsidR="00987142" w:rsidRDefault="00987142">
        <w:pPr>
          <w:pStyle w:val="Header"/>
        </w:pPr>
        <w:r>
          <w:fldChar w:fldCharType="begin"/>
        </w:r>
        <w:r>
          <w:instrText xml:space="preserve"> PAGE   \* MERGEFORMAT </w:instrText>
        </w:r>
        <w:r>
          <w:fldChar w:fldCharType="separate"/>
        </w:r>
        <w:r>
          <w:rPr>
            <w:noProof/>
          </w:rPr>
          <w:t>2</w:t>
        </w:r>
        <w:r>
          <w:rPr>
            <w:noProof/>
          </w:rPr>
          <w:fldChar w:fldCharType="end"/>
        </w:r>
      </w:p>
    </w:sdtContent>
  </w:sdt>
  <w:p w14:paraId="03BF8DDC" w14:textId="77777777" w:rsidR="00401509" w:rsidRDefault="00401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69591" w14:textId="77777777" w:rsidR="00987142" w:rsidRDefault="00987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1334"/>
    <w:multiLevelType w:val="hybridMultilevel"/>
    <w:tmpl w:val="D24EB612"/>
    <w:lvl w:ilvl="0" w:tplc="50F0839A">
      <w:start w:val="1"/>
      <w:numFmt w:val="bullet"/>
      <w:lvlText w:val="•"/>
      <w:lvlJc w:val="left"/>
      <w:pPr>
        <w:ind w:left="2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32CC2738">
      <w:start w:val="1"/>
      <w:numFmt w:val="bullet"/>
      <w:lvlText w:val="o"/>
      <w:lvlJc w:val="left"/>
      <w:pPr>
        <w:ind w:left="12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3E2C014">
      <w:start w:val="1"/>
      <w:numFmt w:val="bullet"/>
      <w:lvlText w:val="▪"/>
      <w:lvlJc w:val="left"/>
      <w:pPr>
        <w:ind w:left="19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31027D72">
      <w:start w:val="1"/>
      <w:numFmt w:val="bullet"/>
      <w:lvlText w:val="•"/>
      <w:lvlJc w:val="left"/>
      <w:pPr>
        <w:ind w:left="27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4D4FB82">
      <w:start w:val="1"/>
      <w:numFmt w:val="bullet"/>
      <w:lvlText w:val="o"/>
      <w:lvlJc w:val="left"/>
      <w:pPr>
        <w:ind w:left="34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4B0A188A">
      <w:start w:val="1"/>
      <w:numFmt w:val="bullet"/>
      <w:lvlText w:val="▪"/>
      <w:lvlJc w:val="left"/>
      <w:pPr>
        <w:ind w:left="41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BDCE13F2">
      <w:start w:val="1"/>
      <w:numFmt w:val="bullet"/>
      <w:lvlText w:val="•"/>
      <w:lvlJc w:val="left"/>
      <w:pPr>
        <w:ind w:left="48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0724AC8">
      <w:start w:val="1"/>
      <w:numFmt w:val="bullet"/>
      <w:lvlText w:val="o"/>
      <w:lvlJc w:val="left"/>
      <w:pPr>
        <w:ind w:left="55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5308EA06">
      <w:start w:val="1"/>
      <w:numFmt w:val="bullet"/>
      <w:lvlText w:val="▪"/>
      <w:lvlJc w:val="left"/>
      <w:pPr>
        <w:ind w:left="63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08EF63AB"/>
    <w:multiLevelType w:val="hybridMultilevel"/>
    <w:tmpl w:val="BE207C42"/>
    <w:lvl w:ilvl="0" w:tplc="7AB6FF24">
      <w:start w:val="1"/>
      <w:numFmt w:val="bullet"/>
      <w:lvlText w:val="•"/>
      <w:lvlJc w:val="left"/>
      <w:pPr>
        <w:ind w:left="6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8A6068A">
      <w:start w:val="1"/>
      <w:numFmt w:val="bullet"/>
      <w:lvlText w:val="o"/>
      <w:lvlJc w:val="left"/>
      <w:pPr>
        <w:ind w:left="16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18A0036">
      <w:start w:val="1"/>
      <w:numFmt w:val="bullet"/>
      <w:lvlText w:val="▪"/>
      <w:lvlJc w:val="left"/>
      <w:pPr>
        <w:ind w:left="23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9263574">
      <w:start w:val="1"/>
      <w:numFmt w:val="bullet"/>
      <w:lvlText w:val="•"/>
      <w:lvlJc w:val="left"/>
      <w:pPr>
        <w:ind w:left="30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ACAD2DC">
      <w:start w:val="1"/>
      <w:numFmt w:val="bullet"/>
      <w:lvlText w:val="o"/>
      <w:lvlJc w:val="left"/>
      <w:pPr>
        <w:ind w:left="37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388802E">
      <w:start w:val="1"/>
      <w:numFmt w:val="bullet"/>
      <w:lvlText w:val="▪"/>
      <w:lvlJc w:val="left"/>
      <w:pPr>
        <w:ind w:left="45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EB85D7A">
      <w:start w:val="1"/>
      <w:numFmt w:val="bullet"/>
      <w:lvlText w:val="•"/>
      <w:lvlJc w:val="left"/>
      <w:pPr>
        <w:ind w:left="52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8A9A72">
      <w:start w:val="1"/>
      <w:numFmt w:val="bullet"/>
      <w:lvlText w:val="o"/>
      <w:lvlJc w:val="left"/>
      <w:pPr>
        <w:ind w:left="59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6BEB808">
      <w:start w:val="1"/>
      <w:numFmt w:val="bullet"/>
      <w:lvlText w:val="▪"/>
      <w:lvlJc w:val="left"/>
      <w:pPr>
        <w:ind w:left="66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BCA6C53"/>
    <w:multiLevelType w:val="hybridMultilevel"/>
    <w:tmpl w:val="058C33AE"/>
    <w:lvl w:ilvl="0" w:tplc="2BB633F8">
      <w:start w:val="1"/>
      <w:numFmt w:val="bullet"/>
      <w:lvlText w:val="•"/>
      <w:lvlJc w:val="left"/>
      <w:pPr>
        <w:ind w:left="5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22EF59C">
      <w:start w:val="1"/>
      <w:numFmt w:val="bullet"/>
      <w:lvlText w:val="o"/>
      <w:lvlJc w:val="left"/>
      <w:pPr>
        <w:ind w:left="16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0E0AE76">
      <w:start w:val="1"/>
      <w:numFmt w:val="bullet"/>
      <w:lvlText w:val="▪"/>
      <w:lvlJc w:val="left"/>
      <w:pPr>
        <w:ind w:left="23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9D600F8">
      <w:start w:val="1"/>
      <w:numFmt w:val="bullet"/>
      <w:lvlText w:val="•"/>
      <w:lvlJc w:val="left"/>
      <w:pPr>
        <w:ind w:left="30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EF864AE">
      <w:start w:val="1"/>
      <w:numFmt w:val="bullet"/>
      <w:lvlText w:val="o"/>
      <w:lvlJc w:val="left"/>
      <w:pPr>
        <w:ind w:left="37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07B05AE4">
      <w:start w:val="1"/>
      <w:numFmt w:val="bullet"/>
      <w:lvlText w:val="▪"/>
      <w:lvlJc w:val="left"/>
      <w:pPr>
        <w:ind w:left="45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4580A400">
      <w:start w:val="1"/>
      <w:numFmt w:val="bullet"/>
      <w:lvlText w:val="•"/>
      <w:lvlJc w:val="left"/>
      <w:pPr>
        <w:ind w:left="52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972174C">
      <w:start w:val="1"/>
      <w:numFmt w:val="bullet"/>
      <w:lvlText w:val="o"/>
      <w:lvlJc w:val="left"/>
      <w:pPr>
        <w:ind w:left="59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5366106">
      <w:start w:val="1"/>
      <w:numFmt w:val="bullet"/>
      <w:lvlText w:val="▪"/>
      <w:lvlJc w:val="left"/>
      <w:pPr>
        <w:ind w:left="66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BEE5134"/>
    <w:multiLevelType w:val="hybridMultilevel"/>
    <w:tmpl w:val="DCB21B2C"/>
    <w:lvl w:ilvl="0" w:tplc="DB4A30C0">
      <w:start w:val="1"/>
      <w:numFmt w:val="bullet"/>
      <w:lvlText w:val="•"/>
      <w:lvlJc w:val="left"/>
      <w:pPr>
        <w:ind w:left="66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8544E72C">
      <w:start w:val="1"/>
      <w:numFmt w:val="bullet"/>
      <w:lvlText w:val="o"/>
      <w:lvlJc w:val="left"/>
      <w:pPr>
        <w:ind w:left="113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234C81BA">
      <w:start w:val="1"/>
      <w:numFmt w:val="bullet"/>
      <w:lvlText w:val="▪"/>
      <w:lvlJc w:val="left"/>
      <w:pPr>
        <w:ind w:left="199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3432E488">
      <w:start w:val="1"/>
      <w:numFmt w:val="bullet"/>
      <w:lvlText w:val="•"/>
      <w:lvlJc w:val="left"/>
      <w:pPr>
        <w:ind w:left="271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D3063F66">
      <w:start w:val="1"/>
      <w:numFmt w:val="bullet"/>
      <w:lvlText w:val="o"/>
      <w:lvlJc w:val="left"/>
      <w:pPr>
        <w:ind w:left="343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89283AAE">
      <w:start w:val="1"/>
      <w:numFmt w:val="bullet"/>
      <w:lvlText w:val="▪"/>
      <w:lvlJc w:val="left"/>
      <w:pPr>
        <w:ind w:left="415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89CCC162">
      <w:start w:val="1"/>
      <w:numFmt w:val="bullet"/>
      <w:lvlText w:val="•"/>
      <w:lvlJc w:val="left"/>
      <w:pPr>
        <w:ind w:left="487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5A502DAE">
      <w:start w:val="1"/>
      <w:numFmt w:val="bullet"/>
      <w:lvlText w:val="o"/>
      <w:lvlJc w:val="left"/>
      <w:pPr>
        <w:ind w:left="559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DF4C26FC">
      <w:start w:val="1"/>
      <w:numFmt w:val="bullet"/>
      <w:lvlText w:val="▪"/>
      <w:lvlJc w:val="left"/>
      <w:pPr>
        <w:ind w:left="631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19754981"/>
    <w:multiLevelType w:val="hybridMultilevel"/>
    <w:tmpl w:val="55D07982"/>
    <w:lvl w:ilvl="0" w:tplc="1366B67A">
      <w:start w:val="1"/>
      <w:numFmt w:val="bullet"/>
      <w:lvlText w:val="•"/>
      <w:lvlJc w:val="left"/>
      <w:pPr>
        <w:ind w:left="30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DB64814">
      <w:start w:val="1"/>
      <w:numFmt w:val="bullet"/>
      <w:lvlText w:val="o"/>
      <w:lvlJc w:val="left"/>
      <w:pPr>
        <w:ind w:left="12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9F84088A">
      <w:start w:val="1"/>
      <w:numFmt w:val="bullet"/>
      <w:lvlText w:val="▪"/>
      <w:lvlJc w:val="left"/>
      <w:pPr>
        <w:ind w:left="19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19229560">
      <w:start w:val="1"/>
      <w:numFmt w:val="bullet"/>
      <w:lvlText w:val="•"/>
      <w:lvlJc w:val="left"/>
      <w:pPr>
        <w:ind w:left="27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B3E8488">
      <w:start w:val="1"/>
      <w:numFmt w:val="bullet"/>
      <w:lvlText w:val="o"/>
      <w:lvlJc w:val="left"/>
      <w:pPr>
        <w:ind w:left="34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EDC64E6C">
      <w:start w:val="1"/>
      <w:numFmt w:val="bullet"/>
      <w:lvlText w:val="▪"/>
      <w:lvlJc w:val="left"/>
      <w:pPr>
        <w:ind w:left="41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DB62E73A">
      <w:start w:val="1"/>
      <w:numFmt w:val="bullet"/>
      <w:lvlText w:val="•"/>
      <w:lvlJc w:val="left"/>
      <w:pPr>
        <w:ind w:left="48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F2E689C">
      <w:start w:val="1"/>
      <w:numFmt w:val="bullet"/>
      <w:lvlText w:val="o"/>
      <w:lvlJc w:val="left"/>
      <w:pPr>
        <w:ind w:left="55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971C9184">
      <w:start w:val="1"/>
      <w:numFmt w:val="bullet"/>
      <w:lvlText w:val="▪"/>
      <w:lvlJc w:val="left"/>
      <w:pPr>
        <w:ind w:left="63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282D7267"/>
    <w:multiLevelType w:val="hybridMultilevel"/>
    <w:tmpl w:val="386AB634"/>
    <w:lvl w:ilvl="0" w:tplc="6B7E2E8A">
      <w:start w:val="1"/>
      <w:numFmt w:val="bullet"/>
      <w:lvlText w:val="•"/>
      <w:lvlJc w:val="left"/>
      <w:pPr>
        <w:ind w:left="29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E9F8934E">
      <w:start w:val="1"/>
      <w:numFmt w:val="bullet"/>
      <w:lvlText w:val="o"/>
      <w:lvlJc w:val="left"/>
      <w:pPr>
        <w:ind w:left="12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AFD877B4">
      <w:start w:val="1"/>
      <w:numFmt w:val="bullet"/>
      <w:lvlText w:val="▪"/>
      <w:lvlJc w:val="left"/>
      <w:pPr>
        <w:ind w:left="19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C47C7FFC">
      <w:start w:val="1"/>
      <w:numFmt w:val="bullet"/>
      <w:lvlText w:val="•"/>
      <w:lvlJc w:val="left"/>
      <w:pPr>
        <w:ind w:left="27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43CD2A4">
      <w:start w:val="1"/>
      <w:numFmt w:val="bullet"/>
      <w:lvlText w:val="o"/>
      <w:lvlJc w:val="left"/>
      <w:pPr>
        <w:ind w:left="34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6494F7FE">
      <w:start w:val="1"/>
      <w:numFmt w:val="bullet"/>
      <w:lvlText w:val="▪"/>
      <w:lvlJc w:val="left"/>
      <w:pPr>
        <w:ind w:left="41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86C26B02">
      <w:start w:val="1"/>
      <w:numFmt w:val="bullet"/>
      <w:lvlText w:val="•"/>
      <w:lvlJc w:val="left"/>
      <w:pPr>
        <w:ind w:left="48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45EE99E">
      <w:start w:val="1"/>
      <w:numFmt w:val="bullet"/>
      <w:lvlText w:val="o"/>
      <w:lvlJc w:val="left"/>
      <w:pPr>
        <w:ind w:left="55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ECBEE7B8">
      <w:start w:val="1"/>
      <w:numFmt w:val="bullet"/>
      <w:lvlText w:val="▪"/>
      <w:lvlJc w:val="left"/>
      <w:pPr>
        <w:ind w:left="63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321D4649"/>
    <w:multiLevelType w:val="hybridMultilevel"/>
    <w:tmpl w:val="458C5DE0"/>
    <w:lvl w:ilvl="0" w:tplc="BB88DFB8">
      <w:start w:val="1"/>
      <w:numFmt w:val="bullet"/>
      <w:lvlText w:val="•"/>
      <w:lvlJc w:val="left"/>
      <w:pPr>
        <w:ind w:left="30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3CAD59A">
      <w:start w:val="1"/>
      <w:numFmt w:val="bullet"/>
      <w:lvlText w:val="o"/>
      <w:lvlJc w:val="left"/>
      <w:pPr>
        <w:ind w:left="12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2FDEAF52">
      <w:start w:val="1"/>
      <w:numFmt w:val="bullet"/>
      <w:lvlText w:val="▪"/>
      <w:lvlJc w:val="left"/>
      <w:pPr>
        <w:ind w:left="19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5316FAEE">
      <w:start w:val="1"/>
      <w:numFmt w:val="bullet"/>
      <w:lvlText w:val="•"/>
      <w:lvlJc w:val="left"/>
      <w:pPr>
        <w:ind w:left="27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D7453AA">
      <w:start w:val="1"/>
      <w:numFmt w:val="bullet"/>
      <w:lvlText w:val="o"/>
      <w:lvlJc w:val="left"/>
      <w:pPr>
        <w:ind w:left="34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397CBF16">
      <w:start w:val="1"/>
      <w:numFmt w:val="bullet"/>
      <w:lvlText w:val="▪"/>
      <w:lvlJc w:val="left"/>
      <w:pPr>
        <w:ind w:left="41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26DAC3A6">
      <w:start w:val="1"/>
      <w:numFmt w:val="bullet"/>
      <w:lvlText w:val="•"/>
      <w:lvlJc w:val="left"/>
      <w:pPr>
        <w:ind w:left="48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CE2340A">
      <w:start w:val="1"/>
      <w:numFmt w:val="bullet"/>
      <w:lvlText w:val="o"/>
      <w:lvlJc w:val="left"/>
      <w:pPr>
        <w:ind w:left="55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AA96D9A2">
      <w:start w:val="1"/>
      <w:numFmt w:val="bullet"/>
      <w:lvlText w:val="▪"/>
      <w:lvlJc w:val="left"/>
      <w:pPr>
        <w:ind w:left="63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40165870"/>
    <w:multiLevelType w:val="hybridMultilevel"/>
    <w:tmpl w:val="ED800896"/>
    <w:lvl w:ilvl="0" w:tplc="E3AAB432">
      <w:start w:val="1"/>
      <w:numFmt w:val="bullet"/>
      <w:lvlText w:val="•"/>
      <w:lvlJc w:val="left"/>
      <w:pPr>
        <w:ind w:left="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0A6E76">
      <w:start w:val="1"/>
      <w:numFmt w:val="bullet"/>
      <w:lvlText w:val="o"/>
      <w:lvlJc w:val="left"/>
      <w:pPr>
        <w:ind w:left="14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2986F28">
      <w:start w:val="1"/>
      <w:numFmt w:val="bullet"/>
      <w:lvlText w:val="▪"/>
      <w:lvlJc w:val="left"/>
      <w:pPr>
        <w:ind w:left="21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310CA3C">
      <w:start w:val="1"/>
      <w:numFmt w:val="bullet"/>
      <w:lvlText w:val="•"/>
      <w:lvlJc w:val="left"/>
      <w:pPr>
        <w:ind w:left="28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F688EA2">
      <w:start w:val="1"/>
      <w:numFmt w:val="bullet"/>
      <w:lvlText w:val="o"/>
      <w:lvlJc w:val="left"/>
      <w:pPr>
        <w:ind w:left="36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5DEA912">
      <w:start w:val="1"/>
      <w:numFmt w:val="bullet"/>
      <w:lvlText w:val="▪"/>
      <w:lvlJc w:val="left"/>
      <w:pPr>
        <w:ind w:left="43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B94A8AE">
      <w:start w:val="1"/>
      <w:numFmt w:val="bullet"/>
      <w:lvlText w:val="•"/>
      <w:lvlJc w:val="left"/>
      <w:pPr>
        <w:ind w:left="50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5AAB490">
      <w:start w:val="1"/>
      <w:numFmt w:val="bullet"/>
      <w:lvlText w:val="o"/>
      <w:lvlJc w:val="left"/>
      <w:pPr>
        <w:ind w:left="57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EEA6A0">
      <w:start w:val="1"/>
      <w:numFmt w:val="bullet"/>
      <w:lvlText w:val="▪"/>
      <w:lvlJc w:val="left"/>
      <w:pPr>
        <w:ind w:left="64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63B293D"/>
    <w:multiLevelType w:val="hybridMultilevel"/>
    <w:tmpl w:val="7BA4E430"/>
    <w:lvl w:ilvl="0" w:tplc="AA527786">
      <w:start w:val="9"/>
      <w:numFmt w:val="upperRoman"/>
      <w:lvlText w:val="%1."/>
      <w:lvlJc w:val="left"/>
      <w:pPr>
        <w:ind w:left="27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1" w:tplc="F294D0DA">
      <w:start w:val="1"/>
      <w:numFmt w:val="lowerLetter"/>
      <w:lvlText w:val="%2"/>
      <w:lvlJc w:val="left"/>
      <w:pPr>
        <w:ind w:left="1088"/>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2" w:tplc="EA8A3A7C">
      <w:start w:val="1"/>
      <w:numFmt w:val="lowerRoman"/>
      <w:lvlText w:val="%3"/>
      <w:lvlJc w:val="left"/>
      <w:pPr>
        <w:ind w:left="1808"/>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3" w:tplc="1666A89C">
      <w:start w:val="1"/>
      <w:numFmt w:val="decimal"/>
      <w:lvlText w:val="%4"/>
      <w:lvlJc w:val="left"/>
      <w:pPr>
        <w:ind w:left="2528"/>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4" w:tplc="EEAE0886">
      <w:start w:val="1"/>
      <w:numFmt w:val="lowerLetter"/>
      <w:lvlText w:val="%5"/>
      <w:lvlJc w:val="left"/>
      <w:pPr>
        <w:ind w:left="3248"/>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5" w:tplc="6B3A0C70">
      <w:start w:val="1"/>
      <w:numFmt w:val="lowerRoman"/>
      <w:lvlText w:val="%6"/>
      <w:lvlJc w:val="left"/>
      <w:pPr>
        <w:ind w:left="3968"/>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6" w:tplc="91B694A6">
      <w:start w:val="1"/>
      <w:numFmt w:val="decimal"/>
      <w:lvlText w:val="%7"/>
      <w:lvlJc w:val="left"/>
      <w:pPr>
        <w:ind w:left="4688"/>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7" w:tplc="36640A80">
      <w:start w:val="1"/>
      <w:numFmt w:val="lowerLetter"/>
      <w:lvlText w:val="%8"/>
      <w:lvlJc w:val="left"/>
      <w:pPr>
        <w:ind w:left="5408"/>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8" w:tplc="4E882A9E">
      <w:start w:val="1"/>
      <w:numFmt w:val="lowerRoman"/>
      <w:lvlText w:val="%9"/>
      <w:lvlJc w:val="left"/>
      <w:pPr>
        <w:ind w:left="6128"/>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6A631E58"/>
    <w:multiLevelType w:val="hybridMultilevel"/>
    <w:tmpl w:val="7C4A8D94"/>
    <w:lvl w:ilvl="0" w:tplc="E3AAB432">
      <w:start w:val="1"/>
      <w:numFmt w:val="bullet"/>
      <w:lvlText w:val="•"/>
      <w:lvlJc w:val="left"/>
      <w:pPr>
        <w:ind w:left="5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4F2E08E">
      <w:start w:val="1"/>
      <w:numFmt w:val="bullet"/>
      <w:lvlText w:val="o"/>
      <w:lvlJc w:val="left"/>
      <w:pPr>
        <w:ind w:left="16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42E24FFC">
      <w:start w:val="1"/>
      <w:numFmt w:val="bullet"/>
      <w:lvlText w:val="▪"/>
      <w:lvlJc w:val="left"/>
      <w:pPr>
        <w:ind w:left="23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CE808512">
      <w:start w:val="1"/>
      <w:numFmt w:val="bullet"/>
      <w:lvlText w:val="•"/>
      <w:lvlJc w:val="left"/>
      <w:pPr>
        <w:ind w:left="30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78EC6584">
      <w:start w:val="1"/>
      <w:numFmt w:val="bullet"/>
      <w:lvlText w:val="o"/>
      <w:lvlJc w:val="left"/>
      <w:pPr>
        <w:ind w:left="37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059C72B0">
      <w:start w:val="1"/>
      <w:numFmt w:val="bullet"/>
      <w:lvlText w:val="▪"/>
      <w:lvlJc w:val="left"/>
      <w:pPr>
        <w:ind w:left="45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5B58A298">
      <w:start w:val="1"/>
      <w:numFmt w:val="bullet"/>
      <w:lvlText w:val="•"/>
      <w:lvlJc w:val="left"/>
      <w:pPr>
        <w:ind w:left="52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840A43A">
      <w:start w:val="1"/>
      <w:numFmt w:val="bullet"/>
      <w:lvlText w:val="o"/>
      <w:lvlJc w:val="left"/>
      <w:pPr>
        <w:ind w:left="59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C1D6C5DC">
      <w:start w:val="1"/>
      <w:numFmt w:val="bullet"/>
      <w:lvlText w:val="▪"/>
      <w:lvlJc w:val="left"/>
      <w:pPr>
        <w:ind w:left="66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0" w15:restartNumberingAfterBreak="0">
    <w:nsid w:val="6C77704C"/>
    <w:multiLevelType w:val="hybridMultilevel"/>
    <w:tmpl w:val="EC30A94A"/>
    <w:lvl w:ilvl="0" w:tplc="F1804966">
      <w:start w:val="1"/>
      <w:numFmt w:val="bullet"/>
      <w:lvlText w:val="•"/>
      <w:lvlJc w:val="left"/>
      <w:pPr>
        <w:ind w:left="67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1361B04">
      <w:start w:val="1"/>
      <w:numFmt w:val="bullet"/>
      <w:lvlText w:val="o"/>
      <w:lvlJc w:val="left"/>
      <w:pPr>
        <w:ind w:left="16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18437FA">
      <w:start w:val="1"/>
      <w:numFmt w:val="bullet"/>
      <w:lvlText w:val="▪"/>
      <w:lvlJc w:val="left"/>
      <w:pPr>
        <w:ind w:left="23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83826C6">
      <w:start w:val="1"/>
      <w:numFmt w:val="bullet"/>
      <w:lvlText w:val="•"/>
      <w:lvlJc w:val="left"/>
      <w:pPr>
        <w:ind w:left="30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6F60F5C">
      <w:start w:val="1"/>
      <w:numFmt w:val="bullet"/>
      <w:lvlText w:val="o"/>
      <w:lvlJc w:val="left"/>
      <w:pPr>
        <w:ind w:left="37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5BEFEF2">
      <w:start w:val="1"/>
      <w:numFmt w:val="bullet"/>
      <w:lvlText w:val="▪"/>
      <w:lvlJc w:val="left"/>
      <w:pPr>
        <w:ind w:left="45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7EC0B30">
      <w:start w:val="1"/>
      <w:numFmt w:val="bullet"/>
      <w:lvlText w:val="•"/>
      <w:lvlJc w:val="left"/>
      <w:pPr>
        <w:ind w:left="52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D272FE">
      <w:start w:val="1"/>
      <w:numFmt w:val="bullet"/>
      <w:lvlText w:val="o"/>
      <w:lvlJc w:val="left"/>
      <w:pPr>
        <w:ind w:left="59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6E25426">
      <w:start w:val="1"/>
      <w:numFmt w:val="bullet"/>
      <w:lvlText w:val="▪"/>
      <w:lvlJc w:val="left"/>
      <w:pPr>
        <w:ind w:left="66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71F80DB2"/>
    <w:multiLevelType w:val="hybridMultilevel"/>
    <w:tmpl w:val="2D56A828"/>
    <w:lvl w:ilvl="0" w:tplc="A104B21E">
      <w:start w:val="1"/>
      <w:numFmt w:val="bullet"/>
      <w:lvlText w:val="•"/>
      <w:lvlJc w:val="left"/>
      <w:pPr>
        <w:ind w:left="67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9A249EE">
      <w:start w:val="1"/>
      <w:numFmt w:val="bullet"/>
      <w:lvlText w:val="o"/>
      <w:lvlJc w:val="left"/>
      <w:pPr>
        <w:ind w:left="16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6202DCC">
      <w:start w:val="1"/>
      <w:numFmt w:val="bullet"/>
      <w:lvlText w:val="▪"/>
      <w:lvlJc w:val="left"/>
      <w:pPr>
        <w:ind w:left="23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A88586A">
      <w:start w:val="1"/>
      <w:numFmt w:val="bullet"/>
      <w:lvlText w:val="•"/>
      <w:lvlJc w:val="left"/>
      <w:pPr>
        <w:ind w:left="30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F04B0EC">
      <w:start w:val="1"/>
      <w:numFmt w:val="bullet"/>
      <w:lvlText w:val="o"/>
      <w:lvlJc w:val="left"/>
      <w:pPr>
        <w:ind w:left="37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5DAAAAC">
      <w:start w:val="1"/>
      <w:numFmt w:val="bullet"/>
      <w:lvlText w:val="▪"/>
      <w:lvlJc w:val="left"/>
      <w:pPr>
        <w:ind w:left="45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FB6D2DC">
      <w:start w:val="1"/>
      <w:numFmt w:val="bullet"/>
      <w:lvlText w:val="•"/>
      <w:lvlJc w:val="left"/>
      <w:pPr>
        <w:ind w:left="52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28C80F0">
      <w:start w:val="1"/>
      <w:numFmt w:val="bullet"/>
      <w:lvlText w:val="o"/>
      <w:lvlJc w:val="left"/>
      <w:pPr>
        <w:ind w:left="59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FD0EFDE">
      <w:start w:val="1"/>
      <w:numFmt w:val="bullet"/>
      <w:lvlText w:val="▪"/>
      <w:lvlJc w:val="left"/>
      <w:pPr>
        <w:ind w:left="66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7C2748C8"/>
    <w:multiLevelType w:val="hybridMultilevel"/>
    <w:tmpl w:val="A54E3846"/>
    <w:lvl w:ilvl="0" w:tplc="2D22BC2A">
      <w:start w:val="1"/>
      <w:numFmt w:val="bullet"/>
      <w:lvlText w:val="•"/>
      <w:lvlJc w:val="left"/>
      <w:pPr>
        <w:ind w:left="66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1B80FC2">
      <w:start w:val="1"/>
      <w:numFmt w:val="bullet"/>
      <w:lvlText w:val="o"/>
      <w:lvlJc w:val="left"/>
      <w:pPr>
        <w:ind w:left="16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E78A46F0">
      <w:start w:val="1"/>
      <w:numFmt w:val="bullet"/>
      <w:lvlText w:val="▪"/>
      <w:lvlJc w:val="left"/>
      <w:pPr>
        <w:ind w:left="23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C136D8C2">
      <w:start w:val="1"/>
      <w:numFmt w:val="bullet"/>
      <w:lvlText w:val="•"/>
      <w:lvlJc w:val="left"/>
      <w:pPr>
        <w:ind w:left="30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3FA07208">
      <w:start w:val="1"/>
      <w:numFmt w:val="bullet"/>
      <w:lvlText w:val="o"/>
      <w:lvlJc w:val="left"/>
      <w:pPr>
        <w:ind w:left="37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00A04DA4">
      <w:start w:val="1"/>
      <w:numFmt w:val="bullet"/>
      <w:lvlText w:val="▪"/>
      <w:lvlJc w:val="left"/>
      <w:pPr>
        <w:ind w:left="45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21C4C070">
      <w:start w:val="1"/>
      <w:numFmt w:val="bullet"/>
      <w:lvlText w:val="•"/>
      <w:lvlJc w:val="left"/>
      <w:pPr>
        <w:ind w:left="52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3EB0677A">
      <w:start w:val="1"/>
      <w:numFmt w:val="bullet"/>
      <w:lvlText w:val="o"/>
      <w:lvlJc w:val="left"/>
      <w:pPr>
        <w:ind w:left="59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116E0594">
      <w:start w:val="1"/>
      <w:numFmt w:val="bullet"/>
      <w:lvlText w:val="▪"/>
      <w:lvlJc w:val="left"/>
      <w:pPr>
        <w:ind w:left="66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3" w15:restartNumberingAfterBreak="0">
    <w:nsid w:val="7FCD3B3A"/>
    <w:multiLevelType w:val="hybridMultilevel"/>
    <w:tmpl w:val="B4D03AAC"/>
    <w:lvl w:ilvl="0" w:tplc="33BAF674">
      <w:start w:val="1"/>
      <w:numFmt w:val="bullet"/>
      <w:lvlText w:val="•"/>
      <w:lvlJc w:val="left"/>
      <w:pPr>
        <w:ind w:left="30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8CB47BE0">
      <w:start w:val="1"/>
      <w:numFmt w:val="bullet"/>
      <w:lvlText w:val="o"/>
      <w:lvlJc w:val="left"/>
      <w:pPr>
        <w:ind w:left="12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A7AAAC74">
      <w:start w:val="1"/>
      <w:numFmt w:val="bullet"/>
      <w:lvlText w:val="▪"/>
      <w:lvlJc w:val="left"/>
      <w:pPr>
        <w:ind w:left="19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8A0EDDEC">
      <w:start w:val="1"/>
      <w:numFmt w:val="bullet"/>
      <w:lvlText w:val="•"/>
      <w:lvlJc w:val="left"/>
      <w:pPr>
        <w:ind w:left="27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2644E2C">
      <w:start w:val="1"/>
      <w:numFmt w:val="bullet"/>
      <w:lvlText w:val="o"/>
      <w:lvlJc w:val="left"/>
      <w:pPr>
        <w:ind w:left="34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65249D86">
      <w:start w:val="1"/>
      <w:numFmt w:val="bullet"/>
      <w:lvlText w:val="▪"/>
      <w:lvlJc w:val="left"/>
      <w:pPr>
        <w:ind w:left="41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A3F0D714">
      <w:start w:val="1"/>
      <w:numFmt w:val="bullet"/>
      <w:lvlText w:val="•"/>
      <w:lvlJc w:val="left"/>
      <w:pPr>
        <w:ind w:left="487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24AEE82">
      <w:start w:val="1"/>
      <w:numFmt w:val="bullet"/>
      <w:lvlText w:val="o"/>
      <w:lvlJc w:val="left"/>
      <w:pPr>
        <w:ind w:left="55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97E6C292">
      <w:start w:val="1"/>
      <w:numFmt w:val="bullet"/>
      <w:lvlText w:val="▪"/>
      <w:lvlJc w:val="left"/>
      <w:pPr>
        <w:ind w:left="631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num w:numId="1" w16cid:durableId="953908201">
    <w:abstractNumId w:val="7"/>
  </w:num>
  <w:num w:numId="2" w16cid:durableId="2119252924">
    <w:abstractNumId w:val="13"/>
  </w:num>
  <w:num w:numId="3" w16cid:durableId="349792939">
    <w:abstractNumId w:val="0"/>
  </w:num>
  <w:num w:numId="4" w16cid:durableId="2013801746">
    <w:abstractNumId w:val="5"/>
  </w:num>
  <w:num w:numId="5" w16cid:durableId="1581210136">
    <w:abstractNumId w:val="6"/>
  </w:num>
  <w:num w:numId="6" w16cid:durableId="960570744">
    <w:abstractNumId w:val="9"/>
  </w:num>
  <w:num w:numId="7" w16cid:durableId="1820804721">
    <w:abstractNumId w:val="12"/>
  </w:num>
  <w:num w:numId="8" w16cid:durableId="706491088">
    <w:abstractNumId w:val="3"/>
  </w:num>
  <w:num w:numId="9" w16cid:durableId="1821846882">
    <w:abstractNumId w:val="4"/>
  </w:num>
  <w:num w:numId="10" w16cid:durableId="1602685629">
    <w:abstractNumId w:val="8"/>
  </w:num>
  <w:num w:numId="11" w16cid:durableId="1179202189">
    <w:abstractNumId w:val="10"/>
  </w:num>
  <w:num w:numId="12" w16cid:durableId="1960455775">
    <w:abstractNumId w:val="1"/>
  </w:num>
  <w:num w:numId="13" w16cid:durableId="847140186">
    <w:abstractNumId w:val="11"/>
  </w:num>
  <w:num w:numId="14" w16cid:durableId="2152884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erine Hansen">
    <w15:presenceInfo w15:providerId="AD" w15:userId="S::CHansen@wisconsinearlychildhood.org::ec732206-34c2-4cb7-86d4-2dcbf6f1d8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jYyMrQwsDQ0MDJS0lEKTi0uzszPAykwNKwFAElqkz8tAAAA"/>
  </w:docVars>
  <w:rsids>
    <w:rsidRoot w:val="001B7557"/>
    <w:rsid w:val="000013BC"/>
    <w:rsid w:val="00005E73"/>
    <w:rsid w:val="00007A36"/>
    <w:rsid w:val="00013AD0"/>
    <w:rsid w:val="00033B68"/>
    <w:rsid w:val="00040203"/>
    <w:rsid w:val="00057BC0"/>
    <w:rsid w:val="00062264"/>
    <w:rsid w:val="00062B6D"/>
    <w:rsid w:val="00062BE9"/>
    <w:rsid w:val="000650CF"/>
    <w:rsid w:val="00087407"/>
    <w:rsid w:val="000D278F"/>
    <w:rsid w:val="000E461C"/>
    <w:rsid w:val="001049FB"/>
    <w:rsid w:val="00111B40"/>
    <w:rsid w:val="0013092B"/>
    <w:rsid w:val="00145F79"/>
    <w:rsid w:val="001604E2"/>
    <w:rsid w:val="00167891"/>
    <w:rsid w:val="001A269E"/>
    <w:rsid w:val="001A7BDB"/>
    <w:rsid w:val="001B7557"/>
    <w:rsid w:val="001C3DD4"/>
    <w:rsid w:val="001C68ED"/>
    <w:rsid w:val="001D2AD6"/>
    <w:rsid w:val="001D37EA"/>
    <w:rsid w:val="001E5936"/>
    <w:rsid w:val="001E62B3"/>
    <w:rsid w:val="001F4B5E"/>
    <w:rsid w:val="002045B1"/>
    <w:rsid w:val="0021537A"/>
    <w:rsid w:val="00226940"/>
    <w:rsid w:val="00247285"/>
    <w:rsid w:val="00253A65"/>
    <w:rsid w:val="00253DEB"/>
    <w:rsid w:val="002553D1"/>
    <w:rsid w:val="00255B16"/>
    <w:rsid w:val="00263AA3"/>
    <w:rsid w:val="00286E53"/>
    <w:rsid w:val="002A5000"/>
    <w:rsid w:val="002C0273"/>
    <w:rsid w:val="002C4B4D"/>
    <w:rsid w:val="002D19C9"/>
    <w:rsid w:val="002D6BFC"/>
    <w:rsid w:val="002E0259"/>
    <w:rsid w:val="002E2CC4"/>
    <w:rsid w:val="002F0EC0"/>
    <w:rsid w:val="002F5B2D"/>
    <w:rsid w:val="00327C3F"/>
    <w:rsid w:val="00332E38"/>
    <w:rsid w:val="00350CF4"/>
    <w:rsid w:val="0037164D"/>
    <w:rsid w:val="00381417"/>
    <w:rsid w:val="0039419B"/>
    <w:rsid w:val="00396EEB"/>
    <w:rsid w:val="003A0502"/>
    <w:rsid w:val="003B728B"/>
    <w:rsid w:val="003C28D6"/>
    <w:rsid w:val="003C5F0F"/>
    <w:rsid w:val="003D40E2"/>
    <w:rsid w:val="003D7484"/>
    <w:rsid w:val="003F47FA"/>
    <w:rsid w:val="003F6245"/>
    <w:rsid w:val="00401509"/>
    <w:rsid w:val="0040538F"/>
    <w:rsid w:val="004134AA"/>
    <w:rsid w:val="004174FA"/>
    <w:rsid w:val="004206A4"/>
    <w:rsid w:val="00462C86"/>
    <w:rsid w:val="004817B3"/>
    <w:rsid w:val="00486E66"/>
    <w:rsid w:val="0049528D"/>
    <w:rsid w:val="004A5402"/>
    <w:rsid w:val="004D2D33"/>
    <w:rsid w:val="004F11B0"/>
    <w:rsid w:val="004F44BA"/>
    <w:rsid w:val="004F619C"/>
    <w:rsid w:val="0050565F"/>
    <w:rsid w:val="00523CAE"/>
    <w:rsid w:val="00524DCD"/>
    <w:rsid w:val="005255CA"/>
    <w:rsid w:val="00550E91"/>
    <w:rsid w:val="00553100"/>
    <w:rsid w:val="005536D3"/>
    <w:rsid w:val="005625FC"/>
    <w:rsid w:val="005678E9"/>
    <w:rsid w:val="0057670F"/>
    <w:rsid w:val="00585EA7"/>
    <w:rsid w:val="00596085"/>
    <w:rsid w:val="005A5712"/>
    <w:rsid w:val="005B2479"/>
    <w:rsid w:val="005C016C"/>
    <w:rsid w:val="005C2916"/>
    <w:rsid w:val="005C2A84"/>
    <w:rsid w:val="005C438F"/>
    <w:rsid w:val="005E5182"/>
    <w:rsid w:val="005E6015"/>
    <w:rsid w:val="005F773A"/>
    <w:rsid w:val="00602AAF"/>
    <w:rsid w:val="006060B7"/>
    <w:rsid w:val="00607B24"/>
    <w:rsid w:val="006219C6"/>
    <w:rsid w:val="00625E1C"/>
    <w:rsid w:val="006262BB"/>
    <w:rsid w:val="00632230"/>
    <w:rsid w:val="00643B35"/>
    <w:rsid w:val="00664390"/>
    <w:rsid w:val="00674FFE"/>
    <w:rsid w:val="00675892"/>
    <w:rsid w:val="006802BD"/>
    <w:rsid w:val="00681992"/>
    <w:rsid w:val="006948C5"/>
    <w:rsid w:val="006A4F55"/>
    <w:rsid w:val="006B2C39"/>
    <w:rsid w:val="006C2047"/>
    <w:rsid w:val="006C44DC"/>
    <w:rsid w:val="006E2A5E"/>
    <w:rsid w:val="007119CC"/>
    <w:rsid w:val="00714EBC"/>
    <w:rsid w:val="007316E9"/>
    <w:rsid w:val="00733FA6"/>
    <w:rsid w:val="0073717B"/>
    <w:rsid w:val="00744321"/>
    <w:rsid w:val="00750A3B"/>
    <w:rsid w:val="00752E28"/>
    <w:rsid w:val="007746A5"/>
    <w:rsid w:val="00781FD1"/>
    <w:rsid w:val="00782D5F"/>
    <w:rsid w:val="007A0034"/>
    <w:rsid w:val="007A0341"/>
    <w:rsid w:val="007B3BAC"/>
    <w:rsid w:val="007C791A"/>
    <w:rsid w:val="007E67CC"/>
    <w:rsid w:val="007E7A21"/>
    <w:rsid w:val="007F5D06"/>
    <w:rsid w:val="00802F1C"/>
    <w:rsid w:val="00811CEE"/>
    <w:rsid w:val="00812EF1"/>
    <w:rsid w:val="00815898"/>
    <w:rsid w:val="00816BDC"/>
    <w:rsid w:val="008200A7"/>
    <w:rsid w:val="00832B6B"/>
    <w:rsid w:val="00835846"/>
    <w:rsid w:val="00842905"/>
    <w:rsid w:val="00864A04"/>
    <w:rsid w:val="00874847"/>
    <w:rsid w:val="00874CB7"/>
    <w:rsid w:val="00883F09"/>
    <w:rsid w:val="00892CFC"/>
    <w:rsid w:val="008A6366"/>
    <w:rsid w:val="008B658C"/>
    <w:rsid w:val="008C1B32"/>
    <w:rsid w:val="008D72E1"/>
    <w:rsid w:val="008E6318"/>
    <w:rsid w:val="00900973"/>
    <w:rsid w:val="00904C37"/>
    <w:rsid w:val="0091772E"/>
    <w:rsid w:val="009232A3"/>
    <w:rsid w:val="00930F3C"/>
    <w:rsid w:val="00954BB3"/>
    <w:rsid w:val="0096044E"/>
    <w:rsid w:val="00961A73"/>
    <w:rsid w:val="0096256B"/>
    <w:rsid w:val="00963158"/>
    <w:rsid w:val="00986E83"/>
    <w:rsid w:val="00987142"/>
    <w:rsid w:val="009A3EE0"/>
    <w:rsid w:val="009A400B"/>
    <w:rsid w:val="009B26D4"/>
    <w:rsid w:val="009E1BBE"/>
    <w:rsid w:val="009F70A0"/>
    <w:rsid w:val="00A00AA9"/>
    <w:rsid w:val="00A1162B"/>
    <w:rsid w:val="00A17E50"/>
    <w:rsid w:val="00A42C17"/>
    <w:rsid w:val="00A549C3"/>
    <w:rsid w:val="00A54C2C"/>
    <w:rsid w:val="00A65ADC"/>
    <w:rsid w:val="00A752C4"/>
    <w:rsid w:val="00A759FC"/>
    <w:rsid w:val="00A9004D"/>
    <w:rsid w:val="00A927A0"/>
    <w:rsid w:val="00A96F48"/>
    <w:rsid w:val="00AB192F"/>
    <w:rsid w:val="00AE36FE"/>
    <w:rsid w:val="00AE3BA4"/>
    <w:rsid w:val="00B00E89"/>
    <w:rsid w:val="00B16599"/>
    <w:rsid w:val="00B21FBD"/>
    <w:rsid w:val="00B22C89"/>
    <w:rsid w:val="00B506A7"/>
    <w:rsid w:val="00B54A0C"/>
    <w:rsid w:val="00B72B1B"/>
    <w:rsid w:val="00B74240"/>
    <w:rsid w:val="00BB4A41"/>
    <w:rsid w:val="00BB5129"/>
    <w:rsid w:val="00BB5200"/>
    <w:rsid w:val="00BD64A9"/>
    <w:rsid w:val="00BE04E9"/>
    <w:rsid w:val="00BE2C05"/>
    <w:rsid w:val="00BF422F"/>
    <w:rsid w:val="00C0273F"/>
    <w:rsid w:val="00C04517"/>
    <w:rsid w:val="00C307AC"/>
    <w:rsid w:val="00C32CAE"/>
    <w:rsid w:val="00C4223B"/>
    <w:rsid w:val="00C43A5D"/>
    <w:rsid w:val="00C50896"/>
    <w:rsid w:val="00C53DFA"/>
    <w:rsid w:val="00C635B9"/>
    <w:rsid w:val="00C74524"/>
    <w:rsid w:val="00C76F9F"/>
    <w:rsid w:val="00C85E84"/>
    <w:rsid w:val="00C9642C"/>
    <w:rsid w:val="00C97A1B"/>
    <w:rsid w:val="00D322B7"/>
    <w:rsid w:val="00D34AC3"/>
    <w:rsid w:val="00D44008"/>
    <w:rsid w:val="00D477FA"/>
    <w:rsid w:val="00D524B0"/>
    <w:rsid w:val="00D71497"/>
    <w:rsid w:val="00D83328"/>
    <w:rsid w:val="00D910E1"/>
    <w:rsid w:val="00DA1BDA"/>
    <w:rsid w:val="00DC1865"/>
    <w:rsid w:val="00DC49E3"/>
    <w:rsid w:val="00DE1A3A"/>
    <w:rsid w:val="00E13791"/>
    <w:rsid w:val="00E17920"/>
    <w:rsid w:val="00E20EE1"/>
    <w:rsid w:val="00E27E8E"/>
    <w:rsid w:val="00E308C6"/>
    <w:rsid w:val="00E31726"/>
    <w:rsid w:val="00E36DFE"/>
    <w:rsid w:val="00E4008B"/>
    <w:rsid w:val="00E42E94"/>
    <w:rsid w:val="00E50A49"/>
    <w:rsid w:val="00E57CD4"/>
    <w:rsid w:val="00E60E73"/>
    <w:rsid w:val="00E670C5"/>
    <w:rsid w:val="00E76D0D"/>
    <w:rsid w:val="00E80483"/>
    <w:rsid w:val="00E86276"/>
    <w:rsid w:val="00E865C2"/>
    <w:rsid w:val="00E90BCF"/>
    <w:rsid w:val="00E96413"/>
    <w:rsid w:val="00EA7E13"/>
    <w:rsid w:val="00ED11F3"/>
    <w:rsid w:val="00ED5C11"/>
    <w:rsid w:val="00EE5EA1"/>
    <w:rsid w:val="00EE6D70"/>
    <w:rsid w:val="00EF3850"/>
    <w:rsid w:val="00EF795A"/>
    <w:rsid w:val="00F329C6"/>
    <w:rsid w:val="00F4434F"/>
    <w:rsid w:val="00F562E7"/>
    <w:rsid w:val="00F629DF"/>
    <w:rsid w:val="00F74826"/>
    <w:rsid w:val="00F82428"/>
    <w:rsid w:val="00F82F95"/>
    <w:rsid w:val="00F86DD3"/>
    <w:rsid w:val="00F96DA0"/>
    <w:rsid w:val="00FB728A"/>
    <w:rsid w:val="00FE1471"/>
    <w:rsid w:val="00FE2281"/>
    <w:rsid w:val="00FF7D8A"/>
    <w:rsid w:val="0AFAAD22"/>
    <w:rsid w:val="11F7D324"/>
    <w:rsid w:val="151C6D7E"/>
    <w:rsid w:val="33AEB042"/>
    <w:rsid w:val="386E8385"/>
    <w:rsid w:val="3A04C969"/>
    <w:rsid w:val="43DD04BE"/>
    <w:rsid w:val="45EB629C"/>
    <w:rsid w:val="56F5A52A"/>
    <w:rsid w:val="680D115C"/>
    <w:rsid w:val="7040F605"/>
    <w:rsid w:val="70CCAEBF"/>
    <w:rsid w:val="7B09C7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09AB2"/>
  <w15:docId w15:val="{D51060E9-FC9B-4946-88D2-C38D7E891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CAE"/>
    <w:pPr>
      <w:spacing w:after="201" w:line="255" w:lineRule="auto"/>
      <w:ind w:left="15" w:firstLine="5"/>
    </w:pPr>
    <w:rPr>
      <w:rFonts w:ascii="Arial" w:eastAsia="Arial" w:hAnsi="Arial" w:cs="Arial"/>
      <w:color w:val="000000"/>
      <w:sz w:val="18"/>
    </w:rPr>
  </w:style>
  <w:style w:type="paragraph" w:styleId="Heading1">
    <w:name w:val="heading 1"/>
    <w:next w:val="Normal"/>
    <w:link w:val="Heading1Char"/>
    <w:uiPriority w:val="9"/>
    <w:qFormat/>
    <w:pPr>
      <w:keepNext/>
      <w:keepLines/>
      <w:spacing w:after="0"/>
      <w:ind w:left="40" w:hanging="10"/>
      <w:jc w:val="center"/>
      <w:outlineLvl w:val="0"/>
    </w:pPr>
    <w:rPr>
      <w:rFonts w:ascii="Arial" w:eastAsia="Arial" w:hAnsi="Arial" w:cs="Arial"/>
      <w:b/>
      <w:color w:val="000000"/>
      <w:sz w:val="25"/>
    </w:rPr>
  </w:style>
  <w:style w:type="paragraph" w:styleId="Heading2">
    <w:name w:val="heading 2"/>
    <w:next w:val="Normal"/>
    <w:link w:val="Heading2Char"/>
    <w:uiPriority w:val="9"/>
    <w:unhideWhenUsed/>
    <w:qFormat/>
    <w:pPr>
      <w:keepNext/>
      <w:keepLines/>
      <w:spacing w:after="4"/>
      <w:ind w:left="15" w:firstLine="5"/>
      <w:outlineLvl w:val="1"/>
    </w:pPr>
    <w:rPr>
      <w:rFonts w:ascii="Arial" w:eastAsia="Arial" w:hAnsi="Arial" w:cs="Arial"/>
      <w:b/>
      <w:color w:val="000000"/>
      <w:sz w:val="18"/>
    </w:rPr>
  </w:style>
  <w:style w:type="paragraph" w:styleId="Heading3">
    <w:name w:val="heading 3"/>
    <w:next w:val="Normal"/>
    <w:link w:val="Heading3Char"/>
    <w:uiPriority w:val="9"/>
    <w:unhideWhenUsed/>
    <w:qFormat/>
    <w:pPr>
      <w:keepNext/>
      <w:keepLines/>
      <w:spacing w:after="4"/>
      <w:ind w:left="15" w:firstLine="5"/>
      <w:outlineLvl w:val="2"/>
    </w:pPr>
    <w:rPr>
      <w:rFonts w:ascii="Arial" w:eastAsia="Arial" w:hAnsi="Arial" w:cs="Arial"/>
      <w:b/>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5"/>
    </w:rPr>
  </w:style>
  <w:style w:type="character" w:customStyle="1" w:styleId="Heading2Char">
    <w:name w:val="Heading 2 Char"/>
    <w:link w:val="Heading2"/>
    <w:rPr>
      <w:rFonts w:ascii="Arial" w:eastAsia="Arial" w:hAnsi="Arial" w:cs="Arial"/>
      <w:b/>
      <w:color w:val="000000"/>
      <w:sz w:val="18"/>
    </w:rPr>
  </w:style>
  <w:style w:type="character" w:customStyle="1" w:styleId="Heading3Char">
    <w:name w:val="Heading 3 Char"/>
    <w:link w:val="Heading3"/>
    <w:rPr>
      <w:rFonts w:ascii="Arial" w:eastAsia="Arial" w:hAnsi="Arial" w:cs="Arial"/>
      <w:b/>
      <w:color w:val="000000"/>
      <w:sz w:val="1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506A7"/>
    <w:rPr>
      <w:sz w:val="16"/>
      <w:szCs w:val="16"/>
    </w:rPr>
  </w:style>
  <w:style w:type="paragraph" w:styleId="CommentText">
    <w:name w:val="annotation text"/>
    <w:basedOn w:val="Normal"/>
    <w:link w:val="CommentTextChar"/>
    <w:uiPriority w:val="99"/>
    <w:unhideWhenUsed/>
    <w:rsid w:val="00B506A7"/>
    <w:pPr>
      <w:spacing w:line="240" w:lineRule="auto"/>
    </w:pPr>
    <w:rPr>
      <w:sz w:val="20"/>
      <w:szCs w:val="20"/>
    </w:rPr>
  </w:style>
  <w:style w:type="character" w:customStyle="1" w:styleId="CommentTextChar">
    <w:name w:val="Comment Text Char"/>
    <w:basedOn w:val="DefaultParagraphFont"/>
    <w:link w:val="CommentText"/>
    <w:uiPriority w:val="99"/>
    <w:rsid w:val="00B506A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B506A7"/>
    <w:rPr>
      <w:b/>
      <w:bCs/>
    </w:rPr>
  </w:style>
  <w:style w:type="character" w:customStyle="1" w:styleId="CommentSubjectChar">
    <w:name w:val="Comment Subject Char"/>
    <w:basedOn w:val="CommentTextChar"/>
    <w:link w:val="CommentSubject"/>
    <w:uiPriority w:val="99"/>
    <w:semiHidden/>
    <w:rsid w:val="00B506A7"/>
    <w:rPr>
      <w:rFonts w:ascii="Arial" w:eastAsia="Arial" w:hAnsi="Arial" w:cs="Arial"/>
      <w:b/>
      <w:bCs/>
      <w:color w:val="000000"/>
      <w:sz w:val="20"/>
      <w:szCs w:val="20"/>
    </w:rPr>
  </w:style>
  <w:style w:type="paragraph" w:styleId="Header">
    <w:name w:val="header"/>
    <w:basedOn w:val="Normal"/>
    <w:link w:val="HeaderChar"/>
    <w:uiPriority w:val="99"/>
    <w:unhideWhenUsed/>
    <w:rsid w:val="00401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1509"/>
    <w:rPr>
      <w:rFonts w:ascii="Arial" w:eastAsia="Arial" w:hAnsi="Arial" w:cs="Arial"/>
      <w:color w:val="000000"/>
      <w:sz w:val="18"/>
    </w:rPr>
  </w:style>
  <w:style w:type="paragraph" w:styleId="Footer">
    <w:name w:val="footer"/>
    <w:basedOn w:val="Normal"/>
    <w:link w:val="FooterChar"/>
    <w:uiPriority w:val="99"/>
    <w:unhideWhenUsed/>
    <w:rsid w:val="00401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509"/>
    <w:rPr>
      <w:rFonts w:ascii="Arial" w:eastAsia="Arial" w:hAnsi="Arial" w:cs="Arial"/>
      <w:color w:val="000000"/>
      <w:sz w:val="18"/>
    </w:rPr>
  </w:style>
  <w:style w:type="paragraph" w:styleId="ListParagraph">
    <w:name w:val="List Paragraph"/>
    <w:basedOn w:val="Normal"/>
    <w:uiPriority w:val="34"/>
    <w:qFormat/>
    <w:rsid w:val="00332E38"/>
    <w:pPr>
      <w:ind w:left="720"/>
      <w:contextualSpacing/>
    </w:pPr>
  </w:style>
  <w:style w:type="paragraph" w:styleId="Revision">
    <w:name w:val="Revision"/>
    <w:hidden/>
    <w:uiPriority w:val="99"/>
    <w:semiHidden/>
    <w:rsid w:val="007E7A21"/>
    <w:pPr>
      <w:spacing w:after="0" w:line="240" w:lineRule="auto"/>
    </w:pPr>
    <w:rPr>
      <w:rFonts w:ascii="Arial" w:eastAsia="Arial" w:hAnsi="Arial" w:cs="Arial"/>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2</TotalTime>
  <Pages>12</Pages>
  <Words>5521</Words>
  <Characters>31474</Characters>
  <Application>Microsoft Office Word</Application>
  <DocSecurity>0</DocSecurity>
  <Lines>262</Lines>
  <Paragraphs>73</Paragraphs>
  <ScaleCrop>false</ScaleCrop>
  <Company/>
  <LinksUpToDate>false</LinksUpToDate>
  <CharactersWithSpaces>3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ela Policy</dc:title>
  <dc:subject/>
  <dc:creator>Catherine Hansen</dc:creator>
  <cp:keywords/>
  <cp:lastModifiedBy>Catherine Hansen</cp:lastModifiedBy>
  <cp:revision>249</cp:revision>
  <dcterms:created xsi:type="dcterms:W3CDTF">2022-07-20T22:03:00Z</dcterms:created>
  <dcterms:modified xsi:type="dcterms:W3CDTF">2022-09-01T17:28:00Z</dcterms:modified>
</cp:coreProperties>
</file>